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ED32D8" w14:textId="2D593AA8" w:rsidR="002D0001" w:rsidRDefault="004E165A" w:rsidP="00E950B0">
      <w:pPr>
        <w:tabs>
          <w:tab w:val="left" w:pos="2630"/>
          <w:tab w:val="left" w:pos="10287"/>
        </w:tabs>
      </w:pPr>
      <w:r>
        <w:tab/>
      </w:r>
      <w:r w:rsidR="00E950B0">
        <w:tab/>
      </w:r>
    </w:p>
    <w:p w14:paraId="3D4A4447" w14:textId="068735C7" w:rsidR="0084055C" w:rsidRDefault="00126BF0" w:rsidP="002E078B">
      <w:pPr>
        <w:tabs>
          <w:tab w:val="left" w:pos="3015"/>
        </w:tabs>
      </w:pPr>
      <w:r>
        <w:tab/>
      </w:r>
    </w:p>
    <w:p w14:paraId="0C26BA7C" w14:textId="77777777" w:rsidR="00013983" w:rsidRPr="00491FDE" w:rsidRDefault="00013983" w:rsidP="00013983">
      <w:pPr>
        <w:tabs>
          <w:tab w:val="left" w:pos="3015"/>
        </w:tabs>
        <w:spacing w:after="0"/>
        <w:rPr>
          <w:sz w:val="16"/>
          <w:szCs w:val="16"/>
        </w:rPr>
      </w:pPr>
    </w:p>
    <w:tbl>
      <w:tblPr>
        <w:tblW w:w="4352"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2016"/>
        <w:gridCol w:w="2284"/>
        <w:gridCol w:w="7119"/>
        <w:gridCol w:w="1877"/>
      </w:tblGrid>
      <w:tr w:rsidR="009C481E" w:rsidRPr="0082571B" w14:paraId="7DFB84DB" w14:textId="58D6BEEC" w:rsidTr="009C481E">
        <w:trPr>
          <w:trHeight w:val="376"/>
        </w:trPr>
        <w:tc>
          <w:tcPr>
            <w:tcW w:w="758" w:type="pct"/>
            <w:shd w:val="clear" w:color="auto" w:fill="565652"/>
            <w:vAlign w:val="center"/>
          </w:tcPr>
          <w:p w14:paraId="789156CA" w14:textId="77777777" w:rsidR="009C481E" w:rsidRPr="00666EDA" w:rsidRDefault="009C481E" w:rsidP="00724DA2">
            <w:pPr>
              <w:snapToGrid w:val="0"/>
              <w:spacing w:before="80" w:after="80" w:line="240" w:lineRule="auto"/>
              <w:jc w:val="center"/>
              <w:rPr>
                <w:rFonts w:ascii="MS Reference Sans Serif" w:hAnsi="MS Reference Sans Serif"/>
                <w:b/>
                <w:color w:val="FFFFFF" w:themeColor="background1"/>
                <w:sz w:val="20"/>
                <w:szCs w:val="20"/>
              </w:rPr>
            </w:pPr>
            <w:r w:rsidRPr="00666EDA">
              <w:rPr>
                <w:rFonts w:ascii="MS Reference Sans Serif" w:hAnsi="MS Reference Sans Serif"/>
                <w:b/>
                <w:color w:val="FFFFFF" w:themeColor="background1"/>
                <w:sz w:val="20"/>
                <w:szCs w:val="20"/>
              </w:rPr>
              <w:t>Day</w:t>
            </w:r>
          </w:p>
        </w:tc>
        <w:tc>
          <w:tcPr>
            <w:tcW w:w="859" w:type="pct"/>
            <w:shd w:val="clear" w:color="auto" w:fill="565652"/>
            <w:vAlign w:val="center"/>
          </w:tcPr>
          <w:p w14:paraId="7ABB82AF" w14:textId="77777777" w:rsidR="009C481E" w:rsidRPr="00666EDA" w:rsidRDefault="009C481E" w:rsidP="00724DA2">
            <w:pPr>
              <w:snapToGrid w:val="0"/>
              <w:spacing w:before="80" w:after="80" w:line="240" w:lineRule="auto"/>
              <w:jc w:val="center"/>
              <w:rPr>
                <w:rFonts w:ascii="MS Reference Sans Serif" w:hAnsi="MS Reference Sans Serif"/>
                <w:b/>
                <w:color w:val="FFFFFF" w:themeColor="background1"/>
                <w:sz w:val="20"/>
                <w:szCs w:val="20"/>
              </w:rPr>
            </w:pPr>
            <w:r w:rsidRPr="00666EDA">
              <w:rPr>
                <w:rFonts w:ascii="MS Reference Sans Serif" w:hAnsi="MS Reference Sans Serif"/>
                <w:b/>
                <w:color w:val="FFFFFF" w:themeColor="background1"/>
                <w:sz w:val="20"/>
                <w:szCs w:val="20"/>
              </w:rPr>
              <w:t>Time</w:t>
            </w:r>
          </w:p>
        </w:tc>
        <w:tc>
          <w:tcPr>
            <w:tcW w:w="2677" w:type="pct"/>
            <w:tcBorders>
              <w:bottom w:val="single" w:sz="4" w:space="0" w:color="000000" w:themeColor="text1"/>
            </w:tcBorders>
            <w:shd w:val="clear" w:color="auto" w:fill="565652"/>
            <w:vAlign w:val="center"/>
          </w:tcPr>
          <w:p w14:paraId="069164CB" w14:textId="77777777" w:rsidR="009C481E" w:rsidRPr="00666EDA" w:rsidRDefault="009C481E" w:rsidP="00724DA2">
            <w:pPr>
              <w:snapToGrid w:val="0"/>
              <w:spacing w:before="80" w:after="80" w:line="240" w:lineRule="auto"/>
              <w:jc w:val="center"/>
              <w:rPr>
                <w:rFonts w:ascii="MS Reference Sans Serif" w:hAnsi="MS Reference Sans Serif"/>
                <w:b/>
                <w:color w:val="FFFFFF" w:themeColor="background1"/>
                <w:sz w:val="20"/>
                <w:szCs w:val="20"/>
              </w:rPr>
            </w:pPr>
            <w:r w:rsidRPr="00666EDA">
              <w:rPr>
                <w:rFonts w:ascii="MS Reference Sans Serif" w:hAnsi="MS Reference Sans Serif"/>
                <w:b/>
                <w:color w:val="FFFFFF" w:themeColor="background1"/>
                <w:sz w:val="20"/>
                <w:szCs w:val="20"/>
              </w:rPr>
              <w:t>Topic</w:t>
            </w:r>
          </w:p>
        </w:tc>
        <w:tc>
          <w:tcPr>
            <w:tcW w:w="706" w:type="pct"/>
            <w:tcBorders>
              <w:bottom w:val="single" w:sz="4" w:space="0" w:color="000000" w:themeColor="text1"/>
            </w:tcBorders>
            <w:shd w:val="clear" w:color="auto" w:fill="565652"/>
            <w:vAlign w:val="center"/>
          </w:tcPr>
          <w:p w14:paraId="12D484E8" w14:textId="77777777" w:rsidR="009C481E" w:rsidRPr="00666EDA" w:rsidRDefault="009C481E" w:rsidP="00724DA2">
            <w:pPr>
              <w:snapToGrid w:val="0"/>
              <w:spacing w:before="80" w:after="80" w:line="240" w:lineRule="auto"/>
              <w:jc w:val="center"/>
              <w:rPr>
                <w:rFonts w:ascii="MS Reference Sans Serif" w:hAnsi="MS Reference Sans Serif"/>
                <w:b/>
                <w:color w:val="FFFFFF" w:themeColor="background1"/>
                <w:sz w:val="20"/>
                <w:szCs w:val="20"/>
              </w:rPr>
            </w:pPr>
            <w:r w:rsidRPr="00666EDA">
              <w:rPr>
                <w:rFonts w:ascii="MS Reference Sans Serif" w:hAnsi="MS Reference Sans Serif"/>
                <w:b/>
                <w:color w:val="FFFFFF" w:themeColor="background1"/>
                <w:sz w:val="20"/>
                <w:szCs w:val="20"/>
              </w:rPr>
              <w:t>Duration</w:t>
            </w:r>
          </w:p>
        </w:tc>
      </w:tr>
      <w:tr w:rsidR="009C481E" w:rsidRPr="0082571B" w14:paraId="2900D85C" w14:textId="33E25D59" w:rsidTr="009C481E">
        <w:trPr>
          <w:trHeight w:val="376"/>
        </w:trPr>
        <w:tc>
          <w:tcPr>
            <w:tcW w:w="758" w:type="pct"/>
            <w:vMerge w:val="restart"/>
            <w:shd w:val="clear" w:color="auto" w:fill="auto"/>
            <w:vAlign w:val="center"/>
          </w:tcPr>
          <w:p w14:paraId="34C10323" w14:textId="77777777" w:rsidR="009C481E" w:rsidRPr="00B3450A" w:rsidRDefault="009C481E" w:rsidP="006C5371">
            <w:pPr>
              <w:snapToGrid w:val="0"/>
              <w:spacing w:before="80" w:after="80" w:line="240" w:lineRule="auto"/>
              <w:jc w:val="center"/>
              <w:rPr>
                <w:rFonts w:ascii="MS Reference Sans Serif" w:hAnsi="MS Reference Sans Serif"/>
                <w:b/>
                <w:color w:val="00907C"/>
                <w:sz w:val="20"/>
                <w:szCs w:val="20"/>
              </w:rPr>
            </w:pPr>
            <w:r>
              <w:rPr>
                <w:rFonts w:ascii="MS Reference Sans Serif" w:hAnsi="MS Reference Sans Serif"/>
                <w:b/>
                <w:color w:val="00907C"/>
                <w:sz w:val="20"/>
                <w:szCs w:val="20"/>
              </w:rPr>
              <w:t>FRIDAY</w:t>
            </w:r>
          </w:p>
          <w:p w14:paraId="6BA229D2" w14:textId="357181B4" w:rsidR="009C481E" w:rsidRPr="00B3450A" w:rsidRDefault="008C24DB" w:rsidP="006C5371">
            <w:pPr>
              <w:snapToGrid w:val="0"/>
              <w:spacing w:before="80" w:after="80" w:line="240" w:lineRule="auto"/>
              <w:jc w:val="center"/>
              <w:rPr>
                <w:rFonts w:ascii="MS Reference Sans Serif" w:hAnsi="MS Reference Sans Serif"/>
                <w:b/>
                <w:color w:val="00907C"/>
                <w:sz w:val="20"/>
                <w:szCs w:val="20"/>
              </w:rPr>
            </w:pPr>
            <w:r>
              <w:rPr>
                <w:rFonts w:ascii="MS Reference Sans Serif" w:hAnsi="MS Reference Sans Serif"/>
                <w:b/>
                <w:color w:val="00907C"/>
                <w:sz w:val="20"/>
                <w:szCs w:val="20"/>
              </w:rPr>
              <w:t>April 21</w:t>
            </w:r>
          </w:p>
          <w:p w14:paraId="720BBA2F" w14:textId="472B4627" w:rsidR="009C481E" w:rsidRPr="0056153F" w:rsidRDefault="009C481E" w:rsidP="006C5371">
            <w:pPr>
              <w:snapToGrid w:val="0"/>
              <w:spacing w:before="80" w:after="80" w:line="240" w:lineRule="auto"/>
              <w:jc w:val="center"/>
              <w:rPr>
                <w:rFonts w:ascii="MS Reference Sans Serif" w:hAnsi="MS Reference Sans Serif"/>
                <w:b/>
                <w:color w:val="76923C"/>
                <w:sz w:val="20"/>
                <w:szCs w:val="20"/>
              </w:rPr>
            </w:pPr>
            <w:r w:rsidRPr="00B3450A">
              <w:rPr>
                <w:rFonts w:ascii="MS Reference Sans Serif" w:hAnsi="MS Reference Sans Serif"/>
                <w:b/>
                <w:color w:val="00907C"/>
                <w:sz w:val="20"/>
                <w:szCs w:val="20"/>
              </w:rPr>
              <w:t>202</w:t>
            </w:r>
            <w:r>
              <w:rPr>
                <w:rFonts w:ascii="MS Reference Sans Serif" w:hAnsi="MS Reference Sans Serif"/>
                <w:b/>
                <w:color w:val="00907C"/>
                <w:sz w:val="20"/>
                <w:szCs w:val="20"/>
              </w:rPr>
              <w:t>3</w:t>
            </w:r>
          </w:p>
        </w:tc>
        <w:tc>
          <w:tcPr>
            <w:tcW w:w="859" w:type="pct"/>
            <w:shd w:val="clear" w:color="auto" w:fill="EEECE1" w:themeFill="background2"/>
            <w:vAlign w:val="center"/>
          </w:tcPr>
          <w:p w14:paraId="46F29496" w14:textId="33A99089" w:rsidR="009C481E" w:rsidRPr="00FB524F" w:rsidRDefault="009C481E" w:rsidP="00724DA2">
            <w:pPr>
              <w:spacing w:before="80" w:after="80" w:line="240" w:lineRule="auto"/>
              <w:jc w:val="center"/>
              <w:rPr>
                <w:rFonts w:ascii="MS Reference Sans Serif" w:hAnsi="MS Reference Sans Serif" w:cs="Calibri"/>
                <w:color w:val="000000"/>
                <w:sz w:val="20"/>
                <w:szCs w:val="20"/>
              </w:rPr>
            </w:pPr>
            <w:r>
              <w:rPr>
                <w:rFonts w:ascii="MS Reference Sans Serif" w:hAnsi="MS Reference Sans Serif" w:cs="Calibri"/>
                <w:color w:val="000000"/>
                <w:sz w:val="20"/>
                <w:szCs w:val="20"/>
              </w:rPr>
              <w:t>8:45</w:t>
            </w:r>
            <w:r w:rsidR="00D15FAE">
              <w:rPr>
                <w:rFonts w:ascii="MS Reference Sans Serif" w:hAnsi="MS Reference Sans Serif" w:cs="Calibri"/>
                <w:color w:val="000000"/>
                <w:sz w:val="20"/>
                <w:szCs w:val="20"/>
              </w:rPr>
              <w:t>am</w:t>
            </w:r>
            <w:r>
              <w:rPr>
                <w:rFonts w:ascii="MS Reference Sans Serif" w:hAnsi="MS Reference Sans Serif" w:cs="Calibri"/>
                <w:color w:val="000000"/>
                <w:sz w:val="20"/>
                <w:szCs w:val="20"/>
              </w:rPr>
              <w:t>-9:00</w:t>
            </w:r>
            <w:r w:rsidR="00D15FAE">
              <w:rPr>
                <w:rFonts w:ascii="MS Reference Sans Serif" w:hAnsi="MS Reference Sans Serif" w:cs="Calibri"/>
                <w:color w:val="000000"/>
                <w:sz w:val="20"/>
                <w:szCs w:val="20"/>
              </w:rPr>
              <w:t>am</w:t>
            </w:r>
          </w:p>
        </w:tc>
        <w:tc>
          <w:tcPr>
            <w:tcW w:w="2677" w:type="pct"/>
            <w:shd w:val="clear" w:color="auto" w:fill="EEECE1" w:themeFill="background2"/>
            <w:vAlign w:val="center"/>
          </w:tcPr>
          <w:p w14:paraId="633B0D8A" w14:textId="77777777" w:rsidR="009C481E" w:rsidRPr="00FB524F" w:rsidRDefault="009C481E" w:rsidP="00724DA2">
            <w:pPr>
              <w:spacing w:before="80" w:after="80" w:line="240" w:lineRule="auto"/>
              <w:rPr>
                <w:rFonts w:ascii="MS Reference Sans Serif" w:hAnsi="MS Reference Sans Serif" w:cs="Calibri"/>
                <w:color w:val="000000"/>
                <w:sz w:val="20"/>
                <w:szCs w:val="20"/>
              </w:rPr>
            </w:pPr>
            <w:r>
              <w:rPr>
                <w:rFonts w:ascii="MS Reference Sans Serif" w:eastAsia="Times New Roman" w:hAnsi="MS Reference Sans Serif" w:cs="Microsoft Sans Serif"/>
                <w:color w:val="000000"/>
                <w:sz w:val="20"/>
                <w:szCs w:val="20"/>
                <w:lang w:eastAsia="en-GB"/>
              </w:rPr>
              <w:t>Check-in and general introduction</w:t>
            </w:r>
          </w:p>
        </w:tc>
        <w:tc>
          <w:tcPr>
            <w:tcW w:w="706" w:type="pct"/>
            <w:shd w:val="clear" w:color="auto" w:fill="EEECE1" w:themeFill="background2"/>
            <w:vAlign w:val="center"/>
          </w:tcPr>
          <w:p w14:paraId="6B83592C" w14:textId="74168BEA" w:rsidR="009C481E" w:rsidRPr="00FB524F" w:rsidRDefault="009C481E" w:rsidP="00724DA2">
            <w:pPr>
              <w:spacing w:before="80" w:after="80" w:line="240" w:lineRule="auto"/>
              <w:jc w:val="center"/>
              <w:rPr>
                <w:rFonts w:ascii="MS Reference Sans Serif" w:hAnsi="MS Reference Sans Serif" w:cs="Calibri"/>
                <w:color w:val="000000"/>
                <w:sz w:val="20"/>
                <w:szCs w:val="20"/>
              </w:rPr>
            </w:pPr>
            <w:r>
              <w:rPr>
                <w:rFonts w:ascii="MS Reference Sans Serif" w:hAnsi="MS Reference Sans Serif" w:cs="Calibri"/>
                <w:color w:val="000000"/>
                <w:sz w:val="20"/>
                <w:szCs w:val="20"/>
              </w:rPr>
              <w:t>15</w:t>
            </w:r>
          </w:p>
        </w:tc>
      </w:tr>
      <w:tr w:rsidR="009C481E" w:rsidRPr="0082571B" w14:paraId="4F9AF9F8" w14:textId="121E410F" w:rsidTr="009C481E">
        <w:trPr>
          <w:trHeight w:val="387"/>
        </w:trPr>
        <w:tc>
          <w:tcPr>
            <w:tcW w:w="758" w:type="pct"/>
            <w:vMerge/>
            <w:vAlign w:val="center"/>
          </w:tcPr>
          <w:p w14:paraId="20790024" w14:textId="77777777" w:rsidR="009C481E" w:rsidRPr="0056153F" w:rsidRDefault="009C481E" w:rsidP="00724DA2">
            <w:pPr>
              <w:snapToGrid w:val="0"/>
              <w:spacing w:before="80" w:after="80" w:line="240" w:lineRule="auto"/>
              <w:jc w:val="center"/>
              <w:rPr>
                <w:rFonts w:ascii="MS Reference Sans Serif" w:hAnsi="MS Reference Sans Serif"/>
                <w:b/>
                <w:color w:val="99CC00"/>
                <w:sz w:val="20"/>
                <w:szCs w:val="20"/>
              </w:rPr>
            </w:pPr>
          </w:p>
        </w:tc>
        <w:tc>
          <w:tcPr>
            <w:tcW w:w="859" w:type="pct"/>
            <w:shd w:val="clear" w:color="auto" w:fill="FFFFFF" w:themeFill="background1"/>
            <w:vAlign w:val="center"/>
          </w:tcPr>
          <w:p w14:paraId="5D0719D4" w14:textId="1A89BA6F" w:rsidR="009C481E" w:rsidRPr="0056153F" w:rsidRDefault="009C481E" w:rsidP="00724DA2">
            <w:pPr>
              <w:spacing w:before="80" w:after="80" w:line="240" w:lineRule="auto"/>
              <w:jc w:val="center"/>
              <w:rPr>
                <w:rFonts w:ascii="MS Reference Sans Serif" w:hAnsi="MS Reference Sans Serif" w:cs="Calibri"/>
                <w:color w:val="000000"/>
                <w:sz w:val="20"/>
                <w:szCs w:val="20"/>
              </w:rPr>
            </w:pPr>
            <w:r w:rsidRPr="0056153F">
              <w:rPr>
                <w:rFonts w:ascii="MS Reference Sans Serif" w:hAnsi="MS Reference Sans Serif" w:cs="Calibri"/>
                <w:color w:val="000000"/>
                <w:sz w:val="20"/>
                <w:szCs w:val="20"/>
              </w:rPr>
              <w:t>9:00</w:t>
            </w:r>
            <w:r w:rsidR="00D15FAE">
              <w:rPr>
                <w:rFonts w:ascii="MS Reference Sans Serif" w:hAnsi="MS Reference Sans Serif" w:cs="Calibri"/>
                <w:color w:val="000000"/>
                <w:sz w:val="20"/>
                <w:szCs w:val="20"/>
              </w:rPr>
              <w:t>am</w:t>
            </w:r>
            <w:r w:rsidRPr="0056153F">
              <w:rPr>
                <w:rFonts w:ascii="MS Reference Sans Serif" w:hAnsi="MS Reference Sans Serif" w:cs="Calibri"/>
                <w:color w:val="000000"/>
                <w:sz w:val="20"/>
                <w:szCs w:val="20"/>
              </w:rPr>
              <w:t>-</w:t>
            </w:r>
            <w:r>
              <w:rPr>
                <w:rFonts w:ascii="MS Reference Sans Serif" w:hAnsi="MS Reference Sans Serif" w:cs="Calibri"/>
                <w:color w:val="000000"/>
                <w:sz w:val="20"/>
                <w:szCs w:val="20"/>
              </w:rPr>
              <w:t>9</w:t>
            </w:r>
            <w:r w:rsidRPr="0056153F">
              <w:rPr>
                <w:rFonts w:ascii="MS Reference Sans Serif" w:hAnsi="MS Reference Sans Serif" w:cs="Calibri"/>
                <w:color w:val="000000"/>
                <w:sz w:val="20"/>
                <w:szCs w:val="20"/>
              </w:rPr>
              <w:t>:</w:t>
            </w:r>
            <w:r>
              <w:rPr>
                <w:rFonts w:ascii="MS Reference Sans Serif" w:hAnsi="MS Reference Sans Serif" w:cs="Calibri"/>
                <w:color w:val="000000"/>
                <w:sz w:val="20"/>
                <w:szCs w:val="20"/>
              </w:rPr>
              <w:t>45</w:t>
            </w:r>
            <w:r w:rsidR="00D15FAE">
              <w:rPr>
                <w:rFonts w:ascii="MS Reference Sans Serif" w:hAnsi="MS Reference Sans Serif" w:cs="Calibri"/>
                <w:color w:val="000000"/>
                <w:sz w:val="20"/>
                <w:szCs w:val="20"/>
              </w:rPr>
              <w:t>am</w:t>
            </w:r>
          </w:p>
        </w:tc>
        <w:tc>
          <w:tcPr>
            <w:tcW w:w="2677" w:type="pct"/>
            <w:shd w:val="clear" w:color="auto" w:fill="FFFFFF" w:themeFill="background1"/>
            <w:vAlign w:val="center"/>
          </w:tcPr>
          <w:p w14:paraId="7476AF0E" w14:textId="1316F6EC" w:rsidR="009C481E" w:rsidRPr="00271721" w:rsidRDefault="009C481E" w:rsidP="00724DA2">
            <w:pPr>
              <w:spacing w:before="80" w:after="80" w:line="240" w:lineRule="auto"/>
              <w:rPr>
                <w:rFonts w:ascii="MS Reference Sans Serif" w:hAnsi="MS Reference Sans Serif" w:cs="Calibri"/>
                <w:color w:val="000000"/>
                <w:sz w:val="20"/>
                <w:szCs w:val="20"/>
              </w:rPr>
            </w:pPr>
            <w:r w:rsidRPr="00001EF5">
              <w:rPr>
                <w:rFonts w:ascii="MS Reference Sans Serif" w:hAnsi="MS Reference Sans Serif" w:cs="Calibri"/>
                <w:sz w:val="20"/>
                <w:szCs w:val="20"/>
              </w:rPr>
              <w:t xml:space="preserve">Controlled Wood standard requirements </w:t>
            </w:r>
          </w:p>
        </w:tc>
        <w:tc>
          <w:tcPr>
            <w:tcW w:w="706" w:type="pct"/>
            <w:shd w:val="clear" w:color="auto" w:fill="FFFFFF" w:themeFill="background1"/>
            <w:vAlign w:val="center"/>
          </w:tcPr>
          <w:p w14:paraId="0826B283" w14:textId="626268CF" w:rsidR="009C481E" w:rsidRPr="0056153F" w:rsidRDefault="009C481E" w:rsidP="00724DA2">
            <w:pPr>
              <w:spacing w:before="80" w:after="80" w:line="240" w:lineRule="auto"/>
              <w:jc w:val="center"/>
              <w:rPr>
                <w:rFonts w:ascii="MS Reference Sans Serif" w:hAnsi="MS Reference Sans Serif" w:cs="Calibri"/>
                <w:color w:val="000000"/>
                <w:sz w:val="20"/>
                <w:szCs w:val="20"/>
              </w:rPr>
            </w:pPr>
            <w:r>
              <w:rPr>
                <w:rFonts w:ascii="MS Reference Sans Serif" w:hAnsi="MS Reference Sans Serif" w:cs="Calibri"/>
                <w:color w:val="000000"/>
                <w:sz w:val="20"/>
                <w:szCs w:val="20"/>
              </w:rPr>
              <w:t>45</w:t>
            </w:r>
          </w:p>
        </w:tc>
      </w:tr>
      <w:tr w:rsidR="009C481E" w:rsidRPr="0082571B" w14:paraId="568ECE1B" w14:textId="39842386" w:rsidTr="009C481E">
        <w:trPr>
          <w:trHeight w:val="376"/>
        </w:trPr>
        <w:tc>
          <w:tcPr>
            <w:tcW w:w="758" w:type="pct"/>
            <w:vMerge/>
            <w:vAlign w:val="center"/>
          </w:tcPr>
          <w:p w14:paraId="077489A5" w14:textId="77777777" w:rsidR="009C481E" w:rsidRPr="0056153F" w:rsidRDefault="009C481E" w:rsidP="00724DA2">
            <w:pPr>
              <w:snapToGrid w:val="0"/>
              <w:spacing w:before="80" w:after="80" w:line="240" w:lineRule="auto"/>
              <w:jc w:val="center"/>
              <w:rPr>
                <w:rFonts w:ascii="MS Reference Sans Serif" w:hAnsi="MS Reference Sans Serif"/>
                <w:b/>
                <w:color w:val="99CC00"/>
                <w:sz w:val="20"/>
                <w:szCs w:val="20"/>
              </w:rPr>
            </w:pPr>
          </w:p>
        </w:tc>
        <w:tc>
          <w:tcPr>
            <w:tcW w:w="859" w:type="pct"/>
            <w:shd w:val="clear" w:color="auto" w:fill="auto"/>
            <w:vAlign w:val="center"/>
          </w:tcPr>
          <w:p w14:paraId="1CD13DA9" w14:textId="30C1E434" w:rsidR="009C481E" w:rsidRPr="00271721" w:rsidRDefault="009C481E" w:rsidP="00724DA2">
            <w:pPr>
              <w:spacing w:before="80" w:after="80" w:line="240" w:lineRule="auto"/>
              <w:jc w:val="center"/>
              <w:rPr>
                <w:rFonts w:ascii="MS Reference Sans Serif" w:hAnsi="MS Reference Sans Serif" w:cs="Calibri"/>
                <w:sz w:val="20"/>
                <w:szCs w:val="20"/>
              </w:rPr>
            </w:pPr>
            <w:r>
              <w:rPr>
                <w:rFonts w:ascii="MS Reference Sans Serif" w:hAnsi="MS Reference Sans Serif" w:cs="Calibri"/>
                <w:sz w:val="20"/>
                <w:szCs w:val="20"/>
              </w:rPr>
              <w:t>9</w:t>
            </w:r>
            <w:r w:rsidRPr="00271721">
              <w:rPr>
                <w:rFonts w:ascii="MS Reference Sans Serif" w:hAnsi="MS Reference Sans Serif" w:cs="Calibri"/>
                <w:sz w:val="20"/>
                <w:szCs w:val="20"/>
              </w:rPr>
              <w:t>:</w:t>
            </w:r>
            <w:r>
              <w:rPr>
                <w:rFonts w:ascii="MS Reference Sans Serif" w:hAnsi="MS Reference Sans Serif" w:cs="Calibri"/>
                <w:sz w:val="20"/>
                <w:szCs w:val="20"/>
              </w:rPr>
              <w:t>45</w:t>
            </w:r>
            <w:r w:rsidR="00D15FAE">
              <w:rPr>
                <w:rFonts w:ascii="MS Reference Sans Serif" w:hAnsi="MS Reference Sans Serif" w:cs="Calibri"/>
                <w:sz w:val="20"/>
                <w:szCs w:val="20"/>
              </w:rPr>
              <w:t>am</w:t>
            </w:r>
            <w:r w:rsidRPr="00271721">
              <w:rPr>
                <w:rFonts w:ascii="MS Reference Sans Serif" w:hAnsi="MS Reference Sans Serif" w:cs="Calibri"/>
                <w:sz w:val="20"/>
                <w:szCs w:val="20"/>
              </w:rPr>
              <w:t>-</w:t>
            </w:r>
            <w:r>
              <w:rPr>
                <w:rFonts w:ascii="MS Reference Sans Serif" w:hAnsi="MS Reference Sans Serif" w:cs="Calibri"/>
                <w:sz w:val="20"/>
                <w:szCs w:val="20"/>
              </w:rPr>
              <w:t>10</w:t>
            </w:r>
            <w:r w:rsidRPr="00271721">
              <w:rPr>
                <w:rFonts w:ascii="MS Reference Sans Serif" w:hAnsi="MS Reference Sans Serif" w:cs="Calibri"/>
                <w:sz w:val="20"/>
                <w:szCs w:val="20"/>
              </w:rPr>
              <w:t>:</w:t>
            </w:r>
            <w:r>
              <w:rPr>
                <w:rFonts w:ascii="MS Reference Sans Serif" w:hAnsi="MS Reference Sans Serif" w:cs="Calibri"/>
                <w:sz w:val="20"/>
                <w:szCs w:val="20"/>
              </w:rPr>
              <w:t>45</w:t>
            </w:r>
            <w:r w:rsidR="00D15FAE">
              <w:rPr>
                <w:rFonts w:ascii="MS Reference Sans Serif" w:hAnsi="MS Reference Sans Serif" w:cs="Calibri"/>
                <w:sz w:val="20"/>
                <w:szCs w:val="20"/>
              </w:rPr>
              <w:t>am</w:t>
            </w:r>
          </w:p>
        </w:tc>
        <w:tc>
          <w:tcPr>
            <w:tcW w:w="2677" w:type="pct"/>
            <w:shd w:val="clear" w:color="auto" w:fill="auto"/>
            <w:vAlign w:val="center"/>
          </w:tcPr>
          <w:p w14:paraId="22373125" w14:textId="708AE344" w:rsidR="009C481E" w:rsidRPr="00271721" w:rsidRDefault="009C481E" w:rsidP="00724DA2">
            <w:pPr>
              <w:spacing w:before="80" w:after="80" w:line="240" w:lineRule="auto"/>
              <w:rPr>
                <w:rFonts w:ascii="MS Reference Sans Serif" w:hAnsi="MS Reference Sans Serif" w:cs="Calibri"/>
                <w:sz w:val="20"/>
                <w:szCs w:val="20"/>
              </w:rPr>
            </w:pPr>
            <w:r>
              <w:rPr>
                <w:rFonts w:ascii="MS Reference Sans Serif" w:hAnsi="MS Reference Sans Serif" w:cs="Calibri"/>
                <w:sz w:val="20"/>
                <w:szCs w:val="20"/>
              </w:rPr>
              <w:t>Risk Assessment/Risk Mitigation for Canada</w:t>
            </w:r>
          </w:p>
        </w:tc>
        <w:tc>
          <w:tcPr>
            <w:tcW w:w="706" w:type="pct"/>
            <w:shd w:val="clear" w:color="auto" w:fill="auto"/>
            <w:vAlign w:val="center"/>
          </w:tcPr>
          <w:p w14:paraId="3A652D7C" w14:textId="43F9BBD7" w:rsidR="009C481E" w:rsidRPr="00271721" w:rsidRDefault="009C481E" w:rsidP="00724DA2">
            <w:pPr>
              <w:spacing w:before="80" w:after="80" w:line="240" w:lineRule="auto"/>
              <w:jc w:val="center"/>
              <w:rPr>
                <w:rFonts w:ascii="MS Reference Sans Serif" w:hAnsi="MS Reference Sans Serif" w:cs="Calibri"/>
                <w:sz w:val="20"/>
                <w:szCs w:val="20"/>
              </w:rPr>
            </w:pPr>
            <w:r>
              <w:rPr>
                <w:rFonts w:ascii="MS Reference Sans Serif" w:hAnsi="MS Reference Sans Serif" w:cs="Calibri"/>
                <w:sz w:val="20"/>
                <w:szCs w:val="20"/>
              </w:rPr>
              <w:t>60</w:t>
            </w:r>
          </w:p>
        </w:tc>
      </w:tr>
      <w:tr w:rsidR="009C481E" w:rsidRPr="0082571B" w14:paraId="5849221D" w14:textId="77777777" w:rsidTr="009C481E">
        <w:trPr>
          <w:trHeight w:val="376"/>
        </w:trPr>
        <w:tc>
          <w:tcPr>
            <w:tcW w:w="758" w:type="pct"/>
            <w:vMerge/>
            <w:vAlign w:val="center"/>
          </w:tcPr>
          <w:p w14:paraId="59E31D95" w14:textId="77777777" w:rsidR="009C481E" w:rsidRPr="0056153F" w:rsidRDefault="009C481E" w:rsidP="00724DA2">
            <w:pPr>
              <w:snapToGrid w:val="0"/>
              <w:spacing w:before="80" w:after="80" w:line="240" w:lineRule="auto"/>
              <w:jc w:val="center"/>
              <w:rPr>
                <w:rFonts w:ascii="MS Reference Sans Serif" w:hAnsi="MS Reference Sans Serif"/>
                <w:b/>
                <w:color w:val="99CC00"/>
                <w:sz w:val="20"/>
                <w:szCs w:val="20"/>
              </w:rPr>
            </w:pPr>
          </w:p>
        </w:tc>
        <w:tc>
          <w:tcPr>
            <w:tcW w:w="859" w:type="pct"/>
            <w:shd w:val="clear" w:color="auto" w:fill="DAEEF3" w:themeFill="accent5" w:themeFillTint="33"/>
            <w:vAlign w:val="center"/>
          </w:tcPr>
          <w:p w14:paraId="78F2B7CA" w14:textId="3DFF84FD" w:rsidR="009C481E" w:rsidRDefault="009C481E" w:rsidP="00724DA2">
            <w:pPr>
              <w:spacing w:before="80" w:after="80" w:line="240" w:lineRule="auto"/>
              <w:jc w:val="center"/>
              <w:rPr>
                <w:rFonts w:ascii="MS Reference Sans Serif" w:hAnsi="MS Reference Sans Serif" w:cs="Calibri"/>
                <w:sz w:val="20"/>
                <w:szCs w:val="20"/>
              </w:rPr>
            </w:pPr>
            <w:r>
              <w:rPr>
                <w:rFonts w:ascii="MS Reference Sans Serif" w:hAnsi="MS Reference Sans Serif" w:cs="Calibri"/>
                <w:sz w:val="20"/>
                <w:szCs w:val="20"/>
              </w:rPr>
              <w:t>10:45</w:t>
            </w:r>
            <w:r w:rsidR="00D15FAE">
              <w:rPr>
                <w:rFonts w:ascii="MS Reference Sans Serif" w:hAnsi="MS Reference Sans Serif" w:cs="Calibri"/>
                <w:sz w:val="20"/>
                <w:szCs w:val="20"/>
              </w:rPr>
              <w:t>am</w:t>
            </w:r>
            <w:r>
              <w:rPr>
                <w:rFonts w:ascii="MS Reference Sans Serif" w:hAnsi="MS Reference Sans Serif" w:cs="Calibri"/>
                <w:sz w:val="20"/>
                <w:szCs w:val="20"/>
              </w:rPr>
              <w:t>-11:00</w:t>
            </w:r>
            <w:r w:rsidR="00D15FAE">
              <w:rPr>
                <w:rFonts w:ascii="MS Reference Sans Serif" w:hAnsi="MS Reference Sans Serif" w:cs="Calibri"/>
                <w:sz w:val="20"/>
                <w:szCs w:val="20"/>
              </w:rPr>
              <w:t>am</w:t>
            </w:r>
          </w:p>
        </w:tc>
        <w:tc>
          <w:tcPr>
            <w:tcW w:w="2677" w:type="pct"/>
            <w:shd w:val="clear" w:color="auto" w:fill="DAEEF3" w:themeFill="accent5" w:themeFillTint="33"/>
            <w:vAlign w:val="center"/>
          </w:tcPr>
          <w:p w14:paraId="1281B859" w14:textId="5C493BAE" w:rsidR="009C481E" w:rsidRDefault="009C481E" w:rsidP="00724DA2">
            <w:pPr>
              <w:spacing w:before="80" w:after="80" w:line="240" w:lineRule="auto"/>
              <w:rPr>
                <w:rFonts w:ascii="MS Reference Sans Serif" w:hAnsi="MS Reference Sans Serif" w:cs="Calibri"/>
                <w:sz w:val="20"/>
                <w:szCs w:val="20"/>
              </w:rPr>
            </w:pPr>
            <w:r>
              <w:rPr>
                <w:rFonts w:ascii="MS Reference Sans Serif" w:hAnsi="MS Reference Sans Serif" w:cs="Calibri"/>
                <w:color w:val="000000"/>
                <w:sz w:val="20"/>
                <w:szCs w:val="20"/>
              </w:rPr>
              <w:t>Q&amp;A and discussions</w:t>
            </w:r>
          </w:p>
        </w:tc>
        <w:tc>
          <w:tcPr>
            <w:tcW w:w="706" w:type="pct"/>
            <w:shd w:val="clear" w:color="auto" w:fill="DAEEF3" w:themeFill="accent5" w:themeFillTint="33"/>
            <w:vAlign w:val="center"/>
          </w:tcPr>
          <w:p w14:paraId="1589DA78" w14:textId="4C0A3DE7" w:rsidR="009C481E" w:rsidRDefault="009C481E" w:rsidP="00724DA2">
            <w:pPr>
              <w:spacing w:before="80" w:after="80" w:line="240" w:lineRule="auto"/>
              <w:jc w:val="center"/>
              <w:rPr>
                <w:rFonts w:ascii="MS Reference Sans Serif" w:hAnsi="MS Reference Sans Serif" w:cs="Calibri"/>
                <w:sz w:val="20"/>
                <w:szCs w:val="20"/>
              </w:rPr>
            </w:pPr>
            <w:r>
              <w:rPr>
                <w:rFonts w:ascii="MS Reference Sans Serif" w:hAnsi="MS Reference Sans Serif" w:cs="Calibri"/>
                <w:sz w:val="20"/>
                <w:szCs w:val="20"/>
              </w:rPr>
              <w:t>15</w:t>
            </w:r>
          </w:p>
        </w:tc>
      </w:tr>
      <w:tr w:rsidR="009C481E" w:rsidRPr="0082571B" w14:paraId="2E6D3412" w14:textId="1122A8B4" w:rsidTr="009C481E">
        <w:trPr>
          <w:trHeight w:val="387"/>
        </w:trPr>
        <w:tc>
          <w:tcPr>
            <w:tcW w:w="758" w:type="pct"/>
            <w:vMerge/>
            <w:vAlign w:val="center"/>
          </w:tcPr>
          <w:p w14:paraId="38217D7E" w14:textId="77777777" w:rsidR="009C481E" w:rsidRPr="0056153F" w:rsidRDefault="009C481E" w:rsidP="00724DA2">
            <w:pPr>
              <w:snapToGrid w:val="0"/>
              <w:spacing w:before="80" w:after="80" w:line="240" w:lineRule="auto"/>
              <w:jc w:val="center"/>
              <w:rPr>
                <w:rFonts w:ascii="MS Reference Sans Serif" w:hAnsi="MS Reference Sans Serif"/>
                <w:b/>
                <w:color w:val="99CC00"/>
                <w:sz w:val="20"/>
                <w:szCs w:val="20"/>
              </w:rPr>
            </w:pPr>
          </w:p>
        </w:tc>
        <w:tc>
          <w:tcPr>
            <w:tcW w:w="859" w:type="pct"/>
            <w:shd w:val="clear" w:color="auto" w:fill="C2D69B"/>
            <w:vAlign w:val="center"/>
          </w:tcPr>
          <w:p w14:paraId="77D82822" w14:textId="2D01386F" w:rsidR="009C481E" w:rsidRPr="00271721" w:rsidRDefault="009C481E" w:rsidP="00724DA2">
            <w:pPr>
              <w:spacing w:before="80" w:after="80" w:line="240" w:lineRule="auto"/>
              <w:jc w:val="center"/>
              <w:rPr>
                <w:rFonts w:ascii="MS Reference Sans Serif" w:hAnsi="MS Reference Sans Serif" w:cs="Calibri"/>
                <w:i/>
                <w:iCs/>
                <w:color w:val="FF0000"/>
                <w:sz w:val="20"/>
                <w:szCs w:val="20"/>
              </w:rPr>
            </w:pPr>
            <w:r w:rsidRPr="00271721">
              <w:rPr>
                <w:rFonts w:ascii="MS Reference Sans Serif" w:hAnsi="MS Reference Sans Serif" w:cs="Calibri"/>
                <w:i/>
                <w:iCs/>
                <w:sz w:val="20"/>
                <w:szCs w:val="20"/>
              </w:rPr>
              <w:t>11:00</w:t>
            </w:r>
            <w:r w:rsidR="00D15FAE">
              <w:rPr>
                <w:rFonts w:ascii="MS Reference Sans Serif" w:hAnsi="MS Reference Sans Serif" w:cs="Calibri"/>
                <w:i/>
                <w:iCs/>
                <w:sz w:val="20"/>
                <w:szCs w:val="20"/>
              </w:rPr>
              <w:t>am</w:t>
            </w:r>
            <w:r w:rsidRPr="00271721">
              <w:rPr>
                <w:rFonts w:ascii="MS Reference Sans Serif" w:hAnsi="MS Reference Sans Serif" w:cs="Calibri"/>
                <w:i/>
                <w:iCs/>
                <w:sz w:val="20"/>
                <w:szCs w:val="20"/>
              </w:rPr>
              <w:t>-11:15</w:t>
            </w:r>
            <w:r w:rsidR="00D15FAE">
              <w:rPr>
                <w:rFonts w:ascii="MS Reference Sans Serif" w:hAnsi="MS Reference Sans Serif" w:cs="Calibri"/>
                <w:i/>
                <w:iCs/>
                <w:sz w:val="20"/>
                <w:szCs w:val="20"/>
              </w:rPr>
              <w:t>am</w:t>
            </w:r>
          </w:p>
        </w:tc>
        <w:tc>
          <w:tcPr>
            <w:tcW w:w="2677" w:type="pct"/>
            <w:shd w:val="clear" w:color="auto" w:fill="C2D69B"/>
            <w:vAlign w:val="center"/>
          </w:tcPr>
          <w:p w14:paraId="3A8886A1" w14:textId="77777777" w:rsidR="009C481E" w:rsidRPr="00271721" w:rsidRDefault="009C481E" w:rsidP="00724DA2">
            <w:pPr>
              <w:spacing w:before="80" w:after="80" w:line="240" w:lineRule="auto"/>
              <w:jc w:val="center"/>
              <w:rPr>
                <w:rFonts w:ascii="MS Reference Sans Serif" w:hAnsi="MS Reference Sans Serif" w:cs="Calibri"/>
                <w:i/>
                <w:iCs/>
                <w:color w:val="000000"/>
                <w:sz w:val="20"/>
                <w:szCs w:val="20"/>
              </w:rPr>
            </w:pPr>
            <w:r w:rsidRPr="00271721">
              <w:rPr>
                <w:rFonts w:ascii="MS Reference Sans Serif" w:hAnsi="MS Reference Sans Serif" w:cs="Calibri"/>
                <w:i/>
                <w:iCs/>
                <w:color w:val="000000"/>
                <w:sz w:val="20"/>
                <w:szCs w:val="20"/>
              </w:rPr>
              <w:t>Coffee/tea break</w:t>
            </w:r>
          </w:p>
        </w:tc>
        <w:tc>
          <w:tcPr>
            <w:tcW w:w="706" w:type="pct"/>
            <w:shd w:val="clear" w:color="auto" w:fill="C2D69B"/>
            <w:vAlign w:val="center"/>
          </w:tcPr>
          <w:p w14:paraId="22A1A615" w14:textId="77777777" w:rsidR="009C481E" w:rsidRPr="00271721" w:rsidRDefault="009C481E" w:rsidP="00724DA2">
            <w:pPr>
              <w:spacing w:before="80" w:after="80" w:line="240" w:lineRule="auto"/>
              <w:jc w:val="center"/>
              <w:rPr>
                <w:rFonts w:ascii="MS Reference Sans Serif" w:hAnsi="MS Reference Sans Serif" w:cs="Calibri"/>
                <w:i/>
                <w:iCs/>
                <w:color w:val="000000"/>
                <w:sz w:val="20"/>
                <w:szCs w:val="20"/>
              </w:rPr>
            </w:pPr>
            <w:r w:rsidRPr="00271721">
              <w:rPr>
                <w:rFonts w:ascii="MS Reference Sans Serif" w:hAnsi="MS Reference Sans Serif" w:cs="Calibri"/>
                <w:i/>
                <w:iCs/>
                <w:color w:val="000000"/>
                <w:sz w:val="20"/>
                <w:szCs w:val="20"/>
              </w:rPr>
              <w:t>15</w:t>
            </w:r>
          </w:p>
        </w:tc>
      </w:tr>
      <w:tr w:rsidR="009C481E" w:rsidRPr="0082571B" w14:paraId="1F37026C" w14:textId="77777777" w:rsidTr="009C481E">
        <w:trPr>
          <w:trHeight w:val="387"/>
        </w:trPr>
        <w:tc>
          <w:tcPr>
            <w:tcW w:w="758" w:type="pct"/>
            <w:vMerge/>
            <w:vAlign w:val="center"/>
          </w:tcPr>
          <w:p w14:paraId="4849814E" w14:textId="77777777" w:rsidR="009C481E" w:rsidRPr="0056153F" w:rsidRDefault="009C481E" w:rsidP="00FB57F1">
            <w:pPr>
              <w:snapToGrid w:val="0"/>
              <w:spacing w:before="80" w:after="80" w:line="240" w:lineRule="auto"/>
              <w:jc w:val="center"/>
              <w:rPr>
                <w:rFonts w:ascii="MS Reference Sans Serif" w:hAnsi="MS Reference Sans Serif"/>
                <w:b/>
                <w:color w:val="99CC00"/>
                <w:sz w:val="20"/>
                <w:szCs w:val="20"/>
              </w:rPr>
            </w:pPr>
          </w:p>
        </w:tc>
        <w:tc>
          <w:tcPr>
            <w:tcW w:w="859" w:type="pct"/>
            <w:shd w:val="clear" w:color="auto" w:fill="auto"/>
            <w:vAlign w:val="center"/>
          </w:tcPr>
          <w:p w14:paraId="46F25E09" w14:textId="246AC3DA" w:rsidR="009C481E" w:rsidRPr="00271721" w:rsidRDefault="009C481E" w:rsidP="00FB57F1">
            <w:pPr>
              <w:spacing w:before="80" w:after="80" w:line="240" w:lineRule="auto"/>
              <w:jc w:val="center"/>
              <w:rPr>
                <w:rFonts w:ascii="MS Reference Sans Serif" w:hAnsi="MS Reference Sans Serif" w:cs="Calibri"/>
                <w:sz w:val="20"/>
                <w:szCs w:val="20"/>
              </w:rPr>
            </w:pPr>
            <w:r w:rsidRPr="0056153F">
              <w:rPr>
                <w:rFonts w:ascii="MS Reference Sans Serif" w:hAnsi="MS Reference Sans Serif" w:cs="Calibri"/>
                <w:color w:val="000000"/>
                <w:sz w:val="20"/>
                <w:szCs w:val="20"/>
              </w:rPr>
              <w:t>1</w:t>
            </w:r>
            <w:r>
              <w:rPr>
                <w:rFonts w:ascii="MS Reference Sans Serif" w:hAnsi="MS Reference Sans Serif" w:cs="Calibri"/>
                <w:color w:val="000000"/>
                <w:sz w:val="20"/>
                <w:szCs w:val="20"/>
              </w:rPr>
              <w:t>1</w:t>
            </w:r>
            <w:r w:rsidRPr="0056153F">
              <w:rPr>
                <w:rFonts w:ascii="MS Reference Sans Serif" w:hAnsi="MS Reference Sans Serif" w:cs="Calibri"/>
                <w:color w:val="000000"/>
                <w:sz w:val="20"/>
                <w:szCs w:val="20"/>
              </w:rPr>
              <w:t>:</w:t>
            </w:r>
            <w:r>
              <w:rPr>
                <w:rFonts w:ascii="MS Reference Sans Serif" w:hAnsi="MS Reference Sans Serif" w:cs="Calibri"/>
                <w:color w:val="000000"/>
                <w:sz w:val="20"/>
                <w:szCs w:val="20"/>
              </w:rPr>
              <w:t>15</w:t>
            </w:r>
            <w:r w:rsidR="00D15FAE">
              <w:rPr>
                <w:rFonts w:ascii="MS Reference Sans Serif" w:hAnsi="MS Reference Sans Serif" w:cs="Calibri"/>
                <w:color w:val="000000"/>
                <w:sz w:val="20"/>
                <w:szCs w:val="20"/>
              </w:rPr>
              <w:t>am</w:t>
            </w:r>
            <w:r w:rsidRPr="0056153F">
              <w:rPr>
                <w:rFonts w:ascii="MS Reference Sans Serif" w:hAnsi="MS Reference Sans Serif" w:cs="Calibri"/>
                <w:color w:val="000000"/>
                <w:sz w:val="20"/>
                <w:szCs w:val="20"/>
              </w:rPr>
              <w:t>-1</w:t>
            </w:r>
            <w:r>
              <w:rPr>
                <w:rFonts w:ascii="MS Reference Sans Serif" w:hAnsi="MS Reference Sans Serif" w:cs="Calibri"/>
                <w:color w:val="000000"/>
                <w:sz w:val="20"/>
                <w:szCs w:val="20"/>
              </w:rPr>
              <w:t>1</w:t>
            </w:r>
            <w:r w:rsidRPr="0056153F">
              <w:rPr>
                <w:rFonts w:ascii="MS Reference Sans Serif" w:hAnsi="MS Reference Sans Serif" w:cs="Calibri"/>
                <w:color w:val="000000"/>
                <w:sz w:val="20"/>
                <w:szCs w:val="20"/>
              </w:rPr>
              <w:t>:</w:t>
            </w:r>
            <w:r>
              <w:rPr>
                <w:rFonts w:ascii="MS Reference Sans Serif" w:hAnsi="MS Reference Sans Serif" w:cs="Calibri"/>
                <w:color w:val="000000"/>
                <w:sz w:val="20"/>
                <w:szCs w:val="20"/>
              </w:rPr>
              <w:t>45</w:t>
            </w:r>
            <w:r w:rsidR="00D15FAE">
              <w:rPr>
                <w:rFonts w:ascii="MS Reference Sans Serif" w:hAnsi="MS Reference Sans Serif" w:cs="Calibri"/>
                <w:color w:val="000000"/>
                <w:sz w:val="20"/>
                <w:szCs w:val="20"/>
              </w:rPr>
              <w:t>am</w:t>
            </w:r>
          </w:p>
        </w:tc>
        <w:tc>
          <w:tcPr>
            <w:tcW w:w="2677" w:type="pct"/>
            <w:shd w:val="clear" w:color="auto" w:fill="auto"/>
            <w:vAlign w:val="center"/>
          </w:tcPr>
          <w:p w14:paraId="5B0E4ACC" w14:textId="58C980C8" w:rsidR="009C481E" w:rsidRPr="00CC1584" w:rsidRDefault="009C481E" w:rsidP="00FB57F1">
            <w:pPr>
              <w:spacing w:before="80" w:after="80" w:line="240" w:lineRule="auto"/>
              <w:rPr>
                <w:rFonts w:ascii="MS Reference Sans Serif" w:hAnsi="MS Reference Sans Serif" w:cs="Calibri"/>
                <w:color w:val="FF0000"/>
                <w:sz w:val="20"/>
                <w:szCs w:val="20"/>
              </w:rPr>
            </w:pPr>
            <w:r w:rsidRPr="00CC1584">
              <w:rPr>
                <w:rFonts w:ascii="MS Reference Sans Serif" w:hAnsi="MS Reference Sans Serif" w:cs="Calibri"/>
                <w:bCs/>
                <w:color w:val="FF0000"/>
                <w:sz w:val="20"/>
                <w:szCs w:val="20"/>
              </w:rPr>
              <w:t>Case study 1, a short quiz, PbN approach, discussions</w:t>
            </w:r>
          </w:p>
        </w:tc>
        <w:tc>
          <w:tcPr>
            <w:tcW w:w="706" w:type="pct"/>
            <w:shd w:val="clear" w:color="auto" w:fill="auto"/>
            <w:vAlign w:val="center"/>
          </w:tcPr>
          <w:p w14:paraId="4E58518B" w14:textId="455E592A" w:rsidR="009C481E" w:rsidRDefault="009C481E" w:rsidP="00FB57F1">
            <w:pPr>
              <w:spacing w:before="80" w:after="80" w:line="240" w:lineRule="auto"/>
              <w:jc w:val="center"/>
              <w:rPr>
                <w:rFonts w:ascii="MS Reference Sans Serif" w:hAnsi="MS Reference Sans Serif" w:cs="Calibri"/>
                <w:iCs/>
                <w:sz w:val="20"/>
                <w:szCs w:val="20"/>
              </w:rPr>
            </w:pPr>
            <w:r>
              <w:rPr>
                <w:rFonts w:ascii="MS Reference Sans Serif" w:hAnsi="MS Reference Sans Serif" w:cs="Calibri"/>
                <w:color w:val="000000"/>
                <w:sz w:val="20"/>
                <w:szCs w:val="20"/>
              </w:rPr>
              <w:t>30</w:t>
            </w:r>
          </w:p>
        </w:tc>
      </w:tr>
      <w:tr w:rsidR="009C481E" w:rsidRPr="0082571B" w14:paraId="38020D47" w14:textId="77777777" w:rsidTr="009C481E">
        <w:trPr>
          <w:trHeight w:val="387"/>
        </w:trPr>
        <w:tc>
          <w:tcPr>
            <w:tcW w:w="758" w:type="pct"/>
            <w:vMerge/>
            <w:vAlign w:val="center"/>
          </w:tcPr>
          <w:p w14:paraId="03372C98" w14:textId="77777777" w:rsidR="009C481E" w:rsidRPr="0056153F" w:rsidRDefault="009C481E" w:rsidP="00FB57F1">
            <w:pPr>
              <w:snapToGrid w:val="0"/>
              <w:spacing w:before="80" w:after="80" w:line="240" w:lineRule="auto"/>
              <w:jc w:val="center"/>
              <w:rPr>
                <w:rFonts w:ascii="MS Reference Sans Serif" w:hAnsi="MS Reference Sans Serif"/>
                <w:b/>
                <w:color w:val="99CC00"/>
                <w:sz w:val="20"/>
                <w:szCs w:val="20"/>
              </w:rPr>
            </w:pPr>
          </w:p>
        </w:tc>
        <w:tc>
          <w:tcPr>
            <w:tcW w:w="859" w:type="pct"/>
            <w:shd w:val="clear" w:color="auto" w:fill="auto"/>
            <w:vAlign w:val="center"/>
          </w:tcPr>
          <w:p w14:paraId="76B67438" w14:textId="48C5B568" w:rsidR="009C481E" w:rsidRPr="00271721" w:rsidRDefault="009C481E" w:rsidP="00FB57F1">
            <w:pPr>
              <w:spacing w:before="80" w:after="80" w:line="240" w:lineRule="auto"/>
              <w:jc w:val="center"/>
              <w:rPr>
                <w:rFonts w:ascii="MS Reference Sans Serif" w:hAnsi="MS Reference Sans Serif" w:cs="Calibri"/>
                <w:sz w:val="20"/>
                <w:szCs w:val="20"/>
              </w:rPr>
            </w:pPr>
            <w:r w:rsidRPr="00271721">
              <w:rPr>
                <w:rFonts w:ascii="MS Reference Sans Serif" w:hAnsi="MS Reference Sans Serif" w:cs="Calibri"/>
                <w:sz w:val="20"/>
                <w:szCs w:val="20"/>
              </w:rPr>
              <w:t>1</w:t>
            </w:r>
            <w:r>
              <w:rPr>
                <w:rFonts w:ascii="MS Reference Sans Serif" w:hAnsi="MS Reference Sans Serif" w:cs="Calibri"/>
                <w:sz w:val="20"/>
                <w:szCs w:val="20"/>
              </w:rPr>
              <w:t>1</w:t>
            </w:r>
            <w:r w:rsidRPr="00271721">
              <w:rPr>
                <w:rFonts w:ascii="MS Reference Sans Serif" w:hAnsi="MS Reference Sans Serif" w:cs="Calibri"/>
                <w:sz w:val="20"/>
                <w:szCs w:val="20"/>
              </w:rPr>
              <w:t>:</w:t>
            </w:r>
            <w:r>
              <w:rPr>
                <w:rFonts w:ascii="MS Reference Sans Serif" w:hAnsi="MS Reference Sans Serif" w:cs="Calibri"/>
                <w:sz w:val="20"/>
                <w:szCs w:val="20"/>
              </w:rPr>
              <w:t>45</w:t>
            </w:r>
            <w:r w:rsidR="003C1521">
              <w:rPr>
                <w:rFonts w:ascii="MS Reference Sans Serif" w:hAnsi="MS Reference Sans Serif" w:cs="Calibri"/>
                <w:sz w:val="20"/>
                <w:szCs w:val="20"/>
              </w:rPr>
              <w:t>am</w:t>
            </w:r>
            <w:r w:rsidRPr="00271721">
              <w:rPr>
                <w:rFonts w:ascii="MS Reference Sans Serif" w:hAnsi="MS Reference Sans Serif" w:cs="Calibri"/>
                <w:sz w:val="20"/>
                <w:szCs w:val="20"/>
              </w:rPr>
              <w:t>-1</w:t>
            </w:r>
            <w:r>
              <w:rPr>
                <w:rFonts w:ascii="MS Reference Sans Serif" w:hAnsi="MS Reference Sans Serif" w:cs="Calibri"/>
                <w:sz w:val="20"/>
                <w:szCs w:val="20"/>
              </w:rPr>
              <w:t>2</w:t>
            </w:r>
            <w:r w:rsidRPr="00271721">
              <w:rPr>
                <w:rFonts w:ascii="MS Reference Sans Serif" w:hAnsi="MS Reference Sans Serif" w:cs="Calibri"/>
                <w:sz w:val="20"/>
                <w:szCs w:val="20"/>
              </w:rPr>
              <w:t>:</w:t>
            </w:r>
            <w:r>
              <w:rPr>
                <w:rFonts w:ascii="MS Reference Sans Serif" w:hAnsi="MS Reference Sans Serif" w:cs="Calibri"/>
                <w:sz w:val="20"/>
                <w:szCs w:val="20"/>
              </w:rPr>
              <w:t>45</w:t>
            </w:r>
            <w:r w:rsidR="003C1521">
              <w:rPr>
                <w:rFonts w:ascii="MS Reference Sans Serif" w:hAnsi="MS Reference Sans Serif" w:cs="Calibri"/>
                <w:sz w:val="20"/>
                <w:szCs w:val="20"/>
              </w:rPr>
              <w:t>pm</w:t>
            </w:r>
          </w:p>
        </w:tc>
        <w:tc>
          <w:tcPr>
            <w:tcW w:w="2677" w:type="pct"/>
            <w:shd w:val="clear" w:color="auto" w:fill="auto"/>
            <w:vAlign w:val="center"/>
          </w:tcPr>
          <w:p w14:paraId="5095809B" w14:textId="7442A341" w:rsidR="009C481E" w:rsidRDefault="009C481E" w:rsidP="00FB57F1">
            <w:pPr>
              <w:spacing w:before="80" w:after="80" w:line="240" w:lineRule="auto"/>
              <w:rPr>
                <w:rFonts w:ascii="MS Reference Sans Serif" w:hAnsi="MS Reference Sans Serif" w:cs="Calibri"/>
                <w:sz w:val="20"/>
                <w:szCs w:val="20"/>
              </w:rPr>
            </w:pPr>
            <w:r>
              <w:rPr>
                <w:rFonts w:ascii="MS Reference Sans Serif" w:hAnsi="MS Reference Sans Serif" w:cs="Calibri"/>
                <w:sz w:val="20"/>
                <w:szCs w:val="20"/>
              </w:rPr>
              <w:t>Risk Assessment/Risk Mitigation for the US</w:t>
            </w:r>
          </w:p>
        </w:tc>
        <w:tc>
          <w:tcPr>
            <w:tcW w:w="706" w:type="pct"/>
            <w:shd w:val="clear" w:color="auto" w:fill="auto"/>
            <w:vAlign w:val="center"/>
          </w:tcPr>
          <w:p w14:paraId="1273993F" w14:textId="3B7DEDC6" w:rsidR="009C481E" w:rsidRDefault="009C481E" w:rsidP="00FB57F1">
            <w:pPr>
              <w:spacing w:before="80" w:after="80" w:line="240" w:lineRule="auto"/>
              <w:jc w:val="center"/>
              <w:rPr>
                <w:rFonts w:ascii="MS Reference Sans Serif" w:hAnsi="MS Reference Sans Serif" w:cs="Calibri"/>
                <w:iCs/>
                <w:sz w:val="20"/>
                <w:szCs w:val="20"/>
              </w:rPr>
            </w:pPr>
            <w:r>
              <w:rPr>
                <w:rFonts w:ascii="MS Reference Sans Serif" w:hAnsi="MS Reference Sans Serif" w:cs="Calibri"/>
                <w:iCs/>
                <w:sz w:val="20"/>
                <w:szCs w:val="20"/>
              </w:rPr>
              <w:t>60</w:t>
            </w:r>
          </w:p>
        </w:tc>
      </w:tr>
      <w:tr w:rsidR="009C481E" w:rsidRPr="0082571B" w14:paraId="48D60887" w14:textId="4115B13A" w:rsidTr="009C481E">
        <w:trPr>
          <w:trHeight w:val="387"/>
        </w:trPr>
        <w:tc>
          <w:tcPr>
            <w:tcW w:w="758" w:type="pct"/>
            <w:vMerge/>
            <w:vAlign w:val="center"/>
          </w:tcPr>
          <w:p w14:paraId="3137FF24" w14:textId="77777777" w:rsidR="009C481E" w:rsidRPr="0056153F" w:rsidRDefault="009C481E" w:rsidP="00FB57F1">
            <w:pPr>
              <w:spacing w:before="80" w:after="80" w:line="240" w:lineRule="auto"/>
              <w:rPr>
                <w:rFonts w:ascii="MS Reference Sans Serif" w:hAnsi="MS Reference Sans Serif"/>
                <w:sz w:val="20"/>
                <w:szCs w:val="20"/>
              </w:rPr>
            </w:pPr>
          </w:p>
        </w:tc>
        <w:tc>
          <w:tcPr>
            <w:tcW w:w="859" w:type="pct"/>
            <w:shd w:val="clear" w:color="auto" w:fill="DAEEF3" w:themeFill="accent5" w:themeFillTint="33"/>
            <w:vAlign w:val="center"/>
          </w:tcPr>
          <w:p w14:paraId="4C43E032" w14:textId="6D412AB5" w:rsidR="009C481E" w:rsidRPr="0056153F" w:rsidRDefault="009C481E" w:rsidP="00FB57F1">
            <w:pPr>
              <w:spacing w:before="80" w:after="80" w:line="240" w:lineRule="auto"/>
              <w:jc w:val="center"/>
              <w:rPr>
                <w:rFonts w:ascii="MS Reference Sans Serif" w:hAnsi="MS Reference Sans Serif" w:cs="Calibri"/>
                <w:color w:val="000000"/>
                <w:sz w:val="20"/>
                <w:szCs w:val="20"/>
              </w:rPr>
            </w:pPr>
            <w:r w:rsidRPr="0056153F">
              <w:rPr>
                <w:rFonts w:ascii="MS Reference Sans Serif" w:hAnsi="MS Reference Sans Serif" w:cs="Calibri"/>
                <w:color w:val="000000"/>
                <w:sz w:val="20"/>
                <w:szCs w:val="20"/>
              </w:rPr>
              <w:t>12:</w:t>
            </w:r>
            <w:r>
              <w:rPr>
                <w:rFonts w:ascii="MS Reference Sans Serif" w:hAnsi="MS Reference Sans Serif" w:cs="Calibri"/>
                <w:color w:val="000000"/>
                <w:sz w:val="20"/>
                <w:szCs w:val="20"/>
              </w:rPr>
              <w:t>45</w:t>
            </w:r>
            <w:r w:rsidR="003C1521">
              <w:rPr>
                <w:rFonts w:ascii="MS Reference Sans Serif" w:hAnsi="MS Reference Sans Serif" w:cs="Calibri"/>
                <w:color w:val="000000"/>
                <w:sz w:val="20"/>
                <w:szCs w:val="20"/>
              </w:rPr>
              <w:t>pm</w:t>
            </w:r>
            <w:r w:rsidRPr="0056153F">
              <w:rPr>
                <w:rFonts w:ascii="MS Reference Sans Serif" w:hAnsi="MS Reference Sans Serif" w:cs="Calibri"/>
                <w:color w:val="000000"/>
                <w:sz w:val="20"/>
                <w:szCs w:val="20"/>
              </w:rPr>
              <w:t>-1:00</w:t>
            </w:r>
            <w:r w:rsidR="003C1521">
              <w:rPr>
                <w:rFonts w:ascii="MS Reference Sans Serif" w:hAnsi="MS Reference Sans Serif" w:cs="Calibri"/>
                <w:color w:val="000000"/>
                <w:sz w:val="20"/>
                <w:szCs w:val="20"/>
              </w:rPr>
              <w:t>pm</w:t>
            </w:r>
          </w:p>
        </w:tc>
        <w:tc>
          <w:tcPr>
            <w:tcW w:w="2677" w:type="pct"/>
            <w:shd w:val="clear" w:color="auto" w:fill="DAEEF3" w:themeFill="accent5" w:themeFillTint="33"/>
            <w:vAlign w:val="center"/>
          </w:tcPr>
          <w:p w14:paraId="62FCA904" w14:textId="121362B9" w:rsidR="009C481E" w:rsidRPr="00271721" w:rsidRDefault="009C481E" w:rsidP="00FB57F1">
            <w:pPr>
              <w:spacing w:before="80" w:after="80" w:line="240" w:lineRule="auto"/>
              <w:rPr>
                <w:rFonts w:ascii="MS Reference Sans Serif" w:hAnsi="MS Reference Sans Serif" w:cs="Calibri"/>
                <w:color w:val="000000"/>
                <w:sz w:val="20"/>
                <w:szCs w:val="20"/>
              </w:rPr>
            </w:pPr>
            <w:r>
              <w:rPr>
                <w:rFonts w:ascii="MS Reference Sans Serif" w:hAnsi="MS Reference Sans Serif" w:cs="Calibri"/>
                <w:color w:val="000000"/>
                <w:sz w:val="20"/>
                <w:szCs w:val="20"/>
              </w:rPr>
              <w:t>Q&amp;A and discussions</w:t>
            </w:r>
          </w:p>
        </w:tc>
        <w:tc>
          <w:tcPr>
            <w:tcW w:w="706" w:type="pct"/>
            <w:shd w:val="clear" w:color="auto" w:fill="DAEEF3" w:themeFill="accent5" w:themeFillTint="33"/>
            <w:vAlign w:val="center"/>
          </w:tcPr>
          <w:p w14:paraId="11ECE9E7" w14:textId="078D1BA3" w:rsidR="009C481E" w:rsidRPr="0056153F" w:rsidRDefault="009C481E" w:rsidP="00FB57F1">
            <w:pPr>
              <w:spacing w:before="80" w:after="80" w:line="240" w:lineRule="auto"/>
              <w:jc w:val="center"/>
              <w:rPr>
                <w:rFonts w:ascii="MS Reference Sans Serif" w:hAnsi="MS Reference Sans Serif" w:cs="Calibri"/>
                <w:color w:val="000000"/>
                <w:sz w:val="20"/>
                <w:szCs w:val="20"/>
              </w:rPr>
            </w:pPr>
            <w:r>
              <w:rPr>
                <w:rFonts w:ascii="MS Reference Sans Serif" w:hAnsi="MS Reference Sans Serif" w:cs="Calibri"/>
                <w:color w:val="000000"/>
                <w:sz w:val="20"/>
                <w:szCs w:val="20"/>
              </w:rPr>
              <w:t>15</w:t>
            </w:r>
          </w:p>
        </w:tc>
      </w:tr>
      <w:tr w:rsidR="009C481E" w:rsidRPr="0082571B" w14:paraId="7AB47BDD" w14:textId="5316C197" w:rsidTr="009C481E">
        <w:trPr>
          <w:trHeight w:val="376"/>
        </w:trPr>
        <w:tc>
          <w:tcPr>
            <w:tcW w:w="758" w:type="pct"/>
            <w:vMerge/>
            <w:vAlign w:val="center"/>
          </w:tcPr>
          <w:p w14:paraId="5611F311" w14:textId="77777777" w:rsidR="009C481E" w:rsidRPr="0056153F" w:rsidRDefault="009C481E" w:rsidP="00FB57F1">
            <w:pPr>
              <w:spacing w:before="80" w:after="80" w:line="240" w:lineRule="auto"/>
              <w:rPr>
                <w:rFonts w:ascii="MS Reference Sans Serif" w:hAnsi="MS Reference Sans Serif"/>
                <w:sz w:val="20"/>
                <w:szCs w:val="20"/>
              </w:rPr>
            </w:pPr>
          </w:p>
        </w:tc>
        <w:tc>
          <w:tcPr>
            <w:tcW w:w="859" w:type="pct"/>
            <w:shd w:val="clear" w:color="auto" w:fill="C2D69B"/>
            <w:vAlign w:val="center"/>
          </w:tcPr>
          <w:p w14:paraId="09A6ACB8" w14:textId="2F2BD85D" w:rsidR="009C481E" w:rsidRPr="0056153F" w:rsidRDefault="009C481E" w:rsidP="00FB57F1">
            <w:pPr>
              <w:spacing w:before="80" w:after="80" w:line="240" w:lineRule="auto"/>
              <w:jc w:val="center"/>
              <w:rPr>
                <w:rFonts w:ascii="MS Reference Sans Serif" w:hAnsi="MS Reference Sans Serif" w:cs="Calibri"/>
                <w:color w:val="000000"/>
                <w:sz w:val="20"/>
                <w:szCs w:val="20"/>
              </w:rPr>
            </w:pPr>
            <w:r w:rsidRPr="0056153F">
              <w:rPr>
                <w:rFonts w:ascii="MS Reference Sans Serif" w:hAnsi="MS Reference Sans Serif" w:cs="Calibri"/>
                <w:i/>
                <w:iCs/>
                <w:color w:val="000000"/>
                <w:sz w:val="20"/>
                <w:szCs w:val="20"/>
              </w:rPr>
              <w:t>1:00</w:t>
            </w:r>
            <w:r w:rsidR="005A16D3">
              <w:rPr>
                <w:rFonts w:ascii="MS Reference Sans Serif" w:hAnsi="MS Reference Sans Serif" w:cs="Calibri"/>
                <w:i/>
                <w:iCs/>
                <w:color w:val="000000"/>
                <w:sz w:val="20"/>
                <w:szCs w:val="20"/>
              </w:rPr>
              <w:t>pm</w:t>
            </w:r>
            <w:r w:rsidRPr="0056153F">
              <w:rPr>
                <w:rFonts w:ascii="MS Reference Sans Serif" w:hAnsi="MS Reference Sans Serif" w:cs="Calibri"/>
                <w:i/>
                <w:iCs/>
                <w:color w:val="000000"/>
                <w:sz w:val="20"/>
                <w:szCs w:val="20"/>
              </w:rPr>
              <w:t>-</w:t>
            </w:r>
            <w:r w:rsidR="005A16D3">
              <w:rPr>
                <w:rFonts w:ascii="MS Reference Sans Serif" w:hAnsi="MS Reference Sans Serif" w:cs="Calibri"/>
                <w:i/>
                <w:iCs/>
                <w:color w:val="000000"/>
                <w:sz w:val="20"/>
                <w:szCs w:val="20"/>
              </w:rPr>
              <w:t>2</w:t>
            </w:r>
            <w:r w:rsidRPr="0056153F">
              <w:rPr>
                <w:rFonts w:ascii="MS Reference Sans Serif" w:hAnsi="MS Reference Sans Serif" w:cs="Calibri"/>
                <w:i/>
                <w:iCs/>
                <w:color w:val="000000"/>
                <w:sz w:val="20"/>
                <w:szCs w:val="20"/>
              </w:rPr>
              <w:t>:00</w:t>
            </w:r>
            <w:r w:rsidR="005A16D3">
              <w:rPr>
                <w:rFonts w:ascii="MS Reference Sans Serif" w:hAnsi="MS Reference Sans Serif" w:cs="Calibri"/>
                <w:i/>
                <w:iCs/>
                <w:color w:val="000000"/>
                <w:sz w:val="20"/>
                <w:szCs w:val="20"/>
              </w:rPr>
              <w:t>pm</w:t>
            </w:r>
          </w:p>
        </w:tc>
        <w:tc>
          <w:tcPr>
            <w:tcW w:w="2677" w:type="pct"/>
            <w:shd w:val="clear" w:color="auto" w:fill="C2D69B"/>
            <w:vAlign w:val="center"/>
          </w:tcPr>
          <w:p w14:paraId="5A3CC4A4" w14:textId="77777777" w:rsidR="009C481E" w:rsidRPr="0056153F" w:rsidRDefault="009C481E" w:rsidP="00FB57F1">
            <w:pPr>
              <w:spacing w:before="80" w:after="80" w:line="240" w:lineRule="auto"/>
              <w:jc w:val="center"/>
              <w:rPr>
                <w:rFonts w:ascii="MS Reference Sans Serif" w:hAnsi="MS Reference Sans Serif" w:cs="Calibri"/>
                <w:i/>
                <w:iCs/>
                <w:color w:val="000000"/>
                <w:sz w:val="20"/>
                <w:szCs w:val="20"/>
              </w:rPr>
            </w:pPr>
            <w:r w:rsidRPr="0056153F">
              <w:rPr>
                <w:rFonts w:ascii="MS Reference Sans Serif" w:hAnsi="MS Reference Sans Serif" w:cs="Calibri"/>
                <w:i/>
                <w:iCs/>
                <w:color w:val="000000"/>
                <w:sz w:val="20"/>
                <w:szCs w:val="20"/>
              </w:rPr>
              <w:t>Lunch</w:t>
            </w:r>
          </w:p>
        </w:tc>
        <w:tc>
          <w:tcPr>
            <w:tcW w:w="706" w:type="pct"/>
            <w:shd w:val="clear" w:color="auto" w:fill="C2D69B"/>
            <w:vAlign w:val="center"/>
          </w:tcPr>
          <w:p w14:paraId="6850B173" w14:textId="77777777" w:rsidR="009C481E" w:rsidRPr="0056153F" w:rsidRDefault="009C481E" w:rsidP="00FB57F1">
            <w:pPr>
              <w:spacing w:before="80" w:after="80" w:line="240" w:lineRule="auto"/>
              <w:jc w:val="center"/>
              <w:rPr>
                <w:rFonts w:ascii="MS Reference Sans Serif" w:hAnsi="MS Reference Sans Serif" w:cs="Calibri"/>
                <w:color w:val="000000"/>
                <w:sz w:val="20"/>
                <w:szCs w:val="20"/>
              </w:rPr>
            </w:pPr>
            <w:r w:rsidRPr="0056153F">
              <w:rPr>
                <w:rFonts w:ascii="MS Reference Sans Serif" w:hAnsi="MS Reference Sans Serif" w:cs="Calibri"/>
                <w:i/>
                <w:sz w:val="20"/>
                <w:szCs w:val="20"/>
              </w:rPr>
              <w:t>60</w:t>
            </w:r>
          </w:p>
        </w:tc>
      </w:tr>
      <w:tr w:rsidR="009C481E" w:rsidRPr="0082571B" w14:paraId="545C16D7" w14:textId="4330DCF5" w:rsidTr="009C481E">
        <w:trPr>
          <w:trHeight w:val="387"/>
        </w:trPr>
        <w:tc>
          <w:tcPr>
            <w:tcW w:w="758" w:type="pct"/>
            <w:vMerge/>
            <w:vAlign w:val="center"/>
          </w:tcPr>
          <w:p w14:paraId="7900CD7C" w14:textId="77777777" w:rsidR="009C481E" w:rsidRPr="0056153F" w:rsidRDefault="009C481E" w:rsidP="00FB57F1">
            <w:pPr>
              <w:spacing w:before="80" w:after="80" w:line="240" w:lineRule="auto"/>
              <w:rPr>
                <w:rFonts w:ascii="MS Reference Sans Serif" w:hAnsi="MS Reference Sans Serif"/>
                <w:sz w:val="20"/>
                <w:szCs w:val="20"/>
              </w:rPr>
            </w:pPr>
          </w:p>
        </w:tc>
        <w:tc>
          <w:tcPr>
            <w:tcW w:w="859" w:type="pct"/>
            <w:shd w:val="clear" w:color="auto" w:fill="auto"/>
            <w:vAlign w:val="center"/>
          </w:tcPr>
          <w:p w14:paraId="2ED80629" w14:textId="76B3377E" w:rsidR="009C481E" w:rsidRPr="0056153F" w:rsidRDefault="005A16D3" w:rsidP="00FB57F1">
            <w:pPr>
              <w:spacing w:before="80" w:after="80" w:line="240" w:lineRule="auto"/>
              <w:jc w:val="center"/>
              <w:rPr>
                <w:rFonts w:ascii="MS Reference Sans Serif" w:hAnsi="MS Reference Sans Serif" w:cs="Calibri"/>
                <w:color w:val="000000"/>
                <w:sz w:val="20"/>
                <w:szCs w:val="20"/>
              </w:rPr>
            </w:pPr>
            <w:r>
              <w:rPr>
                <w:rFonts w:ascii="MS Reference Sans Serif" w:hAnsi="MS Reference Sans Serif" w:cs="Calibri"/>
                <w:color w:val="000000"/>
                <w:sz w:val="20"/>
                <w:szCs w:val="20"/>
              </w:rPr>
              <w:t>2</w:t>
            </w:r>
            <w:r w:rsidR="009C481E" w:rsidRPr="0056153F">
              <w:rPr>
                <w:rFonts w:ascii="MS Reference Sans Serif" w:hAnsi="MS Reference Sans Serif" w:cs="Calibri"/>
                <w:color w:val="000000"/>
                <w:sz w:val="20"/>
                <w:szCs w:val="20"/>
              </w:rPr>
              <w:t>:</w:t>
            </w:r>
            <w:r w:rsidR="009C481E">
              <w:rPr>
                <w:rFonts w:ascii="MS Reference Sans Serif" w:hAnsi="MS Reference Sans Serif" w:cs="Calibri"/>
                <w:color w:val="000000"/>
                <w:sz w:val="20"/>
                <w:szCs w:val="20"/>
              </w:rPr>
              <w:t>00</w:t>
            </w:r>
            <w:r>
              <w:rPr>
                <w:rFonts w:ascii="MS Reference Sans Serif" w:hAnsi="MS Reference Sans Serif" w:cs="Calibri"/>
                <w:color w:val="000000"/>
                <w:sz w:val="20"/>
                <w:szCs w:val="20"/>
              </w:rPr>
              <w:t>pm</w:t>
            </w:r>
            <w:r w:rsidR="009C481E" w:rsidRPr="0056153F">
              <w:rPr>
                <w:rFonts w:ascii="MS Reference Sans Serif" w:hAnsi="MS Reference Sans Serif" w:cs="Calibri"/>
                <w:color w:val="000000"/>
                <w:sz w:val="20"/>
                <w:szCs w:val="20"/>
              </w:rPr>
              <w:t>-</w:t>
            </w:r>
            <w:r>
              <w:rPr>
                <w:rFonts w:ascii="MS Reference Sans Serif" w:hAnsi="MS Reference Sans Serif" w:cs="Calibri"/>
                <w:color w:val="000000"/>
                <w:sz w:val="20"/>
                <w:szCs w:val="20"/>
              </w:rPr>
              <w:t>2</w:t>
            </w:r>
            <w:r w:rsidR="009C481E" w:rsidRPr="0056153F">
              <w:rPr>
                <w:rFonts w:ascii="MS Reference Sans Serif" w:hAnsi="MS Reference Sans Serif" w:cs="Calibri"/>
                <w:color w:val="000000"/>
                <w:sz w:val="20"/>
                <w:szCs w:val="20"/>
              </w:rPr>
              <w:t>:</w:t>
            </w:r>
            <w:r w:rsidR="009C481E">
              <w:rPr>
                <w:rFonts w:ascii="MS Reference Sans Serif" w:hAnsi="MS Reference Sans Serif" w:cs="Calibri"/>
                <w:color w:val="000000"/>
                <w:sz w:val="20"/>
                <w:szCs w:val="20"/>
              </w:rPr>
              <w:t>30</w:t>
            </w:r>
            <w:r>
              <w:rPr>
                <w:rFonts w:ascii="MS Reference Sans Serif" w:hAnsi="MS Reference Sans Serif" w:cs="Calibri"/>
                <w:color w:val="000000"/>
                <w:sz w:val="20"/>
                <w:szCs w:val="20"/>
              </w:rPr>
              <w:t>pm</w:t>
            </w:r>
          </w:p>
        </w:tc>
        <w:tc>
          <w:tcPr>
            <w:tcW w:w="2677" w:type="pct"/>
            <w:shd w:val="clear" w:color="auto" w:fill="auto"/>
            <w:vAlign w:val="center"/>
          </w:tcPr>
          <w:p w14:paraId="30710CF7" w14:textId="290DB743" w:rsidR="009C481E" w:rsidRPr="00CC1584" w:rsidRDefault="009C481E" w:rsidP="00FB57F1">
            <w:pPr>
              <w:spacing w:before="80" w:after="80" w:line="240" w:lineRule="auto"/>
              <w:rPr>
                <w:rFonts w:ascii="MS Reference Sans Serif" w:hAnsi="MS Reference Sans Serif" w:cs="Calibri"/>
                <w:b/>
                <w:color w:val="FF0000"/>
                <w:sz w:val="20"/>
                <w:szCs w:val="20"/>
              </w:rPr>
            </w:pPr>
            <w:r w:rsidRPr="00CC1584">
              <w:rPr>
                <w:rFonts w:ascii="MS Reference Sans Serif" w:hAnsi="MS Reference Sans Serif" w:cs="Calibri"/>
                <w:bCs/>
                <w:color w:val="FF0000"/>
                <w:sz w:val="20"/>
                <w:szCs w:val="20"/>
              </w:rPr>
              <w:t>Case study 2, a short quiz, PbN approach, discussions</w:t>
            </w:r>
          </w:p>
        </w:tc>
        <w:tc>
          <w:tcPr>
            <w:tcW w:w="706" w:type="pct"/>
            <w:shd w:val="clear" w:color="auto" w:fill="auto"/>
            <w:vAlign w:val="center"/>
          </w:tcPr>
          <w:p w14:paraId="7C0B30CD" w14:textId="0E3C5059" w:rsidR="009C481E" w:rsidRPr="0056153F" w:rsidRDefault="009C481E" w:rsidP="00FB57F1">
            <w:pPr>
              <w:spacing w:before="80" w:after="80" w:line="240" w:lineRule="auto"/>
              <w:jc w:val="center"/>
              <w:rPr>
                <w:rFonts w:ascii="MS Reference Sans Serif" w:hAnsi="MS Reference Sans Serif" w:cs="Calibri"/>
                <w:color w:val="000000"/>
                <w:sz w:val="20"/>
                <w:szCs w:val="20"/>
              </w:rPr>
            </w:pPr>
            <w:r>
              <w:rPr>
                <w:rFonts w:ascii="MS Reference Sans Serif" w:hAnsi="MS Reference Sans Serif" w:cs="Calibri"/>
                <w:color w:val="000000"/>
                <w:sz w:val="20"/>
                <w:szCs w:val="20"/>
              </w:rPr>
              <w:t>30</w:t>
            </w:r>
          </w:p>
        </w:tc>
      </w:tr>
      <w:tr w:rsidR="009C481E" w:rsidRPr="0082571B" w14:paraId="0E092126" w14:textId="77777777" w:rsidTr="009C481E">
        <w:trPr>
          <w:trHeight w:val="387"/>
        </w:trPr>
        <w:tc>
          <w:tcPr>
            <w:tcW w:w="758" w:type="pct"/>
            <w:vMerge/>
            <w:vAlign w:val="center"/>
          </w:tcPr>
          <w:p w14:paraId="008FE6AC" w14:textId="77777777" w:rsidR="009C481E" w:rsidRPr="0056153F" w:rsidRDefault="009C481E" w:rsidP="00FB57F1">
            <w:pPr>
              <w:spacing w:before="80" w:after="80" w:line="240" w:lineRule="auto"/>
              <w:rPr>
                <w:rFonts w:ascii="MS Reference Sans Serif" w:hAnsi="MS Reference Sans Serif"/>
                <w:sz w:val="20"/>
                <w:szCs w:val="20"/>
              </w:rPr>
            </w:pPr>
          </w:p>
        </w:tc>
        <w:tc>
          <w:tcPr>
            <w:tcW w:w="859" w:type="pct"/>
            <w:shd w:val="clear" w:color="auto" w:fill="auto"/>
            <w:vAlign w:val="center"/>
          </w:tcPr>
          <w:p w14:paraId="2B911034" w14:textId="1EDF2287" w:rsidR="009C481E" w:rsidRPr="0056153F" w:rsidRDefault="005A16D3" w:rsidP="00FB57F1">
            <w:pPr>
              <w:spacing w:before="80" w:after="80" w:line="240" w:lineRule="auto"/>
              <w:jc w:val="center"/>
              <w:rPr>
                <w:rFonts w:ascii="MS Reference Sans Serif" w:hAnsi="MS Reference Sans Serif" w:cs="Calibri"/>
                <w:color w:val="000000"/>
                <w:sz w:val="20"/>
                <w:szCs w:val="20"/>
              </w:rPr>
            </w:pPr>
            <w:r>
              <w:rPr>
                <w:rFonts w:ascii="MS Reference Sans Serif" w:hAnsi="MS Reference Sans Serif" w:cs="Calibri"/>
                <w:color w:val="000000"/>
                <w:sz w:val="20"/>
                <w:szCs w:val="20"/>
              </w:rPr>
              <w:t>2</w:t>
            </w:r>
            <w:r w:rsidR="009C481E" w:rsidRPr="0056153F">
              <w:rPr>
                <w:rFonts w:ascii="MS Reference Sans Serif" w:hAnsi="MS Reference Sans Serif" w:cs="Calibri"/>
                <w:color w:val="000000"/>
                <w:sz w:val="20"/>
                <w:szCs w:val="20"/>
              </w:rPr>
              <w:t>:</w:t>
            </w:r>
            <w:r w:rsidR="009C481E">
              <w:rPr>
                <w:rFonts w:ascii="MS Reference Sans Serif" w:hAnsi="MS Reference Sans Serif" w:cs="Calibri"/>
                <w:color w:val="000000"/>
                <w:sz w:val="20"/>
                <w:szCs w:val="20"/>
              </w:rPr>
              <w:t>30</w:t>
            </w:r>
            <w:r>
              <w:rPr>
                <w:rFonts w:ascii="MS Reference Sans Serif" w:hAnsi="MS Reference Sans Serif" w:cs="Calibri"/>
                <w:color w:val="000000"/>
                <w:sz w:val="20"/>
                <w:szCs w:val="20"/>
              </w:rPr>
              <w:t>pm</w:t>
            </w:r>
            <w:r w:rsidR="009C481E" w:rsidRPr="0056153F">
              <w:rPr>
                <w:rFonts w:ascii="MS Reference Sans Serif" w:hAnsi="MS Reference Sans Serif" w:cs="Calibri"/>
                <w:color w:val="000000"/>
                <w:sz w:val="20"/>
                <w:szCs w:val="20"/>
              </w:rPr>
              <w:t>-</w:t>
            </w:r>
            <w:r>
              <w:rPr>
                <w:rFonts w:ascii="MS Reference Sans Serif" w:hAnsi="MS Reference Sans Serif" w:cs="Calibri"/>
                <w:color w:val="000000"/>
                <w:sz w:val="20"/>
                <w:szCs w:val="20"/>
              </w:rPr>
              <w:t>3</w:t>
            </w:r>
            <w:r w:rsidR="009C481E" w:rsidRPr="0056153F">
              <w:rPr>
                <w:rFonts w:ascii="MS Reference Sans Serif" w:hAnsi="MS Reference Sans Serif" w:cs="Calibri"/>
                <w:color w:val="000000"/>
                <w:sz w:val="20"/>
                <w:szCs w:val="20"/>
              </w:rPr>
              <w:t>:</w:t>
            </w:r>
            <w:r w:rsidR="009C481E">
              <w:rPr>
                <w:rFonts w:ascii="MS Reference Sans Serif" w:hAnsi="MS Reference Sans Serif" w:cs="Calibri"/>
                <w:color w:val="000000"/>
                <w:sz w:val="20"/>
                <w:szCs w:val="20"/>
              </w:rPr>
              <w:t>00</w:t>
            </w:r>
            <w:r>
              <w:rPr>
                <w:rFonts w:ascii="MS Reference Sans Serif" w:hAnsi="MS Reference Sans Serif" w:cs="Calibri"/>
                <w:color w:val="000000"/>
                <w:sz w:val="20"/>
                <w:szCs w:val="20"/>
              </w:rPr>
              <w:t>pm</w:t>
            </w:r>
          </w:p>
        </w:tc>
        <w:tc>
          <w:tcPr>
            <w:tcW w:w="2677" w:type="pct"/>
            <w:shd w:val="clear" w:color="auto" w:fill="auto"/>
            <w:vAlign w:val="center"/>
          </w:tcPr>
          <w:p w14:paraId="77276BD0" w14:textId="1144D134" w:rsidR="009C481E" w:rsidRPr="001D54AA" w:rsidRDefault="009C481E" w:rsidP="00FB57F1">
            <w:pPr>
              <w:spacing w:before="80" w:after="80" w:line="240" w:lineRule="auto"/>
              <w:rPr>
                <w:rFonts w:ascii="MS Reference Sans Serif" w:hAnsi="MS Reference Sans Serif" w:cs="Calibri"/>
                <w:color w:val="000000"/>
                <w:sz w:val="20"/>
                <w:szCs w:val="20"/>
              </w:rPr>
            </w:pPr>
            <w:r w:rsidRPr="001D54AA">
              <w:rPr>
                <w:rFonts w:ascii="MS Reference Sans Serif" w:hAnsi="MS Reference Sans Serif" w:cs="Calibri"/>
                <w:color w:val="000000"/>
                <w:sz w:val="20"/>
                <w:szCs w:val="20"/>
              </w:rPr>
              <w:t>Risk Assessment/Risk Mitigation</w:t>
            </w:r>
            <w:r>
              <w:rPr>
                <w:rFonts w:ascii="MS Reference Sans Serif" w:hAnsi="MS Reference Sans Serif" w:cs="Calibri"/>
                <w:color w:val="000000"/>
                <w:sz w:val="20"/>
                <w:szCs w:val="20"/>
              </w:rPr>
              <w:t xml:space="preserve"> for Mixing</w:t>
            </w:r>
          </w:p>
        </w:tc>
        <w:tc>
          <w:tcPr>
            <w:tcW w:w="706" w:type="pct"/>
            <w:shd w:val="clear" w:color="auto" w:fill="auto"/>
            <w:vAlign w:val="center"/>
          </w:tcPr>
          <w:p w14:paraId="3E5FF67F" w14:textId="181A7B1B" w:rsidR="009C481E" w:rsidRDefault="009C481E" w:rsidP="00FB57F1">
            <w:pPr>
              <w:spacing w:before="80" w:after="80" w:line="240" w:lineRule="auto"/>
              <w:jc w:val="center"/>
              <w:rPr>
                <w:rFonts w:ascii="MS Reference Sans Serif" w:hAnsi="MS Reference Sans Serif" w:cs="Calibri"/>
                <w:color w:val="000000"/>
                <w:sz w:val="20"/>
                <w:szCs w:val="20"/>
              </w:rPr>
            </w:pPr>
            <w:r>
              <w:rPr>
                <w:rFonts w:ascii="MS Reference Sans Serif" w:hAnsi="MS Reference Sans Serif" w:cs="Calibri"/>
                <w:color w:val="000000"/>
                <w:sz w:val="20"/>
                <w:szCs w:val="20"/>
              </w:rPr>
              <w:t>30</w:t>
            </w:r>
          </w:p>
        </w:tc>
      </w:tr>
      <w:tr w:rsidR="009C481E" w:rsidRPr="0082571B" w14:paraId="2CACDEF2" w14:textId="77777777" w:rsidTr="009C481E">
        <w:trPr>
          <w:trHeight w:val="387"/>
        </w:trPr>
        <w:tc>
          <w:tcPr>
            <w:tcW w:w="758" w:type="pct"/>
            <w:vMerge/>
            <w:vAlign w:val="center"/>
          </w:tcPr>
          <w:p w14:paraId="6390CB0F" w14:textId="77777777" w:rsidR="009C481E" w:rsidRPr="0056153F" w:rsidRDefault="009C481E" w:rsidP="00FB57F1">
            <w:pPr>
              <w:spacing w:before="80" w:after="80" w:line="240" w:lineRule="auto"/>
              <w:rPr>
                <w:rFonts w:ascii="MS Reference Sans Serif" w:hAnsi="MS Reference Sans Serif"/>
                <w:sz w:val="20"/>
                <w:szCs w:val="20"/>
              </w:rPr>
            </w:pPr>
          </w:p>
        </w:tc>
        <w:tc>
          <w:tcPr>
            <w:tcW w:w="859" w:type="pct"/>
            <w:shd w:val="clear" w:color="auto" w:fill="auto"/>
            <w:vAlign w:val="center"/>
          </w:tcPr>
          <w:p w14:paraId="44CAEB8B" w14:textId="5E0A2D9B" w:rsidR="009C481E" w:rsidRPr="0056153F" w:rsidRDefault="005A16D3" w:rsidP="00FB57F1">
            <w:pPr>
              <w:spacing w:before="80" w:after="80" w:line="240" w:lineRule="auto"/>
              <w:jc w:val="center"/>
              <w:rPr>
                <w:rFonts w:ascii="MS Reference Sans Serif" w:hAnsi="MS Reference Sans Serif" w:cs="Calibri"/>
                <w:color w:val="000000"/>
                <w:sz w:val="20"/>
                <w:szCs w:val="20"/>
              </w:rPr>
            </w:pPr>
            <w:r>
              <w:rPr>
                <w:rFonts w:ascii="MS Reference Sans Serif" w:hAnsi="MS Reference Sans Serif" w:cs="Calibri"/>
                <w:color w:val="000000"/>
                <w:sz w:val="20"/>
                <w:szCs w:val="20"/>
              </w:rPr>
              <w:t>3</w:t>
            </w:r>
            <w:r w:rsidR="009C481E" w:rsidRPr="0056153F">
              <w:rPr>
                <w:rFonts w:ascii="MS Reference Sans Serif" w:hAnsi="MS Reference Sans Serif" w:cs="Calibri"/>
                <w:color w:val="000000"/>
                <w:sz w:val="20"/>
                <w:szCs w:val="20"/>
              </w:rPr>
              <w:t>:</w:t>
            </w:r>
            <w:r w:rsidR="009C481E">
              <w:rPr>
                <w:rFonts w:ascii="MS Reference Sans Serif" w:hAnsi="MS Reference Sans Serif" w:cs="Calibri"/>
                <w:color w:val="000000"/>
                <w:sz w:val="20"/>
                <w:szCs w:val="20"/>
              </w:rPr>
              <w:t>00</w:t>
            </w:r>
            <w:r>
              <w:rPr>
                <w:rFonts w:ascii="MS Reference Sans Serif" w:hAnsi="MS Reference Sans Serif" w:cs="Calibri"/>
                <w:color w:val="000000"/>
                <w:sz w:val="20"/>
                <w:szCs w:val="20"/>
              </w:rPr>
              <w:t>pm</w:t>
            </w:r>
            <w:r w:rsidR="009C481E" w:rsidRPr="0056153F">
              <w:rPr>
                <w:rFonts w:ascii="MS Reference Sans Serif" w:hAnsi="MS Reference Sans Serif" w:cs="Calibri"/>
                <w:color w:val="000000"/>
                <w:sz w:val="20"/>
                <w:szCs w:val="20"/>
              </w:rPr>
              <w:t>-</w:t>
            </w:r>
            <w:r>
              <w:rPr>
                <w:rFonts w:ascii="MS Reference Sans Serif" w:hAnsi="MS Reference Sans Serif" w:cs="Calibri"/>
                <w:color w:val="000000"/>
                <w:sz w:val="20"/>
                <w:szCs w:val="20"/>
              </w:rPr>
              <w:t>3</w:t>
            </w:r>
            <w:r w:rsidR="009C481E">
              <w:rPr>
                <w:rFonts w:ascii="MS Reference Sans Serif" w:hAnsi="MS Reference Sans Serif" w:cs="Calibri"/>
                <w:color w:val="000000"/>
                <w:sz w:val="20"/>
                <w:szCs w:val="20"/>
              </w:rPr>
              <w:t>:45</w:t>
            </w:r>
            <w:r>
              <w:rPr>
                <w:rFonts w:ascii="MS Reference Sans Serif" w:hAnsi="MS Reference Sans Serif" w:cs="Calibri"/>
                <w:color w:val="000000"/>
                <w:sz w:val="20"/>
                <w:szCs w:val="20"/>
              </w:rPr>
              <w:t>pm</w:t>
            </w:r>
          </w:p>
        </w:tc>
        <w:tc>
          <w:tcPr>
            <w:tcW w:w="2677" w:type="pct"/>
            <w:shd w:val="clear" w:color="auto" w:fill="auto"/>
            <w:vAlign w:val="center"/>
          </w:tcPr>
          <w:p w14:paraId="37BB1F52" w14:textId="28EDAFEC" w:rsidR="009C481E" w:rsidRPr="00CC1584" w:rsidRDefault="009C481E" w:rsidP="00FB57F1">
            <w:pPr>
              <w:spacing w:before="80" w:after="80" w:line="240" w:lineRule="auto"/>
              <w:rPr>
                <w:rFonts w:ascii="MS Reference Sans Serif" w:hAnsi="MS Reference Sans Serif" w:cs="Calibri"/>
                <w:bCs/>
                <w:color w:val="FF0000"/>
                <w:sz w:val="20"/>
                <w:szCs w:val="20"/>
              </w:rPr>
            </w:pPr>
            <w:r w:rsidRPr="00CC1584">
              <w:rPr>
                <w:rFonts w:ascii="MS Reference Sans Serif" w:hAnsi="MS Reference Sans Serif" w:cs="Calibri"/>
                <w:bCs/>
                <w:color w:val="FF0000"/>
                <w:sz w:val="20"/>
                <w:szCs w:val="20"/>
              </w:rPr>
              <w:t>Case study 3, a short quiz, PbN approach, discussions</w:t>
            </w:r>
          </w:p>
        </w:tc>
        <w:tc>
          <w:tcPr>
            <w:tcW w:w="706" w:type="pct"/>
            <w:shd w:val="clear" w:color="auto" w:fill="auto"/>
            <w:vAlign w:val="center"/>
          </w:tcPr>
          <w:p w14:paraId="20AD4EE1" w14:textId="3D410DCF" w:rsidR="009C481E" w:rsidRDefault="009C481E" w:rsidP="00FB57F1">
            <w:pPr>
              <w:spacing w:before="80" w:after="80" w:line="240" w:lineRule="auto"/>
              <w:jc w:val="center"/>
              <w:rPr>
                <w:rFonts w:ascii="MS Reference Sans Serif" w:hAnsi="MS Reference Sans Serif" w:cs="Calibri"/>
                <w:color w:val="000000"/>
                <w:sz w:val="20"/>
                <w:szCs w:val="20"/>
              </w:rPr>
            </w:pPr>
            <w:r>
              <w:rPr>
                <w:rFonts w:ascii="MS Reference Sans Serif" w:hAnsi="MS Reference Sans Serif" w:cs="Calibri"/>
                <w:color w:val="000000"/>
                <w:sz w:val="20"/>
                <w:szCs w:val="20"/>
              </w:rPr>
              <w:t>45</w:t>
            </w:r>
          </w:p>
        </w:tc>
      </w:tr>
      <w:tr w:rsidR="009C481E" w:rsidRPr="0082571B" w14:paraId="0C486408" w14:textId="1624CB6B" w:rsidTr="009C481E">
        <w:trPr>
          <w:trHeight w:val="387"/>
        </w:trPr>
        <w:tc>
          <w:tcPr>
            <w:tcW w:w="758" w:type="pct"/>
            <w:vMerge/>
            <w:vAlign w:val="center"/>
          </w:tcPr>
          <w:p w14:paraId="22E1EF07" w14:textId="77777777" w:rsidR="009C481E" w:rsidRPr="0056153F" w:rsidRDefault="009C481E" w:rsidP="00FB57F1">
            <w:pPr>
              <w:spacing w:before="80" w:after="80" w:line="240" w:lineRule="auto"/>
              <w:rPr>
                <w:rFonts w:ascii="MS Reference Sans Serif" w:hAnsi="MS Reference Sans Serif"/>
                <w:sz w:val="20"/>
                <w:szCs w:val="20"/>
              </w:rPr>
            </w:pPr>
          </w:p>
        </w:tc>
        <w:tc>
          <w:tcPr>
            <w:tcW w:w="859" w:type="pct"/>
            <w:shd w:val="clear" w:color="auto" w:fill="C2D69B"/>
            <w:vAlign w:val="center"/>
          </w:tcPr>
          <w:p w14:paraId="509BB6FC" w14:textId="25046F3A" w:rsidR="009C481E" w:rsidRPr="0056153F" w:rsidRDefault="005A16D3" w:rsidP="00FB57F1">
            <w:pPr>
              <w:spacing w:before="80" w:after="80" w:line="240" w:lineRule="auto"/>
              <w:jc w:val="center"/>
              <w:rPr>
                <w:rFonts w:ascii="MS Reference Sans Serif" w:hAnsi="MS Reference Sans Serif" w:cs="Calibri"/>
                <w:i/>
                <w:color w:val="000000"/>
                <w:sz w:val="20"/>
                <w:szCs w:val="20"/>
              </w:rPr>
            </w:pPr>
            <w:r>
              <w:rPr>
                <w:rFonts w:ascii="MS Reference Sans Serif" w:hAnsi="MS Reference Sans Serif" w:cs="Calibri"/>
                <w:i/>
                <w:color w:val="000000"/>
                <w:sz w:val="20"/>
                <w:szCs w:val="20"/>
              </w:rPr>
              <w:t>3</w:t>
            </w:r>
            <w:r w:rsidR="009C481E" w:rsidRPr="0056153F">
              <w:rPr>
                <w:rFonts w:ascii="MS Reference Sans Serif" w:hAnsi="MS Reference Sans Serif" w:cs="Calibri"/>
                <w:i/>
                <w:color w:val="000000"/>
                <w:sz w:val="20"/>
                <w:szCs w:val="20"/>
              </w:rPr>
              <w:t>:</w:t>
            </w:r>
            <w:r w:rsidR="009C481E">
              <w:rPr>
                <w:rFonts w:ascii="MS Reference Sans Serif" w:hAnsi="MS Reference Sans Serif" w:cs="Calibri"/>
                <w:i/>
                <w:color w:val="000000"/>
                <w:sz w:val="20"/>
                <w:szCs w:val="20"/>
              </w:rPr>
              <w:t>45</w:t>
            </w:r>
            <w:r>
              <w:rPr>
                <w:rFonts w:ascii="MS Reference Sans Serif" w:hAnsi="MS Reference Sans Serif" w:cs="Calibri"/>
                <w:i/>
                <w:color w:val="000000"/>
                <w:sz w:val="20"/>
                <w:szCs w:val="20"/>
              </w:rPr>
              <w:t>pm</w:t>
            </w:r>
            <w:r w:rsidR="009C481E" w:rsidRPr="0056153F">
              <w:rPr>
                <w:rFonts w:ascii="MS Reference Sans Serif" w:hAnsi="MS Reference Sans Serif" w:cs="Calibri"/>
                <w:i/>
                <w:color w:val="000000"/>
                <w:sz w:val="20"/>
                <w:szCs w:val="20"/>
              </w:rPr>
              <w:t>-</w:t>
            </w:r>
            <w:r>
              <w:rPr>
                <w:rFonts w:ascii="MS Reference Sans Serif" w:hAnsi="MS Reference Sans Serif" w:cs="Calibri"/>
                <w:i/>
                <w:color w:val="000000"/>
                <w:sz w:val="20"/>
                <w:szCs w:val="20"/>
              </w:rPr>
              <w:t>4</w:t>
            </w:r>
            <w:r w:rsidR="009C481E" w:rsidRPr="0056153F">
              <w:rPr>
                <w:rFonts w:ascii="MS Reference Sans Serif" w:hAnsi="MS Reference Sans Serif" w:cs="Calibri"/>
                <w:i/>
                <w:color w:val="000000"/>
                <w:sz w:val="20"/>
                <w:szCs w:val="20"/>
              </w:rPr>
              <w:t>:</w:t>
            </w:r>
            <w:r w:rsidR="009C481E">
              <w:rPr>
                <w:rFonts w:ascii="MS Reference Sans Serif" w:hAnsi="MS Reference Sans Serif" w:cs="Calibri"/>
                <w:i/>
                <w:color w:val="000000"/>
                <w:sz w:val="20"/>
                <w:szCs w:val="20"/>
              </w:rPr>
              <w:t>00</w:t>
            </w:r>
            <w:r>
              <w:rPr>
                <w:rFonts w:ascii="MS Reference Sans Serif" w:hAnsi="MS Reference Sans Serif" w:cs="Calibri"/>
                <w:i/>
                <w:color w:val="000000"/>
                <w:sz w:val="20"/>
                <w:szCs w:val="20"/>
              </w:rPr>
              <w:t>pm</w:t>
            </w:r>
          </w:p>
        </w:tc>
        <w:tc>
          <w:tcPr>
            <w:tcW w:w="2677" w:type="pct"/>
            <w:shd w:val="clear" w:color="auto" w:fill="C2D69B"/>
            <w:vAlign w:val="center"/>
          </w:tcPr>
          <w:p w14:paraId="00C7BA6A" w14:textId="77777777" w:rsidR="009C481E" w:rsidRPr="0056153F" w:rsidRDefault="009C481E" w:rsidP="00FB57F1">
            <w:pPr>
              <w:spacing w:before="80" w:after="80" w:line="240" w:lineRule="auto"/>
              <w:jc w:val="center"/>
              <w:rPr>
                <w:rFonts w:ascii="MS Reference Sans Serif" w:hAnsi="MS Reference Sans Serif" w:cs="Calibri"/>
                <w:i/>
                <w:iCs/>
                <w:color w:val="000000"/>
                <w:sz w:val="20"/>
                <w:szCs w:val="20"/>
              </w:rPr>
            </w:pPr>
            <w:r w:rsidRPr="0056153F">
              <w:rPr>
                <w:rFonts w:ascii="MS Reference Sans Serif" w:hAnsi="MS Reference Sans Serif" w:cs="Calibri"/>
                <w:i/>
                <w:iCs/>
                <w:color w:val="000000"/>
                <w:sz w:val="20"/>
                <w:szCs w:val="20"/>
              </w:rPr>
              <w:t>Coffee/tea break</w:t>
            </w:r>
          </w:p>
        </w:tc>
        <w:tc>
          <w:tcPr>
            <w:tcW w:w="706" w:type="pct"/>
            <w:shd w:val="clear" w:color="auto" w:fill="C2D69B"/>
            <w:vAlign w:val="center"/>
          </w:tcPr>
          <w:p w14:paraId="09473852" w14:textId="77777777" w:rsidR="009C481E" w:rsidRPr="0056153F" w:rsidRDefault="009C481E" w:rsidP="00FB57F1">
            <w:pPr>
              <w:spacing w:before="80" w:after="80" w:line="240" w:lineRule="auto"/>
              <w:jc w:val="center"/>
              <w:rPr>
                <w:rFonts w:ascii="MS Reference Sans Serif" w:hAnsi="MS Reference Sans Serif" w:cs="Calibri"/>
                <w:color w:val="000000"/>
                <w:sz w:val="20"/>
                <w:szCs w:val="20"/>
              </w:rPr>
            </w:pPr>
            <w:r w:rsidRPr="0056153F">
              <w:rPr>
                <w:rFonts w:ascii="MS Reference Sans Serif" w:hAnsi="MS Reference Sans Serif" w:cs="Calibri"/>
                <w:i/>
                <w:color w:val="000000"/>
                <w:sz w:val="20"/>
                <w:szCs w:val="20"/>
              </w:rPr>
              <w:t>15</w:t>
            </w:r>
          </w:p>
        </w:tc>
      </w:tr>
      <w:tr w:rsidR="009C481E" w:rsidRPr="0082571B" w14:paraId="14C93345" w14:textId="77777777" w:rsidTr="009C481E">
        <w:trPr>
          <w:trHeight w:val="387"/>
        </w:trPr>
        <w:tc>
          <w:tcPr>
            <w:tcW w:w="758" w:type="pct"/>
            <w:vMerge/>
            <w:vAlign w:val="center"/>
          </w:tcPr>
          <w:p w14:paraId="0D236F69" w14:textId="77777777" w:rsidR="009C481E" w:rsidRPr="0056153F" w:rsidRDefault="009C481E" w:rsidP="00FB57F1">
            <w:pPr>
              <w:spacing w:before="80" w:after="80" w:line="240" w:lineRule="auto"/>
              <w:rPr>
                <w:rFonts w:ascii="MS Reference Sans Serif" w:hAnsi="MS Reference Sans Serif"/>
                <w:sz w:val="20"/>
                <w:szCs w:val="20"/>
              </w:rPr>
            </w:pPr>
          </w:p>
        </w:tc>
        <w:tc>
          <w:tcPr>
            <w:tcW w:w="859" w:type="pct"/>
            <w:shd w:val="clear" w:color="auto" w:fill="FFFFFF" w:themeFill="background1"/>
            <w:vAlign w:val="center"/>
          </w:tcPr>
          <w:p w14:paraId="2375B463" w14:textId="76452FE5" w:rsidR="009C481E" w:rsidRPr="0056153F" w:rsidRDefault="005A16D3" w:rsidP="00FB57F1">
            <w:pPr>
              <w:spacing w:before="80" w:after="80" w:line="240" w:lineRule="auto"/>
              <w:jc w:val="center"/>
              <w:rPr>
                <w:rFonts w:ascii="MS Reference Sans Serif" w:hAnsi="MS Reference Sans Serif" w:cs="Calibri"/>
                <w:color w:val="000000"/>
                <w:sz w:val="20"/>
                <w:szCs w:val="20"/>
              </w:rPr>
            </w:pPr>
            <w:r>
              <w:rPr>
                <w:rFonts w:ascii="MS Reference Sans Serif" w:hAnsi="MS Reference Sans Serif" w:cs="Calibri"/>
                <w:color w:val="000000"/>
                <w:sz w:val="20"/>
                <w:szCs w:val="20"/>
              </w:rPr>
              <w:t>4</w:t>
            </w:r>
            <w:r w:rsidR="009C481E" w:rsidRPr="0056153F">
              <w:rPr>
                <w:rFonts w:ascii="MS Reference Sans Serif" w:hAnsi="MS Reference Sans Serif" w:cs="Calibri"/>
                <w:color w:val="000000"/>
                <w:sz w:val="20"/>
                <w:szCs w:val="20"/>
              </w:rPr>
              <w:t>:00</w:t>
            </w:r>
            <w:r>
              <w:rPr>
                <w:rFonts w:ascii="MS Reference Sans Serif" w:hAnsi="MS Reference Sans Serif" w:cs="Calibri"/>
                <w:color w:val="000000"/>
                <w:sz w:val="20"/>
                <w:szCs w:val="20"/>
              </w:rPr>
              <w:t>pm</w:t>
            </w:r>
            <w:r w:rsidR="009C481E" w:rsidRPr="0056153F">
              <w:rPr>
                <w:rFonts w:ascii="MS Reference Sans Serif" w:hAnsi="MS Reference Sans Serif" w:cs="Calibri"/>
                <w:color w:val="000000"/>
                <w:sz w:val="20"/>
                <w:szCs w:val="20"/>
              </w:rPr>
              <w:t>-</w:t>
            </w:r>
            <w:r>
              <w:rPr>
                <w:rFonts w:ascii="MS Reference Sans Serif" w:hAnsi="MS Reference Sans Serif" w:cs="Calibri"/>
                <w:color w:val="000000"/>
                <w:sz w:val="20"/>
                <w:szCs w:val="20"/>
              </w:rPr>
              <w:t>4</w:t>
            </w:r>
            <w:r w:rsidR="009C481E" w:rsidRPr="0056153F">
              <w:rPr>
                <w:rFonts w:ascii="MS Reference Sans Serif" w:hAnsi="MS Reference Sans Serif" w:cs="Calibri"/>
                <w:color w:val="000000"/>
                <w:sz w:val="20"/>
                <w:szCs w:val="20"/>
              </w:rPr>
              <w:t>:</w:t>
            </w:r>
            <w:r w:rsidR="009C481E">
              <w:rPr>
                <w:rFonts w:ascii="MS Reference Sans Serif" w:hAnsi="MS Reference Sans Serif" w:cs="Calibri"/>
                <w:color w:val="000000"/>
                <w:sz w:val="20"/>
                <w:szCs w:val="20"/>
              </w:rPr>
              <w:t>45</w:t>
            </w:r>
            <w:r>
              <w:rPr>
                <w:rFonts w:ascii="MS Reference Sans Serif" w:hAnsi="MS Reference Sans Serif" w:cs="Calibri"/>
                <w:color w:val="000000"/>
                <w:sz w:val="20"/>
                <w:szCs w:val="20"/>
              </w:rPr>
              <w:t>pm</w:t>
            </w:r>
          </w:p>
        </w:tc>
        <w:tc>
          <w:tcPr>
            <w:tcW w:w="2677" w:type="pct"/>
            <w:shd w:val="clear" w:color="auto" w:fill="FFFFFF" w:themeFill="background1"/>
            <w:vAlign w:val="center"/>
          </w:tcPr>
          <w:p w14:paraId="7595F801" w14:textId="0790239E" w:rsidR="009C481E" w:rsidRDefault="009C481E" w:rsidP="00FB57F1">
            <w:pPr>
              <w:spacing w:before="80" w:after="80" w:line="240" w:lineRule="auto"/>
              <w:rPr>
                <w:rFonts w:ascii="MS Reference Sans Serif" w:hAnsi="MS Reference Sans Serif" w:cs="Calibri"/>
                <w:bCs/>
                <w:sz w:val="20"/>
                <w:szCs w:val="20"/>
              </w:rPr>
            </w:pPr>
            <w:r w:rsidRPr="00210484">
              <w:rPr>
                <w:rFonts w:ascii="MS Reference Sans Serif" w:hAnsi="MS Reference Sans Serif" w:cs="Calibri"/>
                <w:sz w:val="20"/>
                <w:szCs w:val="20"/>
              </w:rPr>
              <w:t>Controlled Wood auditing from theory to practice</w:t>
            </w:r>
          </w:p>
        </w:tc>
        <w:tc>
          <w:tcPr>
            <w:tcW w:w="706" w:type="pct"/>
            <w:shd w:val="clear" w:color="auto" w:fill="FFFFFF" w:themeFill="background1"/>
            <w:vAlign w:val="center"/>
          </w:tcPr>
          <w:p w14:paraId="1558277E" w14:textId="3FB31840" w:rsidR="009C481E" w:rsidRDefault="009C481E" w:rsidP="00FB57F1">
            <w:pPr>
              <w:spacing w:before="80" w:after="80" w:line="240" w:lineRule="auto"/>
              <w:jc w:val="center"/>
              <w:rPr>
                <w:rFonts w:ascii="MS Reference Sans Serif" w:hAnsi="MS Reference Sans Serif" w:cs="Calibri"/>
                <w:color w:val="000000"/>
                <w:sz w:val="20"/>
                <w:szCs w:val="20"/>
              </w:rPr>
            </w:pPr>
            <w:r>
              <w:rPr>
                <w:rFonts w:ascii="MS Reference Sans Serif" w:hAnsi="MS Reference Sans Serif" w:cs="Calibri"/>
                <w:color w:val="000000"/>
                <w:sz w:val="20"/>
                <w:szCs w:val="20"/>
              </w:rPr>
              <w:t>45</w:t>
            </w:r>
          </w:p>
        </w:tc>
      </w:tr>
      <w:tr w:rsidR="009C481E" w:rsidRPr="0082571B" w14:paraId="38E3A087" w14:textId="77777777" w:rsidTr="009C481E">
        <w:trPr>
          <w:trHeight w:val="387"/>
        </w:trPr>
        <w:tc>
          <w:tcPr>
            <w:tcW w:w="758" w:type="pct"/>
            <w:vMerge/>
            <w:vAlign w:val="center"/>
          </w:tcPr>
          <w:p w14:paraId="053D563A" w14:textId="77777777" w:rsidR="009C481E" w:rsidRPr="0056153F" w:rsidRDefault="009C481E" w:rsidP="00FB57F1">
            <w:pPr>
              <w:spacing w:before="80" w:after="80" w:line="240" w:lineRule="auto"/>
              <w:rPr>
                <w:rFonts w:ascii="MS Reference Sans Serif" w:hAnsi="MS Reference Sans Serif"/>
                <w:sz w:val="20"/>
                <w:szCs w:val="20"/>
              </w:rPr>
            </w:pPr>
          </w:p>
        </w:tc>
        <w:tc>
          <w:tcPr>
            <w:tcW w:w="859" w:type="pct"/>
            <w:shd w:val="clear" w:color="auto" w:fill="DAEEF3" w:themeFill="accent5" w:themeFillTint="33"/>
            <w:vAlign w:val="center"/>
          </w:tcPr>
          <w:p w14:paraId="1D21A9F7" w14:textId="163942EA" w:rsidR="009C481E" w:rsidRPr="0056153F" w:rsidRDefault="005A16D3" w:rsidP="00FB57F1">
            <w:pPr>
              <w:spacing w:before="80" w:after="80" w:line="240" w:lineRule="auto"/>
              <w:jc w:val="center"/>
              <w:rPr>
                <w:rFonts w:ascii="MS Reference Sans Serif" w:hAnsi="MS Reference Sans Serif" w:cs="Calibri"/>
                <w:color w:val="000000"/>
                <w:sz w:val="20"/>
                <w:szCs w:val="20"/>
              </w:rPr>
            </w:pPr>
            <w:r>
              <w:rPr>
                <w:rFonts w:ascii="MS Reference Sans Serif" w:hAnsi="MS Reference Sans Serif" w:cs="Calibri"/>
                <w:color w:val="000000"/>
                <w:sz w:val="20"/>
                <w:szCs w:val="20"/>
              </w:rPr>
              <w:t>4</w:t>
            </w:r>
            <w:r w:rsidR="009C481E">
              <w:rPr>
                <w:rFonts w:ascii="MS Reference Sans Serif" w:hAnsi="MS Reference Sans Serif" w:cs="Calibri"/>
                <w:color w:val="000000"/>
                <w:sz w:val="20"/>
                <w:szCs w:val="20"/>
              </w:rPr>
              <w:t>:45</w:t>
            </w:r>
            <w:r>
              <w:rPr>
                <w:rFonts w:ascii="MS Reference Sans Serif" w:hAnsi="MS Reference Sans Serif" w:cs="Calibri"/>
                <w:color w:val="000000"/>
                <w:sz w:val="20"/>
                <w:szCs w:val="20"/>
              </w:rPr>
              <w:t>pm</w:t>
            </w:r>
            <w:r w:rsidR="009C481E">
              <w:rPr>
                <w:rFonts w:ascii="MS Reference Sans Serif" w:hAnsi="MS Reference Sans Serif" w:cs="Calibri"/>
                <w:color w:val="000000"/>
                <w:sz w:val="20"/>
                <w:szCs w:val="20"/>
              </w:rPr>
              <w:t>-</w:t>
            </w:r>
            <w:r>
              <w:rPr>
                <w:rFonts w:ascii="MS Reference Sans Serif" w:hAnsi="MS Reference Sans Serif" w:cs="Calibri"/>
                <w:color w:val="000000"/>
                <w:sz w:val="20"/>
                <w:szCs w:val="20"/>
              </w:rPr>
              <w:t>5</w:t>
            </w:r>
            <w:r w:rsidR="009C481E">
              <w:rPr>
                <w:rFonts w:ascii="MS Reference Sans Serif" w:hAnsi="MS Reference Sans Serif" w:cs="Calibri"/>
                <w:color w:val="000000"/>
                <w:sz w:val="20"/>
                <w:szCs w:val="20"/>
              </w:rPr>
              <w:t>:00</w:t>
            </w:r>
            <w:r>
              <w:rPr>
                <w:rFonts w:ascii="MS Reference Sans Serif" w:hAnsi="MS Reference Sans Serif" w:cs="Calibri"/>
                <w:color w:val="000000"/>
                <w:sz w:val="20"/>
                <w:szCs w:val="20"/>
              </w:rPr>
              <w:t>pm</w:t>
            </w:r>
          </w:p>
        </w:tc>
        <w:tc>
          <w:tcPr>
            <w:tcW w:w="2677" w:type="pct"/>
            <w:shd w:val="clear" w:color="auto" w:fill="DAEEF3" w:themeFill="accent5" w:themeFillTint="33"/>
            <w:vAlign w:val="center"/>
          </w:tcPr>
          <w:p w14:paraId="2F8239BB" w14:textId="1683A4FC" w:rsidR="009C481E" w:rsidRDefault="009C481E" w:rsidP="00FB57F1">
            <w:pPr>
              <w:spacing w:before="80" w:after="80" w:line="240" w:lineRule="auto"/>
              <w:rPr>
                <w:rFonts w:ascii="MS Reference Sans Serif" w:hAnsi="MS Reference Sans Serif" w:cs="Calibri"/>
                <w:color w:val="000000"/>
                <w:sz w:val="20"/>
                <w:szCs w:val="20"/>
              </w:rPr>
            </w:pPr>
            <w:r>
              <w:rPr>
                <w:rFonts w:ascii="MS Reference Sans Serif" w:hAnsi="MS Reference Sans Serif" w:cs="Calibri"/>
                <w:color w:val="000000"/>
                <w:sz w:val="20"/>
                <w:szCs w:val="20"/>
              </w:rPr>
              <w:t>Q&amp;A and discussions</w:t>
            </w:r>
          </w:p>
        </w:tc>
        <w:tc>
          <w:tcPr>
            <w:tcW w:w="706" w:type="pct"/>
            <w:shd w:val="clear" w:color="auto" w:fill="DAEEF3" w:themeFill="accent5" w:themeFillTint="33"/>
            <w:vAlign w:val="center"/>
          </w:tcPr>
          <w:p w14:paraId="31ED7BF9" w14:textId="359A72CE" w:rsidR="009C481E" w:rsidRDefault="009C481E" w:rsidP="00FB57F1">
            <w:pPr>
              <w:spacing w:before="80" w:after="80" w:line="240" w:lineRule="auto"/>
              <w:jc w:val="center"/>
              <w:rPr>
                <w:rFonts w:ascii="MS Reference Sans Serif" w:hAnsi="MS Reference Sans Serif" w:cs="Calibri"/>
                <w:color w:val="000000"/>
                <w:sz w:val="20"/>
                <w:szCs w:val="20"/>
              </w:rPr>
            </w:pPr>
            <w:r>
              <w:rPr>
                <w:rFonts w:ascii="MS Reference Sans Serif" w:hAnsi="MS Reference Sans Serif" w:cs="Calibri"/>
                <w:color w:val="000000"/>
                <w:sz w:val="20"/>
                <w:szCs w:val="20"/>
              </w:rPr>
              <w:t>15</w:t>
            </w:r>
          </w:p>
        </w:tc>
      </w:tr>
    </w:tbl>
    <w:p w14:paraId="4C968530" w14:textId="75630912" w:rsidR="003730DD" w:rsidRPr="00013983" w:rsidRDefault="003730DD" w:rsidP="00013983">
      <w:pPr>
        <w:spacing w:after="0" w:line="240" w:lineRule="auto"/>
        <w:rPr>
          <w:rFonts w:ascii="MS Reference Sans Serif" w:hAnsi="MS Reference Sans Serif"/>
          <w:sz w:val="16"/>
          <w:szCs w:val="16"/>
        </w:rPr>
      </w:pPr>
    </w:p>
    <w:sectPr w:rsidR="003730DD" w:rsidRPr="00013983" w:rsidSect="00D50237">
      <w:headerReference w:type="default" r:id="rId11"/>
      <w:footerReference w:type="default" r:id="rId12"/>
      <w:headerReference w:type="first" r:id="rId13"/>
      <w:footerReference w:type="first" r:id="rId14"/>
      <w:pgSz w:w="16838" w:h="11906" w:orient="landscape"/>
      <w:pgMar w:top="709" w:right="112" w:bottom="1440" w:left="1440" w:header="680" w:footer="720" w:gutter="0"/>
      <w:cols w:space="36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F93E4F" w14:textId="77777777" w:rsidR="00B21E3F" w:rsidRDefault="00B21E3F" w:rsidP="00D4305E">
      <w:pPr>
        <w:spacing w:after="0" w:line="240" w:lineRule="auto"/>
      </w:pPr>
      <w:r>
        <w:separator/>
      </w:r>
    </w:p>
  </w:endnote>
  <w:endnote w:type="continuationSeparator" w:id="0">
    <w:p w14:paraId="7AEBA046" w14:textId="77777777" w:rsidR="00B21E3F" w:rsidRDefault="00B21E3F" w:rsidP="00D4305E">
      <w:pPr>
        <w:spacing w:after="0" w:line="240" w:lineRule="auto"/>
      </w:pPr>
      <w:r>
        <w:continuationSeparator/>
      </w:r>
    </w:p>
  </w:endnote>
  <w:endnote w:type="continuationNotice" w:id="1">
    <w:p w14:paraId="48871426" w14:textId="77777777" w:rsidR="00B21E3F" w:rsidRDefault="00B21E3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Reference Sans Serif">
    <w:panose1 w:val="020B0604030504040204"/>
    <w:charset w:val="00"/>
    <w:family w:val="swiss"/>
    <w:pitch w:val="variable"/>
    <w:sig w:usb0="20000287" w:usb1="00000000" w:usb2="00000000" w:usb3="00000000" w:csb0="0000019F" w:csb1="00000000"/>
  </w:font>
  <w:font w:name="Tahoma">
    <w:panose1 w:val="020B0604030504040204"/>
    <w:charset w:val="00"/>
    <w:family w:val="swiss"/>
    <w:pitch w:val="variable"/>
    <w:sig w:usb0="E1002EFF" w:usb1="C000605B" w:usb2="00000029" w:usb3="00000000" w:csb0="000101FF" w:csb1="00000000"/>
  </w:font>
  <w:font w:name="Times-Roman">
    <w:altName w:val="Times New Roman"/>
    <w:panose1 w:val="00000000000000000000"/>
    <w:charset w:val="4D"/>
    <w:family w:val="auto"/>
    <w:notTrueType/>
    <w:pitch w:val="default"/>
    <w:sig w:usb0="00000003" w:usb1="00000000" w:usb2="00000000" w:usb3="00000000" w:csb0="00000001" w:csb1="00000000"/>
  </w:font>
  <w:font w:name="Microsoft Sans Serif">
    <w:panose1 w:val="020B0604020202020204"/>
    <w:charset w:val="00"/>
    <w:family w:val="swiss"/>
    <w:pitch w:val="variable"/>
    <w:sig w:usb0="E5002EFF" w:usb1="C000605B" w:usb2="00000029" w:usb3="00000000" w:csb0="000101FF" w:csb1="00000000"/>
  </w:font>
  <w:font w:name="Lucida Sans Unicode">
    <w:panose1 w:val="020B0602030504020204"/>
    <w:charset w:val="00"/>
    <w:family w:val="swiss"/>
    <w:pitch w:val="variable"/>
    <w:sig w:usb0="80000AFF" w:usb1="0000396B" w:usb2="00000000" w:usb3="00000000" w:csb0="000000BF" w:csb1="00000000"/>
  </w:font>
  <w:font w:name="Arial-BoldMT">
    <w:altName w:val="Arial"/>
    <w:panose1 w:val="00000000000000000000"/>
    <w:charset w:val="4D"/>
    <w:family w:val="auto"/>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41023B" w14:textId="2D1987D4" w:rsidR="00BA56D5" w:rsidRDefault="00B4027F">
    <w:pPr>
      <w:pStyle w:val="Footer"/>
    </w:pPr>
    <w:r>
      <w:rPr>
        <w:noProof/>
        <w:lang w:val="et-EE" w:eastAsia="et-EE"/>
      </w:rPr>
      <mc:AlternateContent>
        <mc:Choice Requires="wps">
          <w:drawing>
            <wp:anchor distT="0" distB="0" distL="114300" distR="114300" simplePos="0" relativeHeight="251658254" behindDoc="0" locked="0" layoutInCell="1" allowOverlap="1" wp14:anchorId="03ECA23D" wp14:editId="46C58B1B">
              <wp:simplePos x="0" y="0"/>
              <wp:positionH relativeFrom="column">
                <wp:posOffset>-914400</wp:posOffset>
              </wp:positionH>
              <wp:positionV relativeFrom="paragraph">
                <wp:posOffset>44238</wp:posOffset>
              </wp:positionV>
              <wp:extent cx="10723880" cy="432435"/>
              <wp:effectExtent l="0" t="0" r="0" b="5715"/>
              <wp:wrapNone/>
              <wp:docPr id="43" name="Text Box 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723880" cy="4324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379567" w14:textId="6394720F" w:rsidR="00B4027F" w:rsidRPr="00F44D3B" w:rsidRDefault="00B4027F" w:rsidP="00B4027F">
                          <w:pPr>
                            <w:jc w:val="center"/>
                            <w:rPr>
                              <w:rFonts w:ascii="MS Reference Sans Serif" w:hAnsi="MS Reference Sans Serif" w:cs="Lucida Sans Unicode"/>
                              <w:color w:val="FFFFFF"/>
                              <w:sz w:val="24"/>
                            </w:rPr>
                          </w:pPr>
                          <w:r w:rsidRPr="00F44D3B">
                            <w:rPr>
                              <w:rFonts w:ascii="MS Reference Sans Serif" w:hAnsi="MS Reference Sans Serif" w:cs="Lucida Sans Unicode"/>
                              <w:color w:val="FFFFFF"/>
                              <w:sz w:val="24"/>
                            </w:rPr>
                            <w:t>www.</w:t>
                          </w:r>
                          <w:r>
                            <w:rPr>
                              <w:rFonts w:ascii="MS Reference Sans Serif" w:hAnsi="MS Reference Sans Serif" w:cs="Lucida Sans Unicode"/>
                              <w:color w:val="FFFFFF"/>
                              <w:sz w:val="24"/>
                            </w:rPr>
                            <w:t>preferredbynature</w:t>
                          </w:r>
                          <w:r w:rsidRPr="00F44D3B">
                            <w:rPr>
                              <w:rFonts w:ascii="MS Reference Sans Serif" w:hAnsi="MS Reference Sans Serif" w:cs="Lucida Sans Unicode"/>
                              <w:color w:val="FFFFFF"/>
                              <w:sz w:val="24"/>
                            </w:rPr>
                            <w:t>.</w:t>
                          </w:r>
                          <w:r>
                            <w:rPr>
                              <w:rFonts w:ascii="MS Reference Sans Serif" w:hAnsi="MS Reference Sans Serif" w:cs="Lucida Sans Unicode"/>
                              <w:color w:val="FFFFFF"/>
                              <w:sz w:val="24"/>
                            </w:rPr>
                            <w:t>org</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03ECA23D" id="_x0000_t202" coordsize="21600,21600" o:spt="202" path="m,l,21600r21600,l21600,xe">
              <v:stroke joinstyle="miter"/>
              <v:path gradientshapeok="t" o:connecttype="rect"/>
            </v:shapetype>
            <v:shape id="Text Box 27" o:spid="_x0000_s1026" type="#_x0000_t202" style="position:absolute;margin-left:-1in;margin-top:3.5pt;width:844.4pt;height:34.05pt;z-index:25165825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" filled="f" stroked="f">
              <v:textbox>
                <w:txbxContent>
                  <w:p w14:paraId="0F379567" w14:textId="6394720F" w:rsidR="00B4027F" w:rsidRPr="00F44D3B" w:rsidRDefault="00B4027F" w:rsidP="00B4027F">
                    <w:pPr>
                      <w:jc w:val="center"/>
                      <w:rPr>
                        <w:rFonts w:ascii="MS Reference Sans Serif" w:hAnsi="MS Reference Sans Serif" w:cs="Lucida Sans Unicode"/>
                        <w:color w:val="FFFFFF"/>
                        <w:sz w:val="24"/>
                      </w:rPr>
                    </w:pPr>
                    <w:r w:rsidRPr="00F44D3B">
                      <w:rPr>
                        <w:rFonts w:ascii="MS Reference Sans Serif" w:hAnsi="MS Reference Sans Serif" w:cs="Lucida Sans Unicode"/>
                        <w:color w:val="FFFFFF"/>
                        <w:sz w:val="24"/>
                      </w:rPr>
                      <w:t>www.</w:t>
                    </w:r>
                    <w:r>
                      <w:rPr>
                        <w:rFonts w:ascii="MS Reference Sans Serif" w:hAnsi="MS Reference Sans Serif" w:cs="Lucida Sans Unicode"/>
                        <w:color w:val="FFFFFF"/>
                        <w:sz w:val="24"/>
                      </w:rPr>
                      <w:t>preferredbynature</w:t>
                    </w:r>
                    <w:r w:rsidRPr="00F44D3B">
                      <w:rPr>
                        <w:rFonts w:ascii="MS Reference Sans Serif" w:hAnsi="MS Reference Sans Serif" w:cs="Lucida Sans Unicode"/>
                        <w:color w:val="FFFFFF"/>
                        <w:sz w:val="24"/>
                      </w:rPr>
                      <w:t>.</w:t>
                    </w:r>
                    <w:r>
                      <w:rPr>
                        <w:rFonts w:ascii="MS Reference Sans Serif" w:hAnsi="MS Reference Sans Serif" w:cs="Lucida Sans Unicode"/>
                        <w:color w:val="FFFFFF"/>
                        <w:sz w:val="24"/>
                      </w:rPr>
                      <w:t>org</w:t>
                    </w:r>
                  </w:p>
                </w:txbxContent>
              </v:textbox>
            </v:shape>
          </w:pict>
        </mc:Fallback>
      </mc:AlternateContent>
    </w:r>
    <w:r w:rsidR="0036550B">
      <w:rPr>
        <w:noProof/>
        <w:lang w:val="et-EE" w:eastAsia="et-EE"/>
      </w:rPr>
      <mc:AlternateContent>
        <mc:Choice Requires="wpg">
          <w:drawing>
            <wp:anchor distT="0" distB="0" distL="114300" distR="114300" simplePos="0" relativeHeight="251658253" behindDoc="0" locked="0" layoutInCell="1" allowOverlap="1" wp14:anchorId="3D4FFE68" wp14:editId="6A569B9F">
              <wp:simplePos x="0" y="0"/>
              <wp:positionH relativeFrom="page">
                <wp:align>center</wp:align>
              </wp:positionH>
              <wp:positionV relativeFrom="paragraph">
                <wp:posOffset>-117231</wp:posOffset>
              </wp:positionV>
              <wp:extent cx="10820400" cy="770890"/>
              <wp:effectExtent l="0" t="0" r="0" b="0"/>
              <wp:wrapNone/>
              <wp:docPr id="40" name="Group 4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0820400" cy="770890"/>
                        <a:chOff x="-768" y="15694"/>
                        <a:chExt cx="13296" cy="1214"/>
                      </a:xfrm>
                    </wpg:grpSpPr>
                    <wps:wsp>
                      <wps:cNvPr id="41" name="Rectangle 22"/>
                      <wps:cNvSpPr>
                        <a:spLocks noChangeArrowheads="1"/>
                      </wps:cNvSpPr>
                      <wps:spPr bwMode="auto">
                        <a:xfrm>
                          <a:off x="-762" y="15808"/>
                          <a:ext cx="13290" cy="1100"/>
                        </a:xfrm>
                        <a:prstGeom prst="rect">
                          <a:avLst/>
                        </a:prstGeom>
                        <a:solidFill>
                          <a:srgbClr val="00907C"/>
                        </a:solidFill>
                        <a:ln w="9525">
                          <a:noFill/>
                          <a:miter lim="800000"/>
                          <a:headEnd/>
                          <a:tailEnd/>
                        </a:ln>
                      </wps:spPr>
                      <wps:bodyPr rot="0" vert="horz" wrap="square" lIns="91440" tIns="45720" rIns="91440" bIns="45720" anchor="t" anchorCtr="0" upright="1">
                        <a:noAutofit/>
                      </wps:bodyPr>
                    </wps:wsp>
                    <wps:wsp>
                      <wps:cNvPr id="42" name="Rectangle 23"/>
                      <wps:cNvSpPr>
                        <a:spLocks noChangeArrowheads="1"/>
                      </wps:cNvSpPr>
                      <wps:spPr bwMode="auto">
                        <a:xfrm>
                          <a:off x="-768" y="15694"/>
                          <a:ext cx="13290" cy="121"/>
                        </a:xfrm>
                        <a:prstGeom prst="rect">
                          <a:avLst/>
                        </a:prstGeom>
                        <a:solidFill>
                          <a:srgbClr val="9CB92D"/>
                        </a:solidFill>
                        <a:ln w="9525">
                          <a:noFill/>
                          <a:miter lim="800000"/>
                          <a:headEnd/>
                          <a:tailEnd/>
                        </a:ln>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C64FD4A" id="Group 41" o:spid="_x0000_s1026" style="position:absolute;margin-left:0;margin-top:-9.25pt;width:852pt;height:60.7pt;z-index:251658253;mso-position-horizontal:center;mso-position-horizontal-relative:page" coordorigin="-768,15694" coordsize="13296,12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">
              <v:rect id="Rectangle 22" o:spid="_x0000_s1027" style="position:absolute;left:-762;top:15808;width:13290;height:11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" fillcolor="#00907c" stroked="f"/>
              <v:rect id="Rectangle 23" o:spid="_x0000_s1028" style="position:absolute;left:-768;top:15694;width:13290;height:1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" fillcolor="#9cb92d" stroked="f"/>
              <w10:wrap anchorx="page"/>
            </v:group>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C5024B" w14:textId="77777777" w:rsidR="00BA56D5" w:rsidRDefault="00E45464">
    <w:pPr>
      <w:pStyle w:val="Footer"/>
    </w:pPr>
    <w:r>
      <w:rPr>
        <w:noProof/>
        <w:lang w:val="et-EE" w:eastAsia="et-EE"/>
      </w:rPr>
      <mc:AlternateContent>
        <mc:Choice Requires="wpg">
          <w:drawing>
            <wp:anchor distT="0" distB="0" distL="114300" distR="114300" simplePos="0" relativeHeight="251658243" behindDoc="0" locked="0" layoutInCell="1" allowOverlap="1" wp14:anchorId="1B478CA3" wp14:editId="11E8EEC4">
              <wp:simplePos x="0" y="0"/>
              <wp:positionH relativeFrom="margin">
                <wp:posOffset>-949569</wp:posOffset>
              </wp:positionH>
              <wp:positionV relativeFrom="paragraph">
                <wp:posOffset>231531</wp:posOffset>
              </wp:positionV>
              <wp:extent cx="10820400" cy="770890"/>
              <wp:effectExtent l="0" t="0" r="0" b="0"/>
              <wp:wrapNone/>
              <wp:docPr id="5" name="Group 4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0820400" cy="770890"/>
                        <a:chOff x="-768" y="15694"/>
                        <a:chExt cx="13296" cy="1214"/>
                      </a:xfrm>
                    </wpg:grpSpPr>
                    <wps:wsp>
                      <wps:cNvPr id="6" name="Rectangle 22"/>
                      <wps:cNvSpPr>
                        <a:spLocks noChangeArrowheads="1"/>
                      </wps:cNvSpPr>
                      <wps:spPr bwMode="auto">
                        <a:xfrm>
                          <a:off x="-762" y="15808"/>
                          <a:ext cx="13290" cy="1100"/>
                        </a:xfrm>
                        <a:prstGeom prst="rect">
                          <a:avLst/>
                        </a:prstGeom>
                        <a:solidFill>
                          <a:srgbClr val="00907C"/>
                        </a:solidFill>
                        <a:ln w="9525">
                          <a:noFill/>
                          <a:miter lim="800000"/>
                          <a:headEnd/>
                          <a:tailEnd/>
                        </a:ln>
                      </wps:spPr>
                      <wps:bodyPr rot="0" vert="horz" wrap="square" lIns="91440" tIns="45720" rIns="91440" bIns="45720" anchor="t" anchorCtr="0" upright="1">
                        <a:noAutofit/>
                      </wps:bodyPr>
                    </wps:wsp>
                    <wps:wsp>
                      <wps:cNvPr id="7" name="Rectangle 23"/>
                      <wps:cNvSpPr>
                        <a:spLocks noChangeArrowheads="1"/>
                      </wps:cNvSpPr>
                      <wps:spPr bwMode="auto">
                        <a:xfrm>
                          <a:off x="-768" y="15694"/>
                          <a:ext cx="13290" cy="121"/>
                        </a:xfrm>
                        <a:prstGeom prst="rect">
                          <a:avLst/>
                        </a:prstGeom>
                        <a:solidFill>
                          <a:srgbClr val="9CB92D"/>
                        </a:solidFill>
                        <a:ln w="9525">
                          <a:noFill/>
                          <a:miter lim="800000"/>
                          <a:headEnd/>
                          <a:tailEnd/>
                        </a:ln>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57C381E" id="Group 41" o:spid="_x0000_s1026" style="position:absolute;margin-left:-74.75pt;margin-top:18.25pt;width:852pt;height:60.7pt;z-index:251658243;mso-position-horizontal-relative:margin" coordorigin="-768,15694" coordsize="13296,12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">
              <v:rect id="Rectangle 22" o:spid="_x0000_s1027" style="position:absolute;left:-762;top:15808;width:13290;height:11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" fillcolor="#00907c" stroked="f"/>
              <v:rect id="Rectangle 23" o:spid="_x0000_s1028" style="position:absolute;left:-768;top:15694;width:13290;height:1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" fillcolor="#9cb92d" stroked="f"/>
              <w10:wrap anchorx="margin"/>
            </v:group>
          </w:pict>
        </mc:Fallback>
      </mc:AlternateContent>
    </w:r>
  </w:p>
  <w:p w14:paraId="00F5ED30" w14:textId="4958C79A" w:rsidR="00BA56D5" w:rsidRDefault="00136E8C">
    <w:pPr>
      <w:pStyle w:val="Footer"/>
    </w:pPr>
    <w:r>
      <w:rPr>
        <w:noProof/>
        <w:lang w:val="et-EE" w:eastAsia="et-EE"/>
      </w:rPr>
      <mc:AlternateContent>
        <mc:Choice Requires="wps">
          <w:drawing>
            <wp:anchor distT="0" distB="0" distL="114300" distR="114300" simplePos="0" relativeHeight="251658244" behindDoc="0" locked="0" layoutInCell="1" allowOverlap="1" wp14:anchorId="2EF2212F" wp14:editId="3B8192FB">
              <wp:simplePos x="0" y="0"/>
              <wp:positionH relativeFrom="column">
                <wp:posOffset>-914400</wp:posOffset>
              </wp:positionH>
              <wp:positionV relativeFrom="paragraph">
                <wp:posOffset>290618</wp:posOffset>
              </wp:positionV>
              <wp:extent cx="10718800" cy="432435"/>
              <wp:effectExtent l="0" t="0" r="0" b="5715"/>
              <wp:wrapNone/>
              <wp:docPr id="4" name="Text Box 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718800" cy="4324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E092735" w14:textId="074B8E28" w:rsidR="00BA56D5" w:rsidRPr="00F44D3B" w:rsidRDefault="00BA56D5" w:rsidP="00D4305E">
                          <w:pPr>
                            <w:jc w:val="center"/>
                            <w:rPr>
                              <w:rFonts w:ascii="MS Reference Sans Serif" w:hAnsi="MS Reference Sans Serif" w:cs="Lucida Sans Unicode"/>
                              <w:color w:val="FFFFFF"/>
                              <w:sz w:val="24"/>
                            </w:rPr>
                          </w:pPr>
                          <w:r w:rsidRPr="00F44D3B">
                            <w:rPr>
                              <w:rFonts w:ascii="MS Reference Sans Serif" w:hAnsi="MS Reference Sans Serif" w:cs="Lucida Sans Unicode"/>
                              <w:color w:val="FFFFFF"/>
                              <w:sz w:val="24"/>
                            </w:rPr>
                            <w:t>www.</w:t>
                          </w:r>
                          <w:r w:rsidR="0036550B">
                            <w:rPr>
                              <w:rFonts w:ascii="MS Reference Sans Serif" w:hAnsi="MS Reference Sans Serif" w:cs="Lucida Sans Unicode"/>
                              <w:color w:val="FFFFFF"/>
                              <w:sz w:val="24"/>
                            </w:rPr>
                            <w:t>preferredbynature</w:t>
                          </w:r>
                          <w:r w:rsidRPr="00F44D3B">
                            <w:rPr>
                              <w:rFonts w:ascii="MS Reference Sans Serif" w:hAnsi="MS Reference Sans Serif" w:cs="Lucida Sans Unicode"/>
                              <w:color w:val="FFFFFF"/>
                              <w:sz w:val="24"/>
                            </w:rPr>
                            <w:t>.</w:t>
                          </w:r>
                          <w:r w:rsidR="00EE3062">
                            <w:rPr>
                              <w:rFonts w:ascii="MS Reference Sans Serif" w:hAnsi="MS Reference Sans Serif" w:cs="Lucida Sans Unicode"/>
                              <w:color w:val="FFFFFF"/>
                              <w:sz w:val="24"/>
                            </w:rPr>
                            <w:t>org</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2EF2212F" id="_x0000_t202" coordsize="21600,21600" o:spt="202" path="m,l,21600r21600,l21600,xe">
              <v:stroke joinstyle="miter"/>
              <v:path gradientshapeok="t" o:connecttype="rect"/>
            </v:shapetype>
            <v:shape id="_x0000_s1028" type="#_x0000_t202" style="position:absolute;margin-left:-1in;margin-top:22.9pt;width:844pt;height:34.05pt;z-index:2516582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" filled="f" stroked="f">
              <v:textbox>
                <w:txbxContent>
                  <w:p w14:paraId="1E092735" w14:textId="074B8E28" w:rsidR="00BA56D5" w:rsidRPr="00F44D3B" w:rsidRDefault="00BA56D5" w:rsidP="00D4305E">
                    <w:pPr>
                      <w:jc w:val="center"/>
                      <w:rPr>
                        <w:rFonts w:ascii="MS Reference Sans Serif" w:hAnsi="MS Reference Sans Serif" w:cs="Lucida Sans Unicode"/>
                        <w:color w:val="FFFFFF"/>
                        <w:sz w:val="24"/>
                      </w:rPr>
                    </w:pPr>
                    <w:r w:rsidRPr="00F44D3B">
                      <w:rPr>
                        <w:rFonts w:ascii="MS Reference Sans Serif" w:hAnsi="MS Reference Sans Serif" w:cs="Lucida Sans Unicode"/>
                        <w:color w:val="FFFFFF"/>
                        <w:sz w:val="24"/>
                      </w:rPr>
                      <w:t>www.</w:t>
                    </w:r>
                    <w:r w:rsidR="0036550B">
                      <w:rPr>
                        <w:rFonts w:ascii="MS Reference Sans Serif" w:hAnsi="MS Reference Sans Serif" w:cs="Lucida Sans Unicode"/>
                        <w:color w:val="FFFFFF"/>
                        <w:sz w:val="24"/>
                      </w:rPr>
                      <w:t>preferredbynature</w:t>
                    </w:r>
                    <w:r w:rsidRPr="00F44D3B">
                      <w:rPr>
                        <w:rFonts w:ascii="MS Reference Sans Serif" w:hAnsi="MS Reference Sans Serif" w:cs="Lucida Sans Unicode"/>
                        <w:color w:val="FFFFFF"/>
                        <w:sz w:val="24"/>
                      </w:rPr>
                      <w:t>.</w:t>
                    </w:r>
                    <w:r w:rsidR="00EE3062">
                      <w:rPr>
                        <w:rFonts w:ascii="MS Reference Sans Serif" w:hAnsi="MS Reference Sans Serif" w:cs="Lucida Sans Unicode"/>
                        <w:color w:val="FFFFFF"/>
                        <w:sz w:val="24"/>
                      </w:rPr>
                      <w:t>org</w:t>
                    </w:r>
                  </w:p>
                </w:txbxContent>
              </v:textbox>
            </v:shape>
          </w:pict>
        </mc:Fallback>
      </mc:AlternateContent>
    </w:r>
  </w:p>
  <w:p w14:paraId="7598FA2A" w14:textId="60BCE2E1" w:rsidR="00BA56D5" w:rsidRDefault="00BA56D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07FF33" w14:textId="77777777" w:rsidR="00B21E3F" w:rsidRDefault="00B21E3F" w:rsidP="00D4305E">
      <w:pPr>
        <w:spacing w:after="0" w:line="240" w:lineRule="auto"/>
      </w:pPr>
      <w:r>
        <w:separator/>
      </w:r>
    </w:p>
  </w:footnote>
  <w:footnote w:type="continuationSeparator" w:id="0">
    <w:p w14:paraId="3878369D" w14:textId="77777777" w:rsidR="00B21E3F" w:rsidRDefault="00B21E3F" w:rsidP="00D4305E">
      <w:pPr>
        <w:spacing w:after="0" w:line="240" w:lineRule="auto"/>
      </w:pPr>
      <w:r>
        <w:continuationSeparator/>
      </w:r>
    </w:p>
  </w:footnote>
  <w:footnote w:type="continuationNotice" w:id="1">
    <w:p w14:paraId="3D94D0A8" w14:textId="77777777" w:rsidR="00B21E3F" w:rsidRDefault="00B21E3F">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FF103C" w14:textId="1B4307D3" w:rsidR="00BA56D5" w:rsidRDefault="0036550B">
    <w:pPr>
      <w:pStyle w:val="Header"/>
    </w:pPr>
    <w:r w:rsidRPr="00B42FAF">
      <w:rPr>
        <w:noProof/>
      </w:rPr>
      <w:drawing>
        <wp:anchor distT="0" distB="0" distL="114300" distR="114300" simplePos="0" relativeHeight="251658249" behindDoc="0" locked="0" layoutInCell="1" allowOverlap="1" wp14:anchorId="40463E72" wp14:editId="0045B73E">
          <wp:simplePos x="0" y="0"/>
          <wp:positionH relativeFrom="margin">
            <wp:posOffset>-440055</wp:posOffset>
          </wp:positionH>
          <wp:positionV relativeFrom="margin">
            <wp:posOffset>-1325880</wp:posOffset>
          </wp:positionV>
          <wp:extent cx="1567180" cy="902335"/>
          <wp:effectExtent l="0" t="0" r="0" b="0"/>
          <wp:wrapSquare wrapText="bothSides"/>
          <wp:docPr id="2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67180" cy="9023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42FAF" w:rsidRPr="00B42FAF">
      <w:rPr>
        <w:noProof/>
      </w:rPr>
      <w:drawing>
        <wp:anchor distT="0" distB="0" distL="114300" distR="114300" simplePos="0" relativeHeight="251658248" behindDoc="0" locked="0" layoutInCell="1" allowOverlap="1" wp14:anchorId="517C3456" wp14:editId="57A9A6D4">
          <wp:simplePos x="0" y="0"/>
          <wp:positionH relativeFrom="column">
            <wp:posOffset>2482398</wp:posOffset>
          </wp:positionH>
          <wp:positionV relativeFrom="paragraph">
            <wp:posOffset>-432442</wp:posOffset>
          </wp:positionV>
          <wp:extent cx="5880735" cy="1251585"/>
          <wp:effectExtent l="0" t="0" r="0" b="5715"/>
          <wp:wrapNone/>
          <wp:docPr id="28" name="Picture 4" descr="top_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top_logo"/>
                  <pic:cNvPicPr>
                    <a:picLocks noChangeAspect="1" noChangeArrowheads="1"/>
                  </pic:cNvPicPr>
                </pic:nvPicPr>
                <pic:blipFill>
                  <a:blip r:embed="rId2"/>
                  <a:srcRect l="23895" r="26385" b="10397"/>
                  <a:stretch>
                    <a:fillRect/>
                  </a:stretch>
                </pic:blipFill>
                <pic:spPr bwMode="auto">
                  <a:xfrm>
                    <a:off x="0" y="0"/>
                    <a:ext cx="5880735" cy="1251585"/>
                  </a:xfrm>
                  <a:prstGeom prst="rect">
                    <a:avLst/>
                  </a:prstGeom>
                  <a:noFill/>
                  <a:ln w="9525">
                    <a:noFill/>
                    <a:miter lim="800000"/>
                    <a:headEnd/>
                    <a:tailEnd/>
                  </a:ln>
                </pic:spPr>
              </pic:pic>
            </a:graphicData>
          </a:graphic>
          <wp14:sizeRelV relativeFrom="margin">
            <wp14:pctHeight>0</wp14:pctHeight>
          </wp14:sizeRelV>
        </wp:anchor>
      </w:drawing>
    </w:r>
    <w:r w:rsidR="00B42FAF" w:rsidRPr="00B42FAF">
      <w:rPr>
        <w:noProof/>
      </w:rPr>
      <w:drawing>
        <wp:anchor distT="0" distB="0" distL="114300" distR="114300" simplePos="0" relativeHeight="251658247" behindDoc="1" locked="0" layoutInCell="1" allowOverlap="1" wp14:anchorId="1A99F86B" wp14:editId="53CB1B43">
          <wp:simplePos x="0" y="0"/>
          <wp:positionH relativeFrom="page">
            <wp:posOffset>8016050</wp:posOffset>
          </wp:positionH>
          <wp:positionV relativeFrom="paragraph">
            <wp:posOffset>-434975</wp:posOffset>
          </wp:positionV>
          <wp:extent cx="3116580" cy="1146810"/>
          <wp:effectExtent l="0" t="0" r="7620" b="0"/>
          <wp:wrapThrough wrapText="bothSides">
            <wp:wrapPolygon edited="0">
              <wp:start x="0" y="0"/>
              <wp:lineTo x="0" y="21169"/>
              <wp:lineTo x="21521" y="21169"/>
              <wp:lineTo x="21521" y="0"/>
              <wp:lineTo x="0" y="0"/>
            </wp:wrapPolygon>
          </wp:wrapThrough>
          <wp:docPr id="27" name="Picture 2" descr="C:\04 NEPCon pictures\04 Pictures\Logos\FSC\On-product\TOP 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04 NEPCon pictures\04 Pictures\Logos\FSC\On-product\TOP 2.jpg"/>
                  <pic:cNvPicPr>
                    <a:picLocks noChangeAspect="1" noChangeArrowheads="1"/>
                  </pic:cNvPicPr>
                </pic:nvPicPr>
                <pic:blipFill rotWithShape="1">
                  <a:blip r:embed="rId3">
                    <a:extLst>
                      <a:ext uri="{28A0092B-C50C-407E-A947-70E740481C1C}">
                        <a14:useLocalDpi xmlns:a14="http://schemas.microsoft.com/office/drawing/2010/main" val="0"/>
                      </a:ext>
                    </a:extLst>
                  </a:blip>
                  <a:srcRect r="15990"/>
                  <a:stretch/>
                </pic:blipFill>
                <pic:spPr bwMode="auto">
                  <a:xfrm>
                    <a:off x="0" y="0"/>
                    <a:ext cx="3116580" cy="114681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661E94C1" w14:textId="252ACA08" w:rsidR="00BA56D5" w:rsidRDefault="00BA56D5">
    <w:pPr>
      <w:pStyle w:val="Header"/>
    </w:pPr>
  </w:p>
  <w:p w14:paraId="3E3D8A7A" w14:textId="453D3263" w:rsidR="00BA56D5" w:rsidRDefault="00BA56D5">
    <w:pPr>
      <w:pStyle w:val="Header"/>
    </w:pPr>
  </w:p>
  <w:p w14:paraId="59F64668" w14:textId="13B480B8" w:rsidR="00BA56D5" w:rsidRDefault="0036550B">
    <w:pPr>
      <w:pStyle w:val="Header"/>
    </w:pPr>
    <w:r w:rsidRPr="00062392">
      <w:rPr>
        <w:noProof/>
      </w:rPr>
      <mc:AlternateContent>
        <mc:Choice Requires="wps">
          <w:drawing>
            <wp:anchor distT="0" distB="0" distL="114300" distR="114300" simplePos="0" relativeHeight="251658251" behindDoc="0" locked="0" layoutInCell="1" allowOverlap="1" wp14:anchorId="225453C8" wp14:editId="0EBAD442">
              <wp:simplePos x="0" y="0"/>
              <wp:positionH relativeFrom="page">
                <wp:align>center</wp:align>
              </wp:positionH>
              <wp:positionV relativeFrom="paragraph">
                <wp:posOffset>236123</wp:posOffset>
              </wp:positionV>
              <wp:extent cx="10800080" cy="0"/>
              <wp:effectExtent l="0" t="19050" r="39370" b="38100"/>
              <wp:wrapNone/>
              <wp:docPr id="34" name="AutoShap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0800080" cy="0"/>
                      </a:xfrm>
                      <a:prstGeom prst="straightConnector1">
                        <a:avLst/>
                      </a:prstGeom>
                      <a:noFill/>
                      <a:ln w="50800">
                        <a:solidFill>
                          <a:srgbClr val="00907C"/>
                        </a:solidFill>
                        <a:round/>
                        <a:headEnd/>
                        <a:tailEnd/>
                      </a:ln>
                      <a:extLst>
                        <a:ext uri="{909E8E84-426E-40DD-AFC4-6F175D3DCCD1}">
                          <a14:hiddenFill xmlns:a14="http://schemas.microsoft.com/office/drawing/2010/main">
                            <a:noFill/>
                          </a14:hiddenFill>
                        </a:ext>
                      </a:extLst>
                    </wps:spPr>
                    <wps:bodyPr/>
                  </wps:wsp>
                </a:graphicData>
              </a:graphic>
            </wp:anchor>
          </w:drawing>
        </mc:Choice>
        <mc:Fallback>
          <w:pict>
            <v:shapetype w14:anchorId="1D8BDA41" id="_x0000_t32" coordsize="21600,21600" o:spt="32" o:oned="t" path="m,l21600,21600e" filled="f">
              <v:path arrowok="t" fillok="f" o:connecttype="none"/>
              <o:lock v:ext="edit" shapetype="t"/>
            </v:shapetype>
            <v:shape id="AutoShape 3" o:spid="_x0000_s1026" type="#_x0000_t32" style="position:absolute;margin-left:0;margin-top:18.6pt;width:850.4pt;height:0;z-index:251658251;visibility:visible;mso-wrap-style:square;mso-wrap-distance-left:9pt;mso-wrap-distance-top:0;mso-wrap-distance-right:9pt;mso-wrap-distance-bottom:0;mso-position-horizontal:center;mso-position-horizontal-relative:page;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" strokecolor="#00907c" strokeweight="4pt">
              <w10:wrap anchorx="page"/>
            </v:shape>
          </w:pict>
        </mc:Fallback>
      </mc:AlternateContent>
    </w:r>
    <w:r w:rsidR="00B42FAF" w:rsidRPr="00B42FAF">
      <w:rPr>
        <w:noProof/>
      </w:rPr>
      <mc:AlternateContent>
        <mc:Choice Requires="wps">
          <w:drawing>
            <wp:anchor distT="0" distB="0" distL="114300" distR="114300" simplePos="0" relativeHeight="251658250" behindDoc="0" locked="0" layoutInCell="1" allowOverlap="1" wp14:anchorId="7A68BB46" wp14:editId="0EBC7014">
              <wp:simplePos x="0" y="0"/>
              <wp:positionH relativeFrom="page">
                <wp:align>left</wp:align>
              </wp:positionH>
              <wp:positionV relativeFrom="paragraph">
                <wp:posOffset>203591</wp:posOffset>
              </wp:positionV>
              <wp:extent cx="10800080" cy="0"/>
              <wp:effectExtent l="0" t="19050" r="39370" b="38100"/>
              <wp:wrapNone/>
              <wp:docPr id="26"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0800080" cy="0"/>
                      </a:xfrm>
                      <a:prstGeom prst="straightConnector1">
                        <a:avLst/>
                      </a:prstGeom>
                      <a:noFill/>
                      <a:ln w="50800">
                        <a:solidFill>
                          <a:srgbClr val="9CB92D"/>
                        </a:solidFill>
                        <a:round/>
                        <a:headEnd/>
                        <a:tailEnd/>
                      </a:ln>
                      <a:extLst>
                        <a:ext uri="{909E8E84-426E-40DD-AFC4-6F175D3DCCD1}">
                          <a14:hiddenFill xmlns:a14="http://schemas.microsoft.com/office/drawing/2010/main">
                            <a:noFill/>
                          </a14:hiddenFill>
                        </a:ext>
                      </a:extLst>
                    </wps:spPr>
                    <wps:bodyPr/>
                  </wps:wsp>
                </a:graphicData>
              </a:graphic>
            </wp:anchor>
          </w:drawing>
        </mc:Choice>
        <mc:Fallback>
          <w:pict>
            <v:shape w14:anchorId="6AEDED4D" id="AutoShape 2" o:spid="_x0000_s1026" type="#_x0000_t32" style="position:absolute;margin-left:0;margin-top:16.05pt;width:850.4pt;height:0;z-index:251658250;visibility:visible;mso-wrap-style:square;mso-wrap-distance-left:9pt;mso-wrap-distance-top:0;mso-wrap-distance-right:9pt;mso-wrap-distance-bottom:0;mso-position-horizontal:left;mso-position-horizontal-relative:page;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" strokecolor="#9cb92d" strokeweight="4pt">
              <w10:wrap anchorx="page"/>
            </v:shape>
          </w:pict>
        </mc:Fallback>
      </mc:AlternateContent>
    </w:r>
  </w:p>
  <w:p w14:paraId="5C59BEC9" w14:textId="474E8764" w:rsidR="00BA56D5" w:rsidRDefault="00BA56D5">
    <w:pPr>
      <w:pStyle w:val="Header"/>
    </w:pPr>
  </w:p>
  <w:p w14:paraId="79F8FE7B" w14:textId="059250CC" w:rsidR="00BA56D5" w:rsidRDefault="00BA56D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9195B" w14:textId="7EF0C273" w:rsidR="00BA56D5" w:rsidRDefault="00AA7982">
    <w:pPr>
      <w:pStyle w:val="Header"/>
    </w:pPr>
    <w:r w:rsidRPr="00B42FAF">
      <w:rPr>
        <w:noProof/>
      </w:rPr>
      <w:drawing>
        <wp:anchor distT="0" distB="0" distL="114300" distR="114300" simplePos="0" relativeHeight="251658252" behindDoc="0" locked="0" layoutInCell="1" allowOverlap="1" wp14:anchorId="3B00992C" wp14:editId="18119FFF">
          <wp:simplePos x="0" y="0"/>
          <wp:positionH relativeFrom="margin">
            <wp:posOffset>-386576</wp:posOffset>
          </wp:positionH>
          <wp:positionV relativeFrom="margin">
            <wp:posOffset>-1316990</wp:posOffset>
          </wp:positionV>
          <wp:extent cx="1567180" cy="902335"/>
          <wp:effectExtent l="0" t="0" r="0" b="0"/>
          <wp:wrapSquare wrapText="bothSides"/>
          <wp:docPr id="3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67180" cy="90233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lang w:val="et-EE" w:eastAsia="et-EE"/>
      </w:rPr>
      <w:drawing>
        <wp:anchor distT="0" distB="0" distL="114300" distR="114300" simplePos="0" relativeHeight="251658240" behindDoc="1" locked="0" layoutInCell="1" allowOverlap="1" wp14:anchorId="55420605" wp14:editId="6D5048AE">
          <wp:simplePos x="0" y="0"/>
          <wp:positionH relativeFrom="page">
            <wp:posOffset>7567930</wp:posOffset>
          </wp:positionH>
          <wp:positionV relativeFrom="paragraph">
            <wp:posOffset>-436245</wp:posOffset>
          </wp:positionV>
          <wp:extent cx="3209925" cy="1181100"/>
          <wp:effectExtent l="0" t="0" r="9525" b="0"/>
          <wp:wrapThrough wrapText="bothSides">
            <wp:wrapPolygon edited="0">
              <wp:start x="0" y="0"/>
              <wp:lineTo x="0" y="21252"/>
              <wp:lineTo x="21536" y="21252"/>
              <wp:lineTo x="21536" y="0"/>
              <wp:lineTo x="0" y="0"/>
            </wp:wrapPolygon>
          </wp:wrapThrough>
          <wp:docPr id="21" name="Picture 4" descr="C:\04 NEPCon pictures\04 Pictures\Logos\FSC\On-product\TOP 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04 NEPCon pictures\04 Pictures\Logos\FSC\On-product\TOP 2.jpg"/>
                  <pic:cNvPicPr>
                    <a:picLocks noChangeAspect="1" noChangeArrowheads="1"/>
                  </pic:cNvPicPr>
                </pic:nvPicPr>
                <pic:blipFill rotWithShape="1">
                  <a:blip r:embed="rId2">
                    <a:extLst>
                      <a:ext uri="{28A0092B-C50C-407E-A947-70E740481C1C}">
                        <a14:useLocalDpi xmlns:a14="http://schemas.microsoft.com/office/drawing/2010/main" val="0"/>
                      </a:ext>
                    </a:extLst>
                  </a:blip>
                  <a:srcRect r="15990"/>
                  <a:stretch/>
                </pic:blipFill>
                <pic:spPr bwMode="auto">
                  <a:xfrm>
                    <a:off x="0" y="0"/>
                    <a:ext cx="3209925" cy="11811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B42FAF">
      <w:rPr>
        <w:noProof/>
        <w:lang w:val="et-EE" w:eastAsia="et-EE"/>
      </w:rPr>
      <w:drawing>
        <wp:anchor distT="0" distB="0" distL="114300" distR="114300" simplePos="0" relativeHeight="251658241" behindDoc="0" locked="0" layoutInCell="1" allowOverlap="1" wp14:anchorId="11962AE1" wp14:editId="4479A31B">
          <wp:simplePos x="0" y="0"/>
          <wp:positionH relativeFrom="column">
            <wp:posOffset>2162077</wp:posOffset>
          </wp:positionH>
          <wp:positionV relativeFrom="paragraph">
            <wp:posOffset>-429748</wp:posOffset>
          </wp:positionV>
          <wp:extent cx="5880735" cy="1251585"/>
          <wp:effectExtent l="0" t="0" r="0" b="5715"/>
          <wp:wrapNone/>
          <wp:docPr id="20" name="Picture 4" descr="top_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top_logo"/>
                  <pic:cNvPicPr>
                    <a:picLocks noChangeAspect="1" noChangeArrowheads="1"/>
                  </pic:cNvPicPr>
                </pic:nvPicPr>
                <pic:blipFill>
                  <a:blip r:embed="rId3"/>
                  <a:srcRect l="23895" r="26385" b="10397"/>
                  <a:stretch>
                    <a:fillRect/>
                  </a:stretch>
                </pic:blipFill>
                <pic:spPr bwMode="auto">
                  <a:xfrm>
                    <a:off x="0" y="0"/>
                    <a:ext cx="5880735" cy="1251585"/>
                  </a:xfrm>
                  <a:prstGeom prst="rect">
                    <a:avLst/>
                  </a:prstGeom>
                  <a:noFill/>
                  <a:ln w="9525">
                    <a:noFill/>
                    <a:miter lim="800000"/>
                    <a:headEnd/>
                    <a:tailEnd/>
                  </a:ln>
                </pic:spPr>
              </pic:pic>
            </a:graphicData>
          </a:graphic>
          <wp14:sizeRelV relativeFrom="margin">
            <wp14:pctHeight>0</wp14:pctHeight>
          </wp14:sizeRelV>
        </wp:anchor>
      </w:drawing>
    </w:r>
    <w:r w:rsidR="78C1A384" w:rsidRPr="00F44D15">
      <w:rPr>
        <w:rFonts w:ascii="Times New Roman" w:eastAsia="Times New Roman" w:hAnsi="Times New Roman"/>
        <w:snapToGrid w:val="0"/>
        <w:color w:val="000000"/>
        <w:w w:val="0"/>
        <w:sz w:val="0"/>
        <w:szCs w:val="0"/>
        <w:bdr w:val="none" w:sz="0" w:space="0" w:color="000000"/>
        <w:shd w:val="clear" w:color="000000" w:fill="000000"/>
      </w:rPr>
      <w:t xml:space="preserve"> </w:t>
    </w:r>
  </w:p>
  <w:p w14:paraId="52DE7859" w14:textId="21696EFA" w:rsidR="00BA56D5" w:rsidRDefault="00BA56D5">
    <w:pPr>
      <w:pStyle w:val="Header"/>
    </w:pPr>
  </w:p>
  <w:p w14:paraId="3BBBC254" w14:textId="4C88D143" w:rsidR="00BA56D5" w:rsidRDefault="00BA56D5">
    <w:pPr>
      <w:pStyle w:val="Header"/>
    </w:pPr>
  </w:p>
  <w:p w14:paraId="2D1ADBBF" w14:textId="06A533EC" w:rsidR="00BA56D5" w:rsidRDefault="0036550B">
    <w:pPr>
      <w:pStyle w:val="Header"/>
    </w:pPr>
    <w:r w:rsidRPr="00062392">
      <w:rPr>
        <w:noProof/>
      </w:rPr>
      <mc:AlternateContent>
        <mc:Choice Requires="wps">
          <w:drawing>
            <wp:anchor distT="0" distB="0" distL="114300" distR="114300" simplePos="0" relativeHeight="251658245" behindDoc="0" locked="0" layoutInCell="1" allowOverlap="1" wp14:anchorId="40566925" wp14:editId="202CC36A">
              <wp:simplePos x="0" y="0"/>
              <wp:positionH relativeFrom="page">
                <wp:align>left</wp:align>
              </wp:positionH>
              <wp:positionV relativeFrom="paragraph">
                <wp:posOffset>214337</wp:posOffset>
              </wp:positionV>
              <wp:extent cx="10800080" cy="0"/>
              <wp:effectExtent l="0" t="19050" r="39370" b="38100"/>
              <wp:wrapNone/>
              <wp:docPr id="24"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0800080" cy="0"/>
                      </a:xfrm>
                      <a:prstGeom prst="straightConnector1">
                        <a:avLst/>
                      </a:prstGeom>
                      <a:noFill/>
                      <a:ln w="50800">
                        <a:solidFill>
                          <a:srgbClr val="9CB92D"/>
                        </a:solidFill>
                        <a:round/>
                        <a:headEnd/>
                        <a:tailEnd/>
                      </a:ln>
                      <a:extLst>
                        <a:ext uri="{909E8E84-426E-40DD-AFC4-6F175D3DCCD1}">
                          <a14:hiddenFill xmlns:a14="http://schemas.microsoft.com/office/drawing/2010/main">
                            <a:noFill/>
                          </a14:hiddenFill>
                        </a:ext>
                      </a:extLst>
                    </wps:spPr>
                    <wps:bodyPr/>
                  </wps:wsp>
                </a:graphicData>
              </a:graphic>
            </wp:anchor>
          </w:drawing>
        </mc:Choice>
        <mc:Fallback>
          <w:pict>
            <v:shapetype w14:anchorId="70E723D8" id="_x0000_t32" coordsize="21600,21600" o:spt="32" o:oned="t" path="m,l21600,21600e" filled="f">
              <v:path arrowok="t" fillok="f" o:connecttype="none"/>
              <o:lock v:ext="edit" shapetype="t"/>
            </v:shapetype>
            <v:shape id="AutoShape 2" o:spid="_x0000_s1026" type="#_x0000_t32" style="position:absolute;margin-left:0;margin-top:16.9pt;width:850.4pt;height:0;z-index:251658245;visibility:visible;mso-wrap-style:square;mso-wrap-distance-left:9pt;mso-wrap-distance-top:0;mso-wrap-distance-right:9pt;mso-wrap-distance-bottom:0;mso-position-horizontal:left;mso-position-horizontal-relative:page;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" strokecolor="#9cb92d" strokeweight="4pt">
              <w10:wrap anchorx="page"/>
            </v:shape>
          </w:pict>
        </mc:Fallback>
      </mc:AlternateContent>
    </w:r>
    <w:r w:rsidR="00B42FAF" w:rsidRPr="00062392">
      <w:rPr>
        <w:noProof/>
      </w:rPr>
      <mc:AlternateContent>
        <mc:Choice Requires="wps">
          <w:drawing>
            <wp:anchor distT="0" distB="0" distL="114300" distR="114300" simplePos="0" relativeHeight="251658246" behindDoc="0" locked="0" layoutInCell="1" allowOverlap="1" wp14:anchorId="4F83FBF6" wp14:editId="6D6CC4E3">
              <wp:simplePos x="0" y="0"/>
              <wp:positionH relativeFrom="page">
                <wp:align>left</wp:align>
              </wp:positionH>
              <wp:positionV relativeFrom="paragraph">
                <wp:posOffset>261034</wp:posOffset>
              </wp:positionV>
              <wp:extent cx="10800080" cy="0"/>
              <wp:effectExtent l="0" t="19050" r="39370" b="38100"/>
              <wp:wrapNone/>
              <wp:docPr id="25" name="AutoShap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0800080" cy="0"/>
                      </a:xfrm>
                      <a:prstGeom prst="straightConnector1">
                        <a:avLst/>
                      </a:prstGeom>
                      <a:noFill/>
                      <a:ln w="50800">
                        <a:solidFill>
                          <a:srgbClr val="00907C"/>
                        </a:solidFill>
                        <a:round/>
                        <a:headEnd/>
                        <a:tailEnd/>
                      </a:ln>
                      <a:extLst>
                        <a:ext uri="{909E8E84-426E-40DD-AFC4-6F175D3DCCD1}">
                          <a14:hiddenFill xmlns:a14="http://schemas.microsoft.com/office/drawing/2010/main">
                            <a:noFill/>
                          </a14:hiddenFill>
                        </a:ext>
                      </a:extLst>
                    </wps:spPr>
                    <wps:bodyPr/>
                  </wps:wsp>
                </a:graphicData>
              </a:graphic>
            </wp:anchor>
          </w:drawing>
        </mc:Choice>
        <mc:Fallback>
          <w:pict>
            <v:shape w14:anchorId="3B4032E6" id="AutoShape 3" o:spid="_x0000_s1026" type="#_x0000_t32" style="position:absolute;margin-left:0;margin-top:20.55pt;width:850.4pt;height:0;z-index:251658246;visibility:visible;mso-wrap-style:square;mso-wrap-distance-left:9pt;mso-wrap-distance-top:0;mso-wrap-distance-right:9pt;mso-wrap-distance-bottom:0;mso-position-horizontal:left;mso-position-horizontal-relative:page;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" strokecolor="#00907c" strokeweight="4pt">
              <w10:wrap anchorx="page"/>
            </v:shape>
          </w:pict>
        </mc:Fallback>
      </mc:AlternateContent>
    </w:r>
  </w:p>
  <w:p w14:paraId="7A6CEFF2" w14:textId="696B1CB5" w:rsidR="00BA56D5" w:rsidRDefault="00BA56D5">
    <w:pPr>
      <w:pStyle w:val="Header"/>
    </w:pPr>
  </w:p>
  <w:p w14:paraId="7EE39C46" w14:textId="5AD61FF2" w:rsidR="00BA56D5" w:rsidRDefault="00D201E7">
    <w:pPr>
      <w:pStyle w:val="Header"/>
    </w:pPr>
    <w:r>
      <w:rPr>
        <w:noProof/>
        <w:lang w:val="et-EE" w:eastAsia="et-EE"/>
      </w:rPr>
      <mc:AlternateContent>
        <mc:Choice Requires="wps">
          <w:drawing>
            <wp:anchor distT="0" distB="0" distL="114300" distR="114300" simplePos="0" relativeHeight="251658242" behindDoc="0" locked="0" layoutInCell="1" allowOverlap="1" wp14:anchorId="58141CEE" wp14:editId="6BBDBA15">
              <wp:simplePos x="0" y="0"/>
              <wp:positionH relativeFrom="margin">
                <wp:posOffset>512064</wp:posOffset>
              </wp:positionH>
              <wp:positionV relativeFrom="paragraph">
                <wp:posOffset>32130</wp:posOffset>
              </wp:positionV>
              <wp:extent cx="7419975" cy="885139"/>
              <wp:effectExtent l="0" t="0" r="0" b="0"/>
              <wp:wrapNone/>
              <wp:docPr id="9"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419975" cy="88513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B37ADEA" w14:textId="7D38BCBB" w:rsidR="000A797D" w:rsidRDefault="00E950B0" w:rsidP="002568AC">
                          <w:pPr>
                            <w:pStyle w:val="BasicParagraph"/>
                            <w:jc w:val="center"/>
                            <w:rPr>
                              <w:rFonts w:ascii="MS Reference Sans Serif" w:eastAsiaTheme="minorHAnsi" w:hAnsi="MS Reference Sans Serif" w:cs="Arial-BoldMT"/>
                              <w:b/>
                              <w:bCs/>
                              <w:color w:val="00907C"/>
                              <w:sz w:val="40"/>
                              <w:szCs w:val="40"/>
                            </w:rPr>
                          </w:pPr>
                          <w:r w:rsidRPr="00E950B0">
                            <w:rPr>
                              <w:rFonts w:ascii="MS Reference Sans Serif" w:eastAsiaTheme="minorHAnsi" w:hAnsi="MS Reference Sans Serif" w:cs="Arial-BoldMT"/>
                              <w:b/>
                              <w:bCs/>
                              <w:color w:val="00907C"/>
                              <w:sz w:val="40"/>
                              <w:szCs w:val="40"/>
                            </w:rPr>
                            <w:t xml:space="preserve">FSC Controlled Wood </w:t>
                          </w:r>
                          <w:r w:rsidR="00470E34">
                            <w:rPr>
                              <w:rFonts w:ascii="MS Reference Sans Serif" w:eastAsiaTheme="minorHAnsi" w:hAnsi="MS Reference Sans Serif" w:cs="Arial-BoldMT"/>
                              <w:b/>
                              <w:bCs/>
                              <w:color w:val="00907C"/>
                              <w:sz w:val="40"/>
                              <w:szCs w:val="40"/>
                            </w:rPr>
                            <w:t>Webinar agenda</w:t>
                          </w:r>
                        </w:p>
                        <w:p w14:paraId="3EBA0268" w14:textId="77A14277" w:rsidR="002568AC" w:rsidRDefault="008C24DB" w:rsidP="002568AC">
                          <w:pPr>
                            <w:tabs>
                              <w:tab w:val="left" w:pos="2630"/>
                            </w:tabs>
                            <w:jc w:val="center"/>
                          </w:pPr>
                          <w:r>
                            <w:rPr>
                              <w:rFonts w:ascii="MS Reference Sans Serif" w:hAnsi="MS Reference Sans Serif" w:cs="Arial-BoldMT"/>
                              <w:b/>
                              <w:bCs/>
                              <w:color w:val="91B11B"/>
                              <w:sz w:val="40"/>
                              <w:szCs w:val="40"/>
                            </w:rPr>
                            <w:t>April</w:t>
                          </w:r>
                          <w:r w:rsidR="00B15FB5">
                            <w:rPr>
                              <w:rFonts w:ascii="MS Reference Sans Serif" w:hAnsi="MS Reference Sans Serif" w:cs="Arial-BoldMT"/>
                              <w:b/>
                              <w:bCs/>
                              <w:color w:val="91B11B"/>
                              <w:sz w:val="40"/>
                              <w:szCs w:val="40"/>
                            </w:rPr>
                            <w:t xml:space="preserve"> </w:t>
                          </w:r>
                          <w:r>
                            <w:rPr>
                              <w:rFonts w:ascii="MS Reference Sans Serif" w:hAnsi="MS Reference Sans Serif" w:cs="Arial-BoldMT"/>
                              <w:b/>
                              <w:bCs/>
                              <w:color w:val="91B11B"/>
                              <w:sz w:val="40"/>
                              <w:szCs w:val="40"/>
                            </w:rPr>
                            <w:t>21</w:t>
                          </w:r>
                          <w:r w:rsidR="00B15FB5">
                            <w:rPr>
                              <w:rFonts w:ascii="MS Reference Sans Serif" w:hAnsi="MS Reference Sans Serif" w:cs="Arial-BoldMT"/>
                              <w:b/>
                              <w:bCs/>
                              <w:color w:val="91B11B"/>
                              <w:sz w:val="40"/>
                              <w:szCs w:val="40"/>
                            </w:rPr>
                            <w:t>,</w:t>
                          </w:r>
                          <w:r w:rsidR="002568AC">
                            <w:rPr>
                              <w:rFonts w:ascii="MS Reference Sans Serif" w:hAnsi="MS Reference Sans Serif" w:cs="Arial-BoldMT"/>
                              <w:b/>
                              <w:bCs/>
                              <w:color w:val="91B11B"/>
                              <w:sz w:val="40"/>
                              <w:szCs w:val="40"/>
                            </w:rPr>
                            <w:t xml:space="preserve"> 2023 (C</w:t>
                          </w:r>
                          <w:r w:rsidR="0009387D">
                            <w:rPr>
                              <w:rFonts w:ascii="MS Reference Sans Serif" w:hAnsi="MS Reference Sans Serif" w:cs="Arial-BoldMT"/>
                              <w:b/>
                              <w:bCs/>
                              <w:color w:val="91B11B"/>
                              <w:sz w:val="40"/>
                              <w:szCs w:val="40"/>
                            </w:rPr>
                            <w:t xml:space="preserve">entral </w:t>
                          </w:r>
                          <w:r w:rsidR="002568AC">
                            <w:rPr>
                              <w:rFonts w:ascii="MS Reference Sans Serif" w:hAnsi="MS Reference Sans Serif" w:cs="Arial-BoldMT"/>
                              <w:b/>
                              <w:bCs/>
                              <w:color w:val="91B11B"/>
                              <w:sz w:val="40"/>
                              <w:szCs w:val="40"/>
                            </w:rPr>
                            <w:t>S</w:t>
                          </w:r>
                          <w:r w:rsidR="0009387D">
                            <w:rPr>
                              <w:rFonts w:ascii="MS Reference Sans Serif" w:hAnsi="MS Reference Sans Serif" w:cs="Arial-BoldMT"/>
                              <w:b/>
                              <w:bCs/>
                              <w:color w:val="91B11B"/>
                              <w:sz w:val="40"/>
                              <w:szCs w:val="40"/>
                            </w:rPr>
                            <w:t xml:space="preserve">tandard </w:t>
                          </w:r>
                          <w:r w:rsidR="002568AC">
                            <w:rPr>
                              <w:rFonts w:ascii="MS Reference Sans Serif" w:hAnsi="MS Reference Sans Serif" w:cs="Arial-BoldMT"/>
                              <w:b/>
                              <w:bCs/>
                              <w:color w:val="91B11B"/>
                              <w:sz w:val="40"/>
                              <w:szCs w:val="40"/>
                            </w:rPr>
                            <w:t>T</w:t>
                          </w:r>
                          <w:r w:rsidR="0009387D">
                            <w:rPr>
                              <w:rFonts w:ascii="MS Reference Sans Serif" w:hAnsi="MS Reference Sans Serif" w:cs="Arial-BoldMT"/>
                              <w:b/>
                              <w:bCs/>
                              <w:color w:val="91B11B"/>
                              <w:sz w:val="40"/>
                              <w:szCs w:val="40"/>
                            </w:rPr>
                            <w:t>ime</w:t>
                          </w:r>
                          <w:r w:rsidR="002568AC">
                            <w:rPr>
                              <w:rFonts w:ascii="MS Reference Sans Serif" w:hAnsi="MS Reference Sans Serif" w:cs="Arial-BoldMT"/>
                              <w:b/>
                              <w:bCs/>
                              <w:color w:val="91B11B"/>
                              <w:sz w:val="40"/>
                              <w:szCs w:val="40"/>
                            </w:rPr>
                            <w:t>/</w:t>
                          </w:r>
                          <w:r w:rsidR="00470E34">
                            <w:rPr>
                              <w:rFonts w:ascii="MS Reference Sans Serif" w:hAnsi="MS Reference Sans Serif" w:cs="Arial-BoldMT"/>
                              <w:b/>
                              <w:bCs/>
                              <w:color w:val="91B11B"/>
                              <w:sz w:val="40"/>
                              <w:szCs w:val="40"/>
                            </w:rPr>
                            <w:t>UTC</w:t>
                          </w:r>
                          <w:r w:rsidR="008E7ADB">
                            <w:rPr>
                              <w:rFonts w:ascii="MS Reference Sans Serif" w:hAnsi="MS Reference Sans Serif" w:cs="Arial-BoldMT"/>
                              <w:b/>
                              <w:bCs/>
                              <w:color w:val="91B11B"/>
                              <w:sz w:val="40"/>
                              <w:szCs w:val="40"/>
                            </w:rPr>
                            <w:t>-</w:t>
                          </w:r>
                          <w:r>
                            <w:rPr>
                              <w:rFonts w:ascii="MS Reference Sans Serif" w:hAnsi="MS Reference Sans Serif" w:cs="Arial-BoldMT"/>
                              <w:b/>
                              <w:bCs/>
                              <w:color w:val="91B11B"/>
                              <w:sz w:val="40"/>
                              <w:szCs w:val="40"/>
                            </w:rPr>
                            <w:t>5</w:t>
                          </w:r>
                          <w:r w:rsidR="002568AC">
                            <w:rPr>
                              <w:rFonts w:ascii="MS Reference Sans Serif" w:hAnsi="MS Reference Sans Serif" w:cs="Arial-BoldMT"/>
                              <w:b/>
                              <w:bCs/>
                              <w:color w:val="91B11B"/>
                              <w:sz w:val="40"/>
                              <w:szCs w:val="40"/>
                            </w:rPr>
                            <w:t>)</w:t>
                          </w:r>
                        </w:p>
                        <w:p w14:paraId="5C26D5CF" w14:textId="1677985F" w:rsidR="00BA56D5" w:rsidRPr="00220D3D" w:rsidRDefault="00BA56D5" w:rsidP="0066402F">
                          <w:pPr>
                            <w:pStyle w:val="BasicParagraph"/>
                            <w:jc w:val="center"/>
                            <w:rPr>
                              <w:rFonts w:ascii="MS Reference Sans Serif" w:hAnsi="MS Reference Sans Serif"/>
                              <w:color w:val="91B11B"/>
                              <w:sz w:val="32"/>
                              <w:szCs w:val="36"/>
                              <w:lang w:val="ru-RU"/>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8141CEE" id="_x0000_t202" coordsize="21600,21600" o:spt="202" path="m,l,21600r21600,l21600,xe">
              <v:stroke joinstyle="miter"/>
              <v:path gradientshapeok="t" o:connecttype="rect"/>
            </v:shapetype>
            <v:shape id="Text Box 13" o:spid="_x0000_s1027" type="#_x0000_t202" style="position:absolute;margin-left:40.3pt;margin-top:2.55pt;width:584.25pt;height:69.7pt;z-index:25165824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" filled="f" stroked="f">
              <v:textbox>
                <w:txbxContent>
                  <w:p w14:paraId="7B37ADEA" w14:textId="7D38BCBB" w:rsidR="000A797D" w:rsidRDefault="00E950B0" w:rsidP="002568AC">
                    <w:pPr>
                      <w:pStyle w:val="BasicParagraph"/>
                      <w:jc w:val="center"/>
                      <w:rPr>
                        <w:rFonts w:ascii="MS Reference Sans Serif" w:eastAsiaTheme="minorHAnsi" w:hAnsi="MS Reference Sans Serif" w:cs="Arial-BoldMT"/>
                        <w:b/>
                        <w:bCs/>
                        <w:color w:val="00907C"/>
                        <w:sz w:val="40"/>
                        <w:szCs w:val="40"/>
                      </w:rPr>
                    </w:pPr>
                    <w:r w:rsidRPr="00E950B0">
                      <w:rPr>
                        <w:rFonts w:ascii="MS Reference Sans Serif" w:eastAsiaTheme="minorHAnsi" w:hAnsi="MS Reference Sans Serif" w:cs="Arial-BoldMT"/>
                        <w:b/>
                        <w:bCs/>
                        <w:color w:val="00907C"/>
                        <w:sz w:val="40"/>
                        <w:szCs w:val="40"/>
                      </w:rPr>
                      <w:t xml:space="preserve">FSC Controlled Wood </w:t>
                    </w:r>
                    <w:r w:rsidR="00470E34">
                      <w:rPr>
                        <w:rFonts w:ascii="MS Reference Sans Serif" w:eastAsiaTheme="minorHAnsi" w:hAnsi="MS Reference Sans Serif" w:cs="Arial-BoldMT"/>
                        <w:b/>
                        <w:bCs/>
                        <w:color w:val="00907C"/>
                        <w:sz w:val="40"/>
                        <w:szCs w:val="40"/>
                      </w:rPr>
                      <w:t>Webinar agenda</w:t>
                    </w:r>
                  </w:p>
                  <w:p w14:paraId="3EBA0268" w14:textId="77A14277" w:rsidR="002568AC" w:rsidRDefault="008C24DB" w:rsidP="002568AC">
                    <w:pPr>
                      <w:tabs>
                        <w:tab w:val="left" w:pos="2630"/>
                      </w:tabs>
                      <w:jc w:val="center"/>
                    </w:pPr>
                    <w:r>
                      <w:rPr>
                        <w:rFonts w:ascii="MS Reference Sans Serif" w:hAnsi="MS Reference Sans Serif" w:cs="Arial-BoldMT"/>
                        <w:b/>
                        <w:bCs/>
                        <w:color w:val="91B11B"/>
                        <w:sz w:val="40"/>
                        <w:szCs w:val="40"/>
                      </w:rPr>
                      <w:t>April</w:t>
                    </w:r>
                    <w:r w:rsidR="00B15FB5">
                      <w:rPr>
                        <w:rFonts w:ascii="MS Reference Sans Serif" w:hAnsi="MS Reference Sans Serif" w:cs="Arial-BoldMT"/>
                        <w:b/>
                        <w:bCs/>
                        <w:color w:val="91B11B"/>
                        <w:sz w:val="40"/>
                        <w:szCs w:val="40"/>
                      </w:rPr>
                      <w:t xml:space="preserve"> </w:t>
                    </w:r>
                    <w:r>
                      <w:rPr>
                        <w:rFonts w:ascii="MS Reference Sans Serif" w:hAnsi="MS Reference Sans Serif" w:cs="Arial-BoldMT"/>
                        <w:b/>
                        <w:bCs/>
                        <w:color w:val="91B11B"/>
                        <w:sz w:val="40"/>
                        <w:szCs w:val="40"/>
                      </w:rPr>
                      <w:t>21</w:t>
                    </w:r>
                    <w:r w:rsidR="00B15FB5">
                      <w:rPr>
                        <w:rFonts w:ascii="MS Reference Sans Serif" w:hAnsi="MS Reference Sans Serif" w:cs="Arial-BoldMT"/>
                        <w:b/>
                        <w:bCs/>
                        <w:color w:val="91B11B"/>
                        <w:sz w:val="40"/>
                        <w:szCs w:val="40"/>
                      </w:rPr>
                      <w:t>,</w:t>
                    </w:r>
                    <w:r w:rsidR="002568AC">
                      <w:rPr>
                        <w:rFonts w:ascii="MS Reference Sans Serif" w:hAnsi="MS Reference Sans Serif" w:cs="Arial-BoldMT"/>
                        <w:b/>
                        <w:bCs/>
                        <w:color w:val="91B11B"/>
                        <w:sz w:val="40"/>
                        <w:szCs w:val="40"/>
                      </w:rPr>
                      <w:t xml:space="preserve"> 2023 (C</w:t>
                    </w:r>
                    <w:r w:rsidR="0009387D">
                      <w:rPr>
                        <w:rFonts w:ascii="MS Reference Sans Serif" w:hAnsi="MS Reference Sans Serif" w:cs="Arial-BoldMT"/>
                        <w:b/>
                        <w:bCs/>
                        <w:color w:val="91B11B"/>
                        <w:sz w:val="40"/>
                        <w:szCs w:val="40"/>
                      </w:rPr>
                      <w:t xml:space="preserve">entral </w:t>
                    </w:r>
                    <w:r w:rsidR="002568AC">
                      <w:rPr>
                        <w:rFonts w:ascii="MS Reference Sans Serif" w:hAnsi="MS Reference Sans Serif" w:cs="Arial-BoldMT"/>
                        <w:b/>
                        <w:bCs/>
                        <w:color w:val="91B11B"/>
                        <w:sz w:val="40"/>
                        <w:szCs w:val="40"/>
                      </w:rPr>
                      <w:t>S</w:t>
                    </w:r>
                    <w:r w:rsidR="0009387D">
                      <w:rPr>
                        <w:rFonts w:ascii="MS Reference Sans Serif" w:hAnsi="MS Reference Sans Serif" w:cs="Arial-BoldMT"/>
                        <w:b/>
                        <w:bCs/>
                        <w:color w:val="91B11B"/>
                        <w:sz w:val="40"/>
                        <w:szCs w:val="40"/>
                      </w:rPr>
                      <w:t xml:space="preserve">tandard </w:t>
                    </w:r>
                    <w:r w:rsidR="002568AC">
                      <w:rPr>
                        <w:rFonts w:ascii="MS Reference Sans Serif" w:hAnsi="MS Reference Sans Serif" w:cs="Arial-BoldMT"/>
                        <w:b/>
                        <w:bCs/>
                        <w:color w:val="91B11B"/>
                        <w:sz w:val="40"/>
                        <w:szCs w:val="40"/>
                      </w:rPr>
                      <w:t>T</w:t>
                    </w:r>
                    <w:r w:rsidR="0009387D">
                      <w:rPr>
                        <w:rFonts w:ascii="MS Reference Sans Serif" w:hAnsi="MS Reference Sans Serif" w:cs="Arial-BoldMT"/>
                        <w:b/>
                        <w:bCs/>
                        <w:color w:val="91B11B"/>
                        <w:sz w:val="40"/>
                        <w:szCs w:val="40"/>
                      </w:rPr>
                      <w:t>ime</w:t>
                    </w:r>
                    <w:r w:rsidR="002568AC">
                      <w:rPr>
                        <w:rFonts w:ascii="MS Reference Sans Serif" w:hAnsi="MS Reference Sans Serif" w:cs="Arial-BoldMT"/>
                        <w:b/>
                        <w:bCs/>
                        <w:color w:val="91B11B"/>
                        <w:sz w:val="40"/>
                        <w:szCs w:val="40"/>
                      </w:rPr>
                      <w:t>/</w:t>
                    </w:r>
                    <w:r w:rsidR="00470E34">
                      <w:rPr>
                        <w:rFonts w:ascii="MS Reference Sans Serif" w:hAnsi="MS Reference Sans Serif" w:cs="Arial-BoldMT"/>
                        <w:b/>
                        <w:bCs/>
                        <w:color w:val="91B11B"/>
                        <w:sz w:val="40"/>
                        <w:szCs w:val="40"/>
                      </w:rPr>
                      <w:t>UTC</w:t>
                    </w:r>
                    <w:r w:rsidR="008E7ADB">
                      <w:rPr>
                        <w:rFonts w:ascii="MS Reference Sans Serif" w:hAnsi="MS Reference Sans Serif" w:cs="Arial-BoldMT"/>
                        <w:b/>
                        <w:bCs/>
                        <w:color w:val="91B11B"/>
                        <w:sz w:val="40"/>
                        <w:szCs w:val="40"/>
                      </w:rPr>
                      <w:t>-</w:t>
                    </w:r>
                    <w:r>
                      <w:rPr>
                        <w:rFonts w:ascii="MS Reference Sans Serif" w:hAnsi="MS Reference Sans Serif" w:cs="Arial-BoldMT"/>
                        <w:b/>
                        <w:bCs/>
                        <w:color w:val="91B11B"/>
                        <w:sz w:val="40"/>
                        <w:szCs w:val="40"/>
                      </w:rPr>
                      <w:t>5</w:t>
                    </w:r>
                    <w:r w:rsidR="002568AC">
                      <w:rPr>
                        <w:rFonts w:ascii="MS Reference Sans Serif" w:hAnsi="MS Reference Sans Serif" w:cs="Arial-BoldMT"/>
                        <w:b/>
                        <w:bCs/>
                        <w:color w:val="91B11B"/>
                        <w:sz w:val="40"/>
                        <w:szCs w:val="40"/>
                      </w:rPr>
                      <w:t>)</w:t>
                    </w:r>
                  </w:p>
                  <w:p w14:paraId="5C26D5CF" w14:textId="1677985F" w:rsidR="00BA56D5" w:rsidRPr="00220D3D" w:rsidRDefault="00BA56D5" w:rsidP="0066402F">
                    <w:pPr>
                      <w:pStyle w:val="BasicParagraph"/>
                      <w:jc w:val="center"/>
                      <w:rPr>
                        <w:rFonts w:ascii="MS Reference Sans Serif" w:hAnsi="MS Reference Sans Serif"/>
                        <w:color w:val="91B11B"/>
                        <w:sz w:val="32"/>
                        <w:szCs w:val="36"/>
                        <w:lang w:val="ru-RU"/>
                      </w:rPr>
                    </w:pPr>
                  </w:p>
                </w:txbxContent>
              </v:textbox>
              <w10:wrap anchorx="margin"/>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9501D3"/>
    <w:multiLevelType w:val="hybridMultilevel"/>
    <w:tmpl w:val="E4B20CE4"/>
    <w:lvl w:ilvl="0" w:tplc="6840B860">
      <w:start w:val="1"/>
      <w:numFmt w:val="bullet"/>
      <w:lvlText w:val=""/>
      <w:lvlJc w:val="left"/>
      <w:pPr>
        <w:ind w:left="360" w:hanging="360"/>
      </w:pPr>
      <w:rPr>
        <w:rFonts w:ascii="Symbol" w:hAnsi="Symbol" w:hint="default"/>
        <w:color w:val="91B11B"/>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2B5F0E7C"/>
    <w:multiLevelType w:val="hybridMultilevel"/>
    <w:tmpl w:val="79A8AD6C"/>
    <w:lvl w:ilvl="0" w:tplc="184A2FC2">
      <w:start w:val="1"/>
      <w:numFmt w:val="lowerRoman"/>
      <w:lvlText w:val="%1."/>
      <w:lvlJc w:val="right"/>
      <w:pPr>
        <w:ind w:left="720" w:hanging="360"/>
      </w:pPr>
      <w:rPr>
        <w:rFonts w:hint="default"/>
        <w:color w:val="91B11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E334FF6"/>
    <w:multiLevelType w:val="hybridMultilevel"/>
    <w:tmpl w:val="4A8087E2"/>
    <w:lvl w:ilvl="0" w:tplc="FE92E30E">
      <w:numFmt w:val="bullet"/>
      <w:lvlText w:val=""/>
      <w:lvlJc w:val="left"/>
      <w:pPr>
        <w:ind w:left="1080" w:hanging="360"/>
      </w:pPr>
      <w:rPr>
        <w:rFonts w:ascii="Symbol" w:eastAsia="Calibri"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64333707"/>
    <w:multiLevelType w:val="hybridMultilevel"/>
    <w:tmpl w:val="F65E2938"/>
    <w:lvl w:ilvl="0" w:tplc="EB8C11C4">
      <w:start w:val="1"/>
      <w:numFmt w:val="bullet"/>
      <w:lvlText w:val=""/>
      <w:lvlJc w:val="left"/>
      <w:pPr>
        <w:ind w:left="360" w:hanging="360"/>
      </w:pPr>
      <w:rPr>
        <w:rFonts w:ascii="Wingdings" w:hAnsi="Wingdings" w:hint="default"/>
        <w:color w:val="91B11B"/>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6F7A642C"/>
    <w:multiLevelType w:val="hybridMultilevel"/>
    <w:tmpl w:val="7BF00670"/>
    <w:lvl w:ilvl="0" w:tplc="90B6FC38">
      <w:numFmt w:val="bullet"/>
      <w:lvlText w:val=""/>
      <w:lvlJc w:val="left"/>
      <w:pPr>
        <w:ind w:left="720" w:hanging="360"/>
      </w:pPr>
      <w:rPr>
        <w:rFonts w:ascii="Symbol" w:eastAsia="Calibr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83038608">
    <w:abstractNumId w:val="0"/>
  </w:num>
  <w:num w:numId="2" w16cid:durableId="598955171">
    <w:abstractNumId w:val="3"/>
  </w:num>
  <w:num w:numId="3" w16cid:durableId="898202480">
    <w:abstractNumId w:val="1"/>
  </w:num>
  <w:num w:numId="4" w16cid:durableId="1748456138">
    <w:abstractNumId w:val="4"/>
  </w:num>
  <w:num w:numId="5" w16cid:durableId="147903447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hyphenationZone w:val="425"/>
  <w:drawingGridHorizontalSpacing w:val="110"/>
  <w:displayHorizontalDrawingGridEvery w:val="2"/>
  <w:characterSpacingControl w:val="doNotCompress"/>
  <w:hdrShapeDefaults>
    <o:shapedefaults v:ext="edit" spidmax="2050">
      <o:colormru v:ext="edit" colors="#91b11b"/>
    </o:shapedefaults>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1NzA2NrKwNDAzMzRQ0lEKTi0uzszPAykwNKgFADLeXIwtAAAA"/>
  </w:docVars>
  <w:rsids>
    <w:rsidRoot w:val="00C228CC"/>
    <w:rsid w:val="00000C07"/>
    <w:rsid w:val="00001EF5"/>
    <w:rsid w:val="0000423D"/>
    <w:rsid w:val="00004605"/>
    <w:rsid w:val="000054AB"/>
    <w:rsid w:val="00007A7C"/>
    <w:rsid w:val="00010E84"/>
    <w:rsid w:val="0001233D"/>
    <w:rsid w:val="00013983"/>
    <w:rsid w:val="00014AC8"/>
    <w:rsid w:val="00014CC2"/>
    <w:rsid w:val="000162EA"/>
    <w:rsid w:val="0001694D"/>
    <w:rsid w:val="000172B3"/>
    <w:rsid w:val="000172F7"/>
    <w:rsid w:val="000200C1"/>
    <w:rsid w:val="000243D8"/>
    <w:rsid w:val="0002491D"/>
    <w:rsid w:val="000251E0"/>
    <w:rsid w:val="00027EB5"/>
    <w:rsid w:val="000318E8"/>
    <w:rsid w:val="0003417C"/>
    <w:rsid w:val="00035547"/>
    <w:rsid w:val="00036608"/>
    <w:rsid w:val="00037A3D"/>
    <w:rsid w:val="00037D67"/>
    <w:rsid w:val="000443A2"/>
    <w:rsid w:val="000449E4"/>
    <w:rsid w:val="000454B3"/>
    <w:rsid w:val="000477EE"/>
    <w:rsid w:val="00052E75"/>
    <w:rsid w:val="0005456D"/>
    <w:rsid w:val="000560C9"/>
    <w:rsid w:val="00057ECE"/>
    <w:rsid w:val="00060B81"/>
    <w:rsid w:val="00060E89"/>
    <w:rsid w:val="00062392"/>
    <w:rsid w:val="000664BD"/>
    <w:rsid w:val="00070B3B"/>
    <w:rsid w:val="000710B9"/>
    <w:rsid w:val="00071C33"/>
    <w:rsid w:val="00071E48"/>
    <w:rsid w:val="0007597D"/>
    <w:rsid w:val="0007631F"/>
    <w:rsid w:val="000777DD"/>
    <w:rsid w:val="000834A2"/>
    <w:rsid w:val="000837F9"/>
    <w:rsid w:val="00087E59"/>
    <w:rsid w:val="00092366"/>
    <w:rsid w:val="000926E0"/>
    <w:rsid w:val="00092E24"/>
    <w:rsid w:val="0009374B"/>
    <w:rsid w:val="0009387D"/>
    <w:rsid w:val="00094663"/>
    <w:rsid w:val="00095E8E"/>
    <w:rsid w:val="000962B6"/>
    <w:rsid w:val="00097AE8"/>
    <w:rsid w:val="000A07EE"/>
    <w:rsid w:val="000A2429"/>
    <w:rsid w:val="000A2C9C"/>
    <w:rsid w:val="000A463F"/>
    <w:rsid w:val="000A554A"/>
    <w:rsid w:val="000A797D"/>
    <w:rsid w:val="000B02DB"/>
    <w:rsid w:val="000B357A"/>
    <w:rsid w:val="000B3FAB"/>
    <w:rsid w:val="000B550C"/>
    <w:rsid w:val="000C1060"/>
    <w:rsid w:val="000C169B"/>
    <w:rsid w:val="000C18DB"/>
    <w:rsid w:val="000C3847"/>
    <w:rsid w:val="000C4A97"/>
    <w:rsid w:val="000C71E2"/>
    <w:rsid w:val="000C7C2C"/>
    <w:rsid w:val="000D0307"/>
    <w:rsid w:val="000D03DD"/>
    <w:rsid w:val="000D0497"/>
    <w:rsid w:val="000D21DA"/>
    <w:rsid w:val="000D3AE3"/>
    <w:rsid w:val="000D3E76"/>
    <w:rsid w:val="000D7C88"/>
    <w:rsid w:val="000E0C83"/>
    <w:rsid w:val="000E10A4"/>
    <w:rsid w:val="000E1B0F"/>
    <w:rsid w:val="000E213C"/>
    <w:rsid w:val="000E2D93"/>
    <w:rsid w:val="000E353E"/>
    <w:rsid w:val="000E58B9"/>
    <w:rsid w:val="000E5E4D"/>
    <w:rsid w:val="000E7F28"/>
    <w:rsid w:val="000F05A0"/>
    <w:rsid w:val="000F136F"/>
    <w:rsid w:val="000F18A1"/>
    <w:rsid w:val="000F18E4"/>
    <w:rsid w:val="000F19D0"/>
    <w:rsid w:val="000F2374"/>
    <w:rsid w:val="000F5215"/>
    <w:rsid w:val="000F52D4"/>
    <w:rsid w:val="000F767B"/>
    <w:rsid w:val="000F7C12"/>
    <w:rsid w:val="00100BD0"/>
    <w:rsid w:val="0010243A"/>
    <w:rsid w:val="00103376"/>
    <w:rsid w:val="00106050"/>
    <w:rsid w:val="001107D5"/>
    <w:rsid w:val="001120B8"/>
    <w:rsid w:val="001132AC"/>
    <w:rsid w:val="001146AE"/>
    <w:rsid w:val="001204DB"/>
    <w:rsid w:val="00120EBD"/>
    <w:rsid w:val="00122DC7"/>
    <w:rsid w:val="001236C2"/>
    <w:rsid w:val="00123793"/>
    <w:rsid w:val="001251AA"/>
    <w:rsid w:val="00126A7C"/>
    <w:rsid w:val="00126BF0"/>
    <w:rsid w:val="00131A97"/>
    <w:rsid w:val="00132072"/>
    <w:rsid w:val="00133905"/>
    <w:rsid w:val="0013527F"/>
    <w:rsid w:val="00135743"/>
    <w:rsid w:val="00136E8C"/>
    <w:rsid w:val="00140264"/>
    <w:rsid w:val="00141C19"/>
    <w:rsid w:val="00141D87"/>
    <w:rsid w:val="001421BF"/>
    <w:rsid w:val="001469BE"/>
    <w:rsid w:val="001471C0"/>
    <w:rsid w:val="001477E0"/>
    <w:rsid w:val="00147B34"/>
    <w:rsid w:val="00151CB1"/>
    <w:rsid w:val="001558D7"/>
    <w:rsid w:val="001570DE"/>
    <w:rsid w:val="001641B4"/>
    <w:rsid w:val="00171BB5"/>
    <w:rsid w:val="00171BE9"/>
    <w:rsid w:val="00174099"/>
    <w:rsid w:val="00174435"/>
    <w:rsid w:val="00174A9C"/>
    <w:rsid w:val="00174AFE"/>
    <w:rsid w:val="001753EE"/>
    <w:rsid w:val="00175A12"/>
    <w:rsid w:val="00176AC8"/>
    <w:rsid w:val="001824E1"/>
    <w:rsid w:val="00185187"/>
    <w:rsid w:val="001853B3"/>
    <w:rsid w:val="00186E3B"/>
    <w:rsid w:val="00187C97"/>
    <w:rsid w:val="0019245B"/>
    <w:rsid w:val="00193C83"/>
    <w:rsid w:val="00194466"/>
    <w:rsid w:val="0019506D"/>
    <w:rsid w:val="001A4BB2"/>
    <w:rsid w:val="001A55CF"/>
    <w:rsid w:val="001B10A6"/>
    <w:rsid w:val="001B1934"/>
    <w:rsid w:val="001B20BE"/>
    <w:rsid w:val="001B2EDD"/>
    <w:rsid w:val="001B33B2"/>
    <w:rsid w:val="001B522A"/>
    <w:rsid w:val="001B5586"/>
    <w:rsid w:val="001C032D"/>
    <w:rsid w:val="001C042D"/>
    <w:rsid w:val="001C0961"/>
    <w:rsid w:val="001C323B"/>
    <w:rsid w:val="001C3882"/>
    <w:rsid w:val="001C5138"/>
    <w:rsid w:val="001C53B4"/>
    <w:rsid w:val="001C6112"/>
    <w:rsid w:val="001C63FD"/>
    <w:rsid w:val="001C6F59"/>
    <w:rsid w:val="001D18DF"/>
    <w:rsid w:val="001D23ED"/>
    <w:rsid w:val="001D29AC"/>
    <w:rsid w:val="001D54AA"/>
    <w:rsid w:val="001E0847"/>
    <w:rsid w:val="001E1B1D"/>
    <w:rsid w:val="001E3060"/>
    <w:rsid w:val="001E3D93"/>
    <w:rsid w:val="001E3FE5"/>
    <w:rsid w:val="001E6648"/>
    <w:rsid w:val="001F0EA4"/>
    <w:rsid w:val="001F552D"/>
    <w:rsid w:val="001F59AF"/>
    <w:rsid w:val="002007B2"/>
    <w:rsid w:val="00200848"/>
    <w:rsid w:val="00200965"/>
    <w:rsid w:val="00202035"/>
    <w:rsid w:val="00202DE2"/>
    <w:rsid w:val="00203E54"/>
    <w:rsid w:val="00204F4D"/>
    <w:rsid w:val="00210449"/>
    <w:rsid w:val="00210484"/>
    <w:rsid w:val="00210C1C"/>
    <w:rsid w:val="00211A1B"/>
    <w:rsid w:val="00213F4B"/>
    <w:rsid w:val="00214355"/>
    <w:rsid w:val="00215F4B"/>
    <w:rsid w:val="00216049"/>
    <w:rsid w:val="0021610C"/>
    <w:rsid w:val="00217D28"/>
    <w:rsid w:val="0022004C"/>
    <w:rsid w:val="00220185"/>
    <w:rsid w:val="00220D3D"/>
    <w:rsid w:val="00221FD8"/>
    <w:rsid w:val="00223274"/>
    <w:rsid w:val="00223E3B"/>
    <w:rsid w:val="00224941"/>
    <w:rsid w:val="00224D8F"/>
    <w:rsid w:val="00225B0D"/>
    <w:rsid w:val="00225CC6"/>
    <w:rsid w:val="00231809"/>
    <w:rsid w:val="0023262F"/>
    <w:rsid w:val="00232886"/>
    <w:rsid w:val="00233CA2"/>
    <w:rsid w:val="002340C9"/>
    <w:rsid w:val="00234591"/>
    <w:rsid w:val="002349B8"/>
    <w:rsid w:val="00235366"/>
    <w:rsid w:val="002356E1"/>
    <w:rsid w:val="00237932"/>
    <w:rsid w:val="00237AC6"/>
    <w:rsid w:val="00242629"/>
    <w:rsid w:val="002435FD"/>
    <w:rsid w:val="00245701"/>
    <w:rsid w:val="0024579F"/>
    <w:rsid w:val="002458E3"/>
    <w:rsid w:val="002460B6"/>
    <w:rsid w:val="00246763"/>
    <w:rsid w:val="002506CD"/>
    <w:rsid w:val="00250C53"/>
    <w:rsid w:val="0025372E"/>
    <w:rsid w:val="00254378"/>
    <w:rsid w:val="00254B45"/>
    <w:rsid w:val="00255D8A"/>
    <w:rsid w:val="00256258"/>
    <w:rsid w:val="002564B2"/>
    <w:rsid w:val="002568AC"/>
    <w:rsid w:val="0025762D"/>
    <w:rsid w:val="00257F46"/>
    <w:rsid w:val="002612D9"/>
    <w:rsid w:val="00264717"/>
    <w:rsid w:val="00264C01"/>
    <w:rsid w:val="002659D5"/>
    <w:rsid w:val="0026681A"/>
    <w:rsid w:val="00267493"/>
    <w:rsid w:val="002674D6"/>
    <w:rsid w:val="00272031"/>
    <w:rsid w:val="002729A5"/>
    <w:rsid w:val="00272F83"/>
    <w:rsid w:val="00274301"/>
    <w:rsid w:val="002743AD"/>
    <w:rsid w:val="00274EBC"/>
    <w:rsid w:val="002778DC"/>
    <w:rsid w:val="00283F38"/>
    <w:rsid w:val="00290FEA"/>
    <w:rsid w:val="002942D5"/>
    <w:rsid w:val="00294AA1"/>
    <w:rsid w:val="00296E37"/>
    <w:rsid w:val="002A1B45"/>
    <w:rsid w:val="002A275C"/>
    <w:rsid w:val="002A2A3C"/>
    <w:rsid w:val="002A38F9"/>
    <w:rsid w:val="002A3BFA"/>
    <w:rsid w:val="002B06F6"/>
    <w:rsid w:val="002B217D"/>
    <w:rsid w:val="002B2A39"/>
    <w:rsid w:val="002B3B60"/>
    <w:rsid w:val="002B4759"/>
    <w:rsid w:val="002B4E42"/>
    <w:rsid w:val="002B578B"/>
    <w:rsid w:val="002B61CB"/>
    <w:rsid w:val="002B6559"/>
    <w:rsid w:val="002B7334"/>
    <w:rsid w:val="002B7507"/>
    <w:rsid w:val="002C0D6E"/>
    <w:rsid w:val="002C12B5"/>
    <w:rsid w:val="002C1F90"/>
    <w:rsid w:val="002C2070"/>
    <w:rsid w:val="002C21B2"/>
    <w:rsid w:val="002C3568"/>
    <w:rsid w:val="002C537A"/>
    <w:rsid w:val="002C5560"/>
    <w:rsid w:val="002C7108"/>
    <w:rsid w:val="002D0001"/>
    <w:rsid w:val="002D14F2"/>
    <w:rsid w:val="002D2408"/>
    <w:rsid w:val="002D3A4C"/>
    <w:rsid w:val="002D3E22"/>
    <w:rsid w:val="002D4449"/>
    <w:rsid w:val="002D6C25"/>
    <w:rsid w:val="002E00E4"/>
    <w:rsid w:val="002E078B"/>
    <w:rsid w:val="002E2612"/>
    <w:rsid w:val="002E261A"/>
    <w:rsid w:val="002E4694"/>
    <w:rsid w:val="002E638D"/>
    <w:rsid w:val="002E648E"/>
    <w:rsid w:val="002E6B9E"/>
    <w:rsid w:val="002F0FC8"/>
    <w:rsid w:val="002F1133"/>
    <w:rsid w:val="002F3D88"/>
    <w:rsid w:val="00300598"/>
    <w:rsid w:val="00300DE8"/>
    <w:rsid w:val="00300E22"/>
    <w:rsid w:val="00301360"/>
    <w:rsid w:val="00301F75"/>
    <w:rsid w:val="003032D1"/>
    <w:rsid w:val="0030592B"/>
    <w:rsid w:val="003104BC"/>
    <w:rsid w:val="0031131B"/>
    <w:rsid w:val="00311973"/>
    <w:rsid w:val="00312BC2"/>
    <w:rsid w:val="00312DC8"/>
    <w:rsid w:val="00313C92"/>
    <w:rsid w:val="00314109"/>
    <w:rsid w:val="003147FB"/>
    <w:rsid w:val="00315024"/>
    <w:rsid w:val="003155C0"/>
    <w:rsid w:val="003176D1"/>
    <w:rsid w:val="00322487"/>
    <w:rsid w:val="00322773"/>
    <w:rsid w:val="00324FBA"/>
    <w:rsid w:val="00325F55"/>
    <w:rsid w:val="00326DB9"/>
    <w:rsid w:val="00327151"/>
    <w:rsid w:val="003279F5"/>
    <w:rsid w:val="00327D86"/>
    <w:rsid w:val="003341B9"/>
    <w:rsid w:val="00336167"/>
    <w:rsid w:val="00337784"/>
    <w:rsid w:val="00340AEA"/>
    <w:rsid w:val="0034266D"/>
    <w:rsid w:val="00347477"/>
    <w:rsid w:val="00350274"/>
    <w:rsid w:val="00350379"/>
    <w:rsid w:val="00352B5A"/>
    <w:rsid w:val="00353D69"/>
    <w:rsid w:val="00355467"/>
    <w:rsid w:val="00355FCC"/>
    <w:rsid w:val="00356FD4"/>
    <w:rsid w:val="00357D80"/>
    <w:rsid w:val="00360205"/>
    <w:rsid w:val="00361E67"/>
    <w:rsid w:val="00361F7B"/>
    <w:rsid w:val="003632BD"/>
    <w:rsid w:val="00364676"/>
    <w:rsid w:val="00364CC5"/>
    <w:rsid w:val="0036550B"/>
    <w:rsid w:val="00370480"/>
    <w:rsid w:val="003730DD"/>
    <w:rsid w:val="00376A97"/>
    <w:rsid w:val="003817BB"/>
    <w:rsid w:val="00383672"/>
    <w:rsid w:val="0038368A"/>
    <w:rsid w:val="00383ECF"/>
    <w:rsid w:val="00384AC8"/>
    <w:rsid w:val="00384DD5"/>
    <w:rsid w:val="00385909"/>
    <w:rsid w:val="00385EF5"/>
    <w:rsid w:val="003925A4"/>
    <w:rsid w:val="00396963"/>
    <w:rsid w:val="0039736B"/>
    <w:rsid w:val="00397D61"/>
    <w:rsid w:val="003A04DA"/>
    <w:rsid w:val="003A1AA7"/>
    <w:rsid w:val="003A2FD0"/>
    <w:rsid w:val="003A3638"/>
    <w:rsid w:val="003A5F26"/>
    <w:rsid w:val="003B101C"/>
    <w:rsid w:val="003B2267"/>
    <w:rsid w:val="003B3527"/>
    <w:rsid w:val="003C1521"/>
    <w:rsid w:val="003C16EE"/>
    <w:rsid w:val="003C39EB"/>
    <w:rsid w:val="003C3F69"/>
    <w:rsid w:val="003C52C5"/>
    <w:rsid w:val="003C6A20"/>
    <w:rsid w:val="003C6A85"/>
    <w:rsid w:val="003C71B7"/>
    <w:rsid w:val="003D06BE"/>
    <w:rsid w:val="003D0BC9"/>
    <w:rsid w:val="003D0C03"/>
    <w:rsid w:val="003D1CCC"/>
    <w:rsid w:val="003D1E8B"/>
    <w:rsid w:val="003D2920"/>
    <w:rsid w:val="003D2CE6"/>
    <w:rsid w:val="003D3BD4"/>
    <w:rsid w:val="003D5B2D"/>
    <w:rsid w:val="003E3267"/>
    <w:rsid w:val="003E4936"/>
    <w:rsid w:val="003E58DD"/>
    <w:rsid w:val="003E5965"/>
    <w:rsid w:val="003F0859"/>
    <w:rsid w:val="003F0EE6"/>
    <w:rsid w:val="003F1752"/>
    <w:rsid w:val="003F1EE4"/>
    <w:rsid w:val="003F61F6"/>
    <w:rsid w:val="003F6862"/>
    <w:rsid w:val="003F73F5"/>
    <w:rsid w:val="003F7BEF"/>
    <w:rsid w:val="003F7E16"/>
    <w:rsid w:val="00400B11"/>
    <w:rsid w:val="00402469"/>
    <w:rsid w:val="00403BAE"/>
    <w:rsid w:val="004054FB"/>
    <w:rsid w:val="00405ED8"/>
    <w:rsid w:val="0040667E"/>
    <w:rsid w:val="004074D5"/>
    <w:rsid w:val="004100CD"/>
    <w:rsid w:val="0041121D"/>
    <w:rsid w:val="004135C5"/>
    <w:rsid w:val="00413D1D"/>
    <w:rsid w:val="00415D3E"/>
    <w:rsid w:val="00417691"/>
    <w:rsid w:val="0042123D"/>
    <w:rsid w:val="004220C6"/>
    <w:rsid w:val="00422F57"/>
    <w:rsid w:val="00423077"/>
    <w:rsid w:val="004250D2"/>
    <w:rsid w:val="00425A83"/>
    <w:rsid w:val="00426688"/>
    <w:rsid w:val="004304F9"/>
    <w:rsid w:val="004306B0"/>
    <w:rsid w:val="004318B8"/>
    <w:rsid w:val="00432DB9"/>
    <w:rsid w:val="00441F99"/>
    <w:rsid w:val="004427C6"/>
    <w:rsid w:val="004431F8"/>
    <w:rsid w:val="00443596"/>
    <w:rsid w:val="00445854"/>
    <w:rsid w:val="00445D0A"/>
    <w:rsid w:val="0044629D"/>
    <w:rsid w:val="00446371"/>
    <w:rsid w:val="00447D4A"/>
    <w:rsid w:val="0045065C"/>
    <w:rsid w:val="004526CE"/>
    <w:rsid w:val="0045426C"/>
    <w:rsid w:val="00455DF3"/>
    <w:rsid w:val="004570A8"/>
    <w:rsid w:val="0045737B"/>
    <w:rsid w:val="004654D6"/>
    <w:rsid w:val="0046603F"/>
    <w:rsid w:val="004676DC"/>
    <w:rsid w:val="004704F7"/>
    <w:rsid w:val="00470E34"/>
    <w:rsid w:val="00473805"/>
    <w:rsid w:val="004744B1"/>
    <w:rsid w:val="004744F7"/>
    <w:rsid w:val="00474FAD"/>
    <w:rsid w:val="0047515A"/>
    <w:rsid w:val="00476D5F"/>
    <w:rsid w:val="00477DDB"/>
    <w:rsid w:val="004802D5"/>
    <w:rsid w:val="00487343"/>
    <w:rsid w:val="0049026B"/>
    <w:rsid w:val="00491BFD"/>
    <w:rsid w:val="00491FDE"/>
    <w:rsid w:val="00495D0B"/>
    <w:rsid w:val="0049650F"/>
    <w:rsid w:val="004966E7"/>
    <w:rsid w:val="00496CCD"/>
    <w:rsid w:val="004A00B5"/>
    <w:rsid w:val="004A145A"/>
    <w:rsid w:val="004A3592"/>
    <w:rsid w:val="004A3859"/>
    <w:rsid w:val="004A3FC7"/>
    <w:rsid w:val="004A4E4A"/>
    <w:rsid w:val="004A5E0B"/>
    <w:rsid w:val="004B0ED2"/>
    <w:rsid w:val="004B129B"/>
    <w:rsid w:val="004B1D85"/>
    <w:rsid w:val="004B4768"/>
    <w:rsid w:val="004B4BFD"/>
    <w:rsid w:val="004B5715"/>
    <w:rsid w:val="004B5959"/>
    <w:rsid w:val="004B5ABA"/>
    <w:rsid w:val="004B7830"/>
    <w:rsid w:val="004C16D4"/>
    <w:rsid w:val="004C285F"/>
    <w:rsid w:val="004C2DDD"/>
    <w:rsid w:val="004C3CF0"/>
    <w:rsid w:val="004C54A6"/>
    <w:rsid w:val="004C5A09"/>
    <w:rsid w:val="004C68AF"/>
    <w:rsid w:val="004C6D97"/>
    <w:rsid w:val="004C78BF"/>
    <w:rsid w:val="004D01A1"/>
    <w:rsid w:val="004D155A"/>
    <w:rsid w:val="004D3E23"/>
    <w:rsid w:val="004D5920"/>
    <w:rsid w:val="004D6BB5"/>
    <w:rsid w:val="004D6E0B"/>
    <w:rsid w:val="004D73F9"/>
    <w:rsid w:val="004E165A"/>
    <w:rsid w:val="004E1746"/>
    <w:rsid w:val="004E1BC0"/>
    <w:rsid w:val="004E1F10"/>
    <w:rsid w:val="004E478B"/>
    <w:rsid w:val="004E4A96"/>
    <w:rsid w:val="004E5AD4"/>
    <w:rsid w:val="004E7571"/>
    <w:rsid w:val="004E789F"/>
    <w:rsid w:val="004F6027"/>
    <w:rsid w:val="004F775F"/>
    <w:rsid w:val="004F78EB"/>
    <w:rsid w:val="00501E32"/>
    <w:rsid w:val="00502E4F"/>
    <w:rsid w:val="005050B3"/>
    <w:rsid w:val="00505986"/>
    <w:rsid w:val="0051021B"/>
    <w:rsid w:val="005118E2"/>
    <w:rsid w:val="0051309F"/>
    <w:rsid w:val="005149F6"/>
    <w:rsid w:val="0052079F"/>
    <w:rsid w:val="00520A69"/>
    <w:rsid w:val="005210A9"/>
    <w:rsid w:val="005223E8"/>
    <w:rsid w:val="00523537"/>
    <w:rsid w:val="00523CEA"/>
    <w:rsid w:val="00526E43"/>
    <w:rsid w:val="00527470"/>
    <w:rsid w:val="00527C64"/>
    <w:rsid w:val="00530E6D"/>
    <w:rsid w:val="00531394"/>
    <w:rsid w:val="00531544"/>
    <w:rsid w:val="0053168D"/>
    <w:rsid w:val="00531CF9"/>
    <w:rsid w:val="0053230A"/>
    <w:rsid w:val="005352D6"/>
    <w:rsid w:val="0053696C"/>
    <w:rsid w:val="00536CA5"/>
    <w:rsid w:val="005404C9"/>
    <w:rsid w:val="00540CD0"/>
    <w:rsid w:val="00540D3D"/>
    <w:rsid w:val="00551B38"/>
    <w:rsid w:val="00552E03"/>
    <w:rsid w:val="005531FA"/>
    <w:rsid w:val="00553590"/>
    <w:rsid w:val="005548CE"/>
    <w:rsid w:val="005566D2"/>
    <w:rsid w:val="00561573"/>
    <w:rsid w:val="00561D70"/>
    <w:rsid w:val="00563EC5"/>
    <w:rsid w:val="005655CB"/>
    <w:rsid w:val="00565962"/>
    <w:rsid w:val="00565C83"/>
    <w:rsid w:val="00566100"/>
    <w:rsid w:val="00570426"/>
    <w:rsid w:val="005716CE"/>
    <w:rsid w:val="0057217D"/>
    <w:rsid w:val="00572ED1"/>
    <w:rsid w:val="00573170"/>
    <w:rsid w:val="00575D7E"/>
    <w:rsid w:val="005763C1"/>
    <w:rsid w:val="005765D7"/>
    <w:rsid w:val="0058010A"/>
    <w:rsid w:val="00580F81"/>
    <w:rsid w:val="00582541"/>
    <w:rsid w:val="005830D1"/>
    <w:rsid w:val="00585EEA"/>
    <w:rsid w:val="00586545"/>
    <w:rsid w:val="005865B8"/>
    <w:rsid w:val="0058673C"/>
    <w:rsid w:val="00590F57"/>
    <w:rsid w:val="00591205"/>
    <w:rsid w:val="0059129F"/>
    <w:rsid w:val="005912B8"/>
    <w:rsid w:val="0059145D"/>
    <w:rsid w:val="00595F55"/>
    <w:rsid w:val="0059624F"/>
    <w:rsid w:val="005967CC"/>
    <w:rsid w:val="0059729F"/>
    <w:rsid w:val="005A16D3"/>
    <w:rsid w:val="005A21A5"/>
    <w:rsid w:val="005A4EDA"/>
    <w:rsid w:val="005A5A05"/>
    <w:rsid w:val="005B0229"/>
    <w:rsid w:val="005B1733"/>
    <w:rsid w:val="005B17CE"/>
    <w:rsid w:val="005B2DDC"/>
    <w:rsid w:val="005B7580"/>
    <w:rsid w:val="005C13A7"/>
    <w:rsid w:val="005C2369"/>
    <w:rsid w:val="005C2C44"/>
    <w:rsid w:val="005C2DD2"/>
    <w:rsid w:val="005C2F04"/>
    <w:rsid w:val="005C335C"/>
    <w:rsid w:val="005C5208"/>
    <w:rsid w:val="005C655E"/>
    <w:rsid w:val="005D3699"/>
    <w:rsid w:val="005E01E0"/>
    <w:rsid w:val="005E1B5B"/>
    <w:rsid w:val="005E47C0"/>
    <w:rsid w:val="005E487D"/>
    <w:rsid w:val="005E5920"/>
    <w:rsid w:val="005E68BC"/>
    <w:rsid w:val="005E789D"/>
    <w:rsid w:val="005F3120"/>
    <w:rsid w:val="005F3249"/>
    <w:rsid w:val="005F55B1"/>
    <w:rsid w:val="005F79A0"/>
    <w:rsid w:val="00600459"/>
    <w:rsid w:val="006016A4"/>
    <w:rsid w:val="0060177F"/>
    <w:rsid w:val="00602C27"/>
    <w:rsid w:val="00603E61"/>
    <w:rsid w:val="00604C98"/>
    <w:rsid w:val="0060546B"/>
    <w:rsid w:val="00605AD4"/>
    <w:rsid w:val="00605F90"/>
    <w:rsid w:val="00607A7C"/>
    <w:rsid w:val="00611F67"/>
    <w:rsid w:val="00612239"/>
    <w:rsid w:val="006125C3"/>
    <w:rsid w:val="00613CF6"/>
    <w:rsid w:val="00615BD1"/>
    <w:rsid w:val="00616552"/>
    <w:rsid w:val="00617229"/>
    <w:rsid w:val="006208E3"/>
    <w:rsid w:val="006209DF"/>
    <w:rsid w:val="00622B5D"/>
    <w:rsid w:val="006249B7"/>
    <w:rsid w:val="00625BD5"/>
    <w:rsid w:val="006269AA"/>
    <w:rsid w:val="00627039"/>
    <w:rsid w:val="0062748C"/>
    <w:rsid w:val="006278DC"/>
    <w:rsid w:val="00627AC7"/>
    <w:rsid w:val="00627BEC"/>
    <w:rsid w:val="0063123D"/>
    <w:rsid w:val="00632019"/>
    <w:rsid w:val="0063216C"/>
    <w:rsid w:val="00632289"/>
    <w:rsid w:val="00632638"/>
    <w:rsid w:val="0063353A"/>
    <w:rsid w:val="00634019"/>
    <w:rsid w:val="00635116"/>
    <w:rsid w:val="00636727"/>
    <w:rsid w:val="006373A7"/>
    <w:rsid w:val="00644B6B"/>
    <w:rsid w:val="00645A69"/>
    <w:rsid w:val="006466FD"/>
    <w:rsid w:val="00650447"/>
    <w:rsid w:val="00654F1A"/>
    <w:rsid w:val="006553B6"/>
    <w:rsid w:val="006559E0"/>
    <w:rsid w:val="00655A6A"/>
    <w:rsid w:val="006562F1"/>
    <w:rsid w:val="006607E6"/>
    <w:rsid w:val="00661614"/>
    <w:rsid w:val="006619A7"/>
    <w:rsid w:val="00661AEB"/>
    <w:rsid w:val="0066326C"/>
    <w:rsid w:val="00663700"/>
    <w:rsid w:val="0066402F"/>
    <w:rsid w:val="0066788C"/>
    <w:rsid w:val="006707FB"/>
    <w:rsid w:val="0067085D"/>
    <w:rsid w:val="00670E8C"/>
    <w:rsid w:val="006714A6"/>
    <w:rsid w:val="00671AA8"/>
    <w:rsid w:val="006740D6"/>
    <w:rsid w:val="006757DC"/>
    <w:rsid w:val="006767A7"/>
    <w:rsid w:val="00677318"/>
    <w:rsid w:val="00677417"/>
    <w:rsid w:val="00680CC2"/>
    <w:rsid w:val="00681FE0"/>
    <w:rsid w:val="00682878"/>
    <w:rsid w:val="0068335D"/>
    <w:rsid w:val="006858FA"/>
    <w:rsid w:val="006860A0"/>
    <w:rsid w:val="00686500"/>
    <w:rsid w:val="006875CF"/>
    <w:rsid w:val="006906B9"/>
    <w:rsid w:val="00690C72"/>
    <w:rsid w:val="00691647"/>
    <w:rsid w:val="00693101"/>
    <w:rsid w:val="00695770"/>
    <w:rsid w:val="006A1039"/>
    <w:rsid w:val="006A42F2"/>
    <w:rsid w:val="006B011E"/>
    <w:rsid w:val="006B3168"/>
    <w:rsid w:val="006B3CF6"/>
    <w:rsid w:val="006B3E31"/>
    <w:rsid w:val="006C0219"/>
    <w:rsid w:val="006C069E"/>
    <w:rsid w:val="006C0AC4"/>
    <w:rsid w:val="006C1A3C"/>
    <w:rsid w:val="006C32EE"/>
    <w:rsid w:val="006C3604"/>
    <w:rsid w:val="006C404C"/>
    <w:rsid w:val="006C4ABB"/>
    <w:rsid w:val="006C5371"/>
    <w:rsid w:val="006D0AE3"/>
    <w:rsid w:val="006D0B22"/>
    <w:rsid w:val="006D1B76"/>
    <w:rsid w:val="006D1D56"/>
    <w:rsid w:val="006D5670"/>
    <w:rsid w:val="006D69ED"/>
    <w:rsid w:val="006E0A0F"/>
    <w:rsid w:val="006E0D32"/>
    <w:rsid w:val="006E14F9"/>
    <w:rsid w:val="006E2F23"/>
    <w:rsid w:val="006E743B"/>
    <w:rsid w:val="006F0697"/>
    <w:rsid w:val="006F0A30"/>
    <w:rsid w:val="006F54CF"/>
    <w:rsid w:val="006F56D7"/>
    <w:rsid w:val="006F5AC8"/>
    <w:rsid w:val="00700844"/>
    <w:rsid w:val="007023A5"/>
    <w:rsid w:val="00702A43"/>
    <w:rsid w:val="00703702"/>
    <w:rsid w:val="0070461C"/>
    <w:rsid w:val="00710A22"/>
    <w:rsid w:val="0071107C"/>
    <w:rsid w:val="0071482C"/>
    <w:rsid w:val="00715764"/>
    <w:rsid w:val="007177EA"/>
    <w:rsid w:val="007217D0"/>
    <w:rsid w:val="007217E6"/>
    <w:rsid w:val="0072339F"/>
    <w:rsid w:val="007240DC"/>
    <w:rsid w:val="00724DA2"/>
    <w:rsid w:val="00725961"/>
    <w:rsid w:val="00725D14"/>
    <w:rsid w:val="00726C16"/>
    <w:rsid w:val="0072731C"/>
    <w:rsid w:val="00727926"/>
    <w:rsid w:val="00727D95"/>
    <w:rsid w:val="0073034C"/>
    <w:rsid w:val="007305D5"/>
    <w:rsid w:val="00732B81"/>
    <w:rsid w:val="00732D7E"/>
    <w:rsid w:val="0073318D"/>
    <w:rsid w:val="007344FA"/>
    <w:rsid w:val="00736101"/>
    <w:rsid w:val="0074184A"/>
    <w:rsid w:val="00743D50"/>
    <w:rsid w:val="0074464F"/>
    <w:rsid w:val="00745094"/>
    <w:rsid w:val="00745CCD"/>
    <w:rsid w:val="00746150"/>
    <w:rsid w:val="00746F52"/>
    <w:rsid w:val="0074745B"/>
    <w:rsid w:val="0075168C"/>
    <w:rsid w:val="007518CE"/>
    <w:rsid w:val="00752241"/>
    <w:rsid w:val="00752600"/>
    <w:rsid w:val="00752659"/>
    <w:rsid w:val="007546FC"/>
    <w:rsid w:val="00754B24"/>
    <w:rsid w:val="00755749"/>
    <w:rsid w:val="007562A2"/>
    <w:rsid w:val="00756A1D"/>
    <w:rsid w:val="00756A3C"/>
    <w:rsid w:val="00760EC1"/>
    <w:rsid w:val="00765AD7"/>
    <w:rsid w:val="00765B2D"/>
    <w:rsid w:val="007706BF"/>
    <w:rsid w:val="00770B89"/>
    <w:rsid w:val="00772367"/>
    <w:rsid w:val="0077320F"/>
    <w:rsid w:val="00775970"/>
    <w:rsid w:val="00776A0F"/>
    <w:rsid w:val="007779F2"/>
    <w:rsid w:val="007827E6"/>
    <w:rsid w:val="00783209"/>
    <w:rsid w:val="00784414"/>
    <w:rsid w:val="00784C80"/>
    <w:rsid w:val="0078519A"/>
    <w:rsid w:val="007851C6"/>
    <w:rsid w:val="0078689D"/>
    <w:rsid w:val="007924D1"/>
    <w:rsid w:val="00796E7E"/>
    <w:rsid w:val="00797DB5"/>
    <w:rsid w:val="007A00C3"/>
    <w:rsid w:val="007A1FE9"/>
    <w:rsid w:val="007A59E2"/>
    <w:rsid w:val="007A62CC"/>
    <w:rsid w:val="007B12EA"/>
    <w:rsid w:val="007B1642"/>
    <w:rsid w:val="007B519E"/>
    <w:rsid w:val="007C0D7D"/>
    <w:rsid w:val="007C0FFF"/>
    <w:rsid w:val="007C12EB"/>
    <w:rsid w:val="007C258D"/>
    <w:rsid w:val="007C2C35"/>
    <w:rsid w:val="007C3755"/>
    <w:rsid w:val="007C57D8"/>
    <w:rsid w:val="007C5D20"/>
    <w:rsid w:val="007C7F42"/>
    <w:rsid w:val="007D1F4D"/>
    <w:rsid w:val="007D23BB"/>
    <w:rsid w:val="007D3B28"/>
    <w:rsid w:val="007D646C"/>
    <w:rsid w:val="007D6815"/>
    <w:rsid w:val="007D6BEC"/>
    <w:rsid w:val="007D6EA4"/>
    <w:rsid w:val="007D7400"/>
    <w:rsid w:val="007E001C"/>
    <w:rsid w:val="007E5A45"/>
    <w:rsid w:val="007F13F1"/>
    <w:rsid w:val="007F376F"/>
    <w:rsid w:val="007F728F"/>
    <w:rsid w:val="007F746A"/>
    <w:rsid w:val="007F7CA6"/>
    <w:rsid w:val="008001EC"/>
    <w:rsid w:val="00801C41"/>
    <w:rsid w:val="00801FED"/>
    <w:rsid w:val="008040CA"/>
    <w:rsid w:val="00804920"/>
    <w:rsid w:val="008079E5"/>
    <w:rsid w:val="00810CD4"/>
    <w:rsid w:val="008113EE"/>
    <w:rsid w:val="00813F2B"/>
    <w:rsid w:val="00820F2B"/>
    <w:rsid w:val="0082186F"/>
    <w:rsid w:val="00822B8B"/>
    <w:rsid w:val="00824571"/>
    <w:rsid w:val="008253EC"/>
    <w:rsid w:val="00830B36"/>
    <w:rsid w:val="00831371"/>
    <w:rsid w:val="00831A24"/>
    <w:rsid w:val="008331F7"/>
    <w:rsid w:val="00834C94"/>
    <w:rsid w:val="0083555A"/>
    <w:rsid w:val="00835825"/>
    <w:rsid w:val="00837942"/>
    <w:rsid w:val="00837BD4"/>
    <w:rsid w:val="0084055C"/>
    <w:rsid w:val="0084458C"/>
    <w:rsid w:val="00844783"/>
    <w:rsid w:val="008466FF"/>
    <w:rsid w:val="00850391"/>
    <w:rsid w:val="00851674"/>
    <w:rsid w:val="00851F99"/>
    <w:rsid w:val="008535C4"/>
    <w:rsid w:val="008536B7"/>
    <w:rsid w:val="00853F00"/>
    <w:rsid w:val="00854758"/>
    <w:rsid w:val="00854B12"/>
    <w:rsid w:val="008560CB"/>
    <w:rsid w:val="00856A48"/>
    <w:rsid w:val="008573DF"/>
    <w:rsid w:val="00857547"/>
    <w:rsid w:val="00861BE3"/>
    <w:rsid w:val="00862D44"/>
    <w:rsid w:val="00862F59"/>
    <w:rsid w:val="00863557"/>
    <w:rsid w:val="0086357A"/>
    <w:rsid w:val="00865542"/>
    <w:rsid w:val="00866142"/>
    <w:rsid w:val="0086619E"/>
    <w:rsid w:val="0087276D"/>
    <w:rsid w:val="0087539B"/>
    <w:rsid w:val="00877228"/>
    <w:rsid w:val="008800D3"/>
    <w:rsid w:val="00880C3E"/>
    <w:rsid w:val="00882EC0"/>
    <w:rsid w:val="00884AE3"/>
    <w:rsid w:val="00885C39"/>
    <w:rsid w:val="00886B9E"/>
    <w:rsid w:val="008871F0"/>
    <w:rsid w:val="00890E0F"/>
    <w:rsid w:val="00891B16"/>
    <w:rsid w:val="00892669"/>
    <w:rsid w:val="00892EF0"/>
    <w:rsid w:val="00895135"/>
    <w:rsid w:val="0089655C"/>
    <w:rsid w:val="00897323"/>
    <w:rsid w:val="008A1ED8"/>
    <w:rsid w:val="008A20A2"/>
    <w:rsid w:val="008A4C49"/>
    <w:rsid w:val="008A5B3C"/>
    <w:rsid w:val="008A5C7C"/>
    <w:rsid w:val="008A65E1"/>
    <w:rsid w:val="008A6BDA"/>
    <w:rsid w:val="008A757C"/>
    <w:rsid w:val="008B0715"/>
    <w:rsid w:val="008B13B8"/>
    <w:rsid w:val="008B3C9D"/>
    <w:rsid w:val="008B4602"/>
    <w:rsid w:val="008B4B03"/>
    <w:rsid w:val="008B50F1"/>
    <w:rsid w:val="008B688B"/>
    <w:rsid w:val="008B715B"/>
    <w:rsid w:val="008B7C81"/>
    <w:rsid w:val="008C0FE1"/>
    <w:rsid w:val="008C165C"/>
    <w:rsid w:val="008C17EF"/>
    <w:rsid w:val="008C235F"/>
    <w:rsid w:val="008C24DB"/>
    <w:rsid w:val="008C3334"/>
    <w:rsid w:val="008C78D4"/>
    <w:rsid w:val="008D0A7F"/>
    <w:rsid w:val="008D0C60"/>
    <w:rsid w:val="008D39F5"/>
    <w:rsid w:val="008D4026"/>
    <w:rsid w:val="008D4FDA"/>
    <w:rsid w:val="008D5F1A"/>
    <w:rsid w:val="008D634C"/>
    <w:rsid w:val="008D7814"/>
    <w:rsid w:val="008D7840"/>
    <w:rsid w:val="008D7891"/>
    <w:rsid w:val="008E0711"/>
    <w:rsid w:val="008E1E01"/>
    <w:rsid w:val="008E22AC"/>
    <w:rsid w:val="008E58C6"/>
    <w:rsid w:val="008E7415"/>
    <w:rsid w:val="008E7ADB"/>
    <w:rsid w:val="008F09BA"/>
    <w:rsid w:val="008F6055"/>
    <w:rsid w:val="008F749D"/>
    <w:rsid w:val="00900974"/>
    <w:rsid w:val="009016F6"/>
    <w:rsid w:val="00901F52"/>
    <w:rsid w:val="00902101"/>
    <w:rsid w:val="00902744"/>
    <w:rsid w:val="0090393A"/>
    <w:rsid w:val="009060CC"/>
    <w:rsid w:val="00906299"/>
    <w:rsid w:val="009121CC"/>
    <w:rsid w:val="0091222A"/>
    <w:rsid w:val="009132E5"/>
    <w:rsid w:val="00913349"/>
    <w:rsid w:val="00913437"/>
    <w:rsid w:val="009138E2"/>
    <w:rsid w:val="00916C97"/>
    <w:rsid w:val="00916D0A"/>
    <w:rsid w:val="00917868"/>
    <w:rsid w:val="00917EC8"/>
    <w:rsid w:val="00921BCE"/>
    <w:rsid w:val="00922F16"/>
    <w:rsid w:val="00927FAA"/>
    <w:rsid w:val="009310E6"/>
    <w:rsid w:val="009318DC"/>
    <w:rsid w:val="00931C33"/>
    <w:rsid w:val="00936F2E"/>
    <w:rsid w:val="00940CE1"/>
    <w:rsid w:val="00944BB3"/>
    <w:rsid w:val="009459C8"/>
    <w:rsid w:val="0095098B"/>
    <w:rsid w:val="0095180A"/>
    <w:rsid w:val="00955E6A"/>
    <w:rsid w:val="00956D2A"/>
    <w:rsid w:val="00956E34"/>
    <w:rsid w:val="009602BD"/>
    <w:rsid w:val="00961466"/>
    <w:rsid w:val="009622EB"/>
    <w:rsid w:val="00963097"/>
    <w:rsid w:val="0096385C"/>
    <w:rsid w:val="0096402E"/>
    <w:rsid w:val="009650EC"/>
    <w:rsid w:val="0096782A"/>
    <w:rsid w:val="009722CC"/>
    <w:rsid w:val="00974B3C"/>
    <w:rsid w:val="00975E94"/>
    <w:rsid w:val="00976005"/>
    <w:rsid w:val="00980A52"/>
    <w:rsid w:val="00981758"/>
    <w:rsid w:val="00982642"/>
    <w:rsid w:val="00982926"/>
    <w:rsid w:val="00982FC5"/>
    <w:rsid w:val="0098396D"/>
    <w:rsid w:val="00984498"/>
    <w:rsid w:val="00984A98"/>
    <w:rsid w:val="0099220E"/>
    <w:rsid w:val="0099223E"/>
    <w:rsid w:val="00993B38"/>
    <w:rsid w:val="00994E04"/>
    <w:rsid w:val="0099698D"/>
    <w:rsid w:val="009A219B"/>
    <w:rsid w:val="009A45A7"/>
    <w:rsid w:val="009A4DEC"/>
    <w:rsid w:val="009A769D"/>
    <w:rsid w:val="009B1EC6"/>
    <w:rsid w:val="009B1F30"/>
    <w:rsid w:val="009B40D8"/>
    <w:rsid w:val="009B79C3"/>
    <w:rsid w:val="009B7DCB"/>
    <w:rsid w:val="009C07B4"/>
    <w:rsid w:val="009C104C"/>
    <w:rsid w:val="009C3458"/>
    <w:rsid w:val="009C39C1"/>
    <w:rsid w:val="009C4029"/>
    <w:rsid w:val="009C481E"/>
    <w:rsid w:val="009C4859"/>
    <w:rsid w:val="009C5010"/>
    <w:rsid w:val="009C598D"/>
    <w:rsid w:val="009D1BB4"/>
    <w:rsid w:val="009D265B"/>
    <w:rsid w:val="009D2F40"/>
    <w:rsid w:val="009D752D"/>
    <w:rsid w:val="009D7D9E"/>
    <w:rsid w:val="009E18AA"/>
    <w:rsid w:val="009E1C8C"/>
    <w:rsid w:val="009E2AF7"/>
    <w:rsid w:val="009E3295"/>
    <w:rsid w:val="009E4584"/>
    <w:rsid w:val="009E5724"/>
    <w:rsid w:val="009E6F8B"/>
    <w:rsid w:val="009F0714"/>
    <w:rsid w:val="009F1D60"/>
    <w:rsid w:val="009F2374"/>
    <w:rsid w:val="009F3CA7"/>
    <w:rsid w:val="009F5A88"/>
    <w:rsid w:val="00A01424"/>
    <w:rsid w:val="00A024FB"/>
    <w:rsid w:val="00A03B54"/>
    <w:rsid w:val="00A06FD7"/>
    <w:rsid w:val="00A10B5B"/>
    <w:rsid w:val="00A12B4D"/>
    <w:rsid w:val="00A130C2"/>
    <w:rsid w:val="00A141FA"/>
    <w:rsid w:val="00A159C7"/>
    <w:rsid w:val="00A21D13"/>
    <w:rsid w:val="00A224F4"/>
    <w:rsid w:val="00A22624"/>
    <w:rsid w:val="00A24B73"/>
    <w:rsid w:val="00A26D43"/>
    <w:rsid w:val="00A272DA"/>
    <w:rsid w:val="00A276AA"/>
    <w:rsid w:val="00A3301E"/>
    <w:rsid w:val="00A33664"/>
    <w:rsid w:val="00A33C24"/>
    <w:rsid w:val="00A37A64"/>
    <w:rsid w:val="00A4232F"/>
    <w:rsid w:val="00A43106"/>
    <w:rsid w:val="00A43130"/>
    <w:rsid w:val="00A4315B"/>
    <w:rsid w:val="00A43ACC"/>
    <w:rsid w:val="00A43D07"/>
    <w:rsid w:val="00A44257"/>
    <w:rsid w:val="00A45276"/>
    <w:rsid w:val="00A503CD"/>
    <w:rsid w:val="00A517B9"/>
    <w:rsid w:val="00A53817"/>
    <w:rsid w:val="00A53829"/>
    <w:rsid w:val="00A54529"/>
    <w:rsid w:val="00A546BD"/>
    <w:rsid w:val="00A56AC8"/>
    <w:rsid w:val="00A56E8D"/>
    <w:rsid w:val="00A57056"/>
    <w:rsid w:val="00A57693"/>
    <w:rsid w:val="00A610FD"/>
    <w:rsid w:val="00A612CD"/>
    <w:rsid w:val="00A6282A"/>
    <w:rsid w:val="00A62AA0"/>
    <w:rsid w:val="00A630D6"/>
    <w:rsid w:val="00A638DB"/>
    <w:rsid w:val="00A64121"/>
    <w:rsid w:val="00A64736"/>
    <w:rsid w:val="00A66BB9"/>
    <w:rsid w:val="00A6722E"/>
    <w:rsid w:val="00A71CFF"/>
    <w:rsid w:val="00A72BF4"/>
    <w:rsid w:val="00A757B4"/>
    <w:rsid w:val="00A75CA3"/>
    <w:rsid w:val="00A76811"/>
    <w:rsid w:val="00A7691E"/>
    <w:rsid w:val="00A823E6"/>
    <w:rsid w:val="00A83E16"/>
    <w:rsid w:val="00A862DB"/>
    <w:rsid w:val="00A87CAB"/>
    <w:rsid w:val="00A9067D"/>
    <w:rsid w:val="00A94CE5"/>
    <w:rsid w:val="00A94EAF"/>
    <w:rsid w:val="00A96AF0"/>
    <w:rsid w:val="00A97829"/>
    <w:rsid w:val="00A97DB4"/>
    <w:rsid w:val="00AA2379"/>
    <w:rsid w:val="00AA2E70"/>
    <w:rsid w:val="00AA7982"/>
    <w:rsid w:val="00AB0801"/>
    <w:rsid w:val="00AB13F7"/>
    <w:rsid w:val="00AB1DAB"/>
    <w:rsid w:val="00AB1DEF"/>
    <w:rsid w:val="00AB2A18"/>
    <w:rsid w:val="00AB5319"/>
    <w:rsid w:val="00AB5361"/>
    <w:rsid w:val="00AB53D4"/>
    <w:rsid w:val="00AB5E91"/>
    <w:rsid w:val="00AC11E5"/>
    <w:rsid w:val="00AC3936"/>
    <w:rsid w:val="00AC6568"/>
    <w:rsid w:val="00AD256D"/>
    <w:rsid w:val="00AD4BA4"/>
    <w:rsid w:val="00AD7201"/>
    <w:rsid w:val="00AE1994"/>
    <w:rsid w:val="00AE2640"/>
    <w:rsid w:val="00AE3230"/>
    <w:rsid w:val="00AE3A7C"/>
    <w:rsid w:val="00AE3CD9"/>
    <w:rsid w:val="00AE7056"/>
    <w:rsid w:val="00AE7CCC"/>
    <w:rsid w:val="00AF0A38"/>
    <w:rsid w:val="00AF23BF"/>
    <w:rsid w:val="00AF26C1"/>
    <w:rsid w:val="00AF2DDD"/>
    <w:rsid w:val="00AF3C5E"/>
    <w:rsid w:val="00AF4A20"/>
    <w:rsid w:val="00AF59F8"/>
    <w:rsid w:val="00AF6D35"/>
    <w:rsid w:val="00AF7FD4"/>
    <w:rsid w:val="00B01191"/>
    <w:rsid w:val="00B05B63"/>
    <w:rsid w:val="00B10A56"/>
    <w:rsid w:val="00B10B17"/>
    <w:rsid w:val="00B10F89"/>
    <w:rsid w:val="00B11585"/>
    <w:rsid w:val="00B11D2E"/>
    <w:rsid w:val="00B120A9"/>
    <w:rsid w:val="00B120F9"/>
    <w:rsid w:val="00B13FCB"/>
    <w:rsid w:val="00B15524"/>
    <w:rsid w:val="00B15FB5"/>
    <w:rsid w:val="00B1629C"/>
    <w:rsid w:val="00B207D5"/>
    <w:rsid w:val="00B209F4"/>
    <w:rsid w:val="00B21551"/>
    <w:rsid w:val="00B21A4D"/>
    <w:rsid w:val="00B21B1D"/>
    <w:rsid w:val="00B21E3F"/>
    <w:rsid w:val="00B23041"/>
    <w:rsid w:val="00B23FDD"/>
    <w:rsid w:val="00B25731"/>
    <w:rsid w:val="00B26DEB"/>
    <w:rsid w:val="00B316E1"/>
    <w:rsid w:val="00B31ACC"/>
    <w:rsid w:val="00B31D10"/>
    <w:rsid w:val="00B336C0"/>
    <w:rsid w:val="00B3450A"/>
    <w:rsid w:val="00B35308"/>
    <w:rsid w:val="00B4027F"/>
    <w:rsid w:val="00B4098A"/>
    <w:rsid w:val="00B42A1A"/>
    <w:rsid w:val="00B42FAF"/>
    <w:rsid w:val="00B44FC5"/>
    <w:rsid w:val="00B457FA"/>
    <w:rsid w:val="00B47711"/>
    <w:rsid w:val="00B51EFC"/>
    <w:rsid w:val="00B5354A"/>
    <w:rsid w:val="00B578D7"/>
    <w:rsid w:val="00B57AB3"/>
    <w:rsid w:val="00B57EDD"/>
    <w:rsid w:val="00B62998"/>
    <w:rsid w:val="00B737CD"/>
    <w:rsid w:val="00B740AC"/>
    <w:rsid w:val="00B7572D"/>
    <w:rsid w:val="00B812CB"/>
    <w:rsid w:val="00B82DC9"/>
    <w:rsid w:val="00B8370C"/>
    <w:rsid w:val="00B85DE6"/>
    <w:rsid w:val="00B86E10"/>
    <w:rsid w:val="00B87418"/>
    <w:rsid w:val="00B879CF"/>
    <w:rsid w:val="00B9145C"/>
    <w:rsid w:val="00B944BB"/>
    <w:rsid w:val="00B97984"/>
    <w:rsid w:val="00BA016E"/>
    <w:rsid w:val="00BA2719"/>
    <w:rsid w:val="00BA2C7C"/>
    <w:rsid w:val="00BA3967"/>
    <w:rsid w:val="00BA56D5"/>
    <w:rsid w:val="00BA5B91"/>
    <w:rsid w:val="00BB0815"/>
    <w:rsid w:val="00BB1B5C"/>
    <w:rsid w:val="00BB2217"/>
    <w:rsid w:val="00BB4979"/>
    <w:rsid w:val="00BB5C16"/>
    <w:rsid w:val="00BC2C23"/>
    <w:rsid w:val="00BC2D24"/>
    <w:rsid w:val="00BC3D01"/>
    <w:rsid w:val="00BC4E8E"/>
    <w:rsid w:val="00BC63AA"/>
    <w:rsid w:val="00BC7879"/>
    <w:rsid w:val="00BD03AB"/>
    <w:rsid w:val="00BD0E2E"/>
    <w:rsid w:val="00BD0FE4"/>
    <w:rsid w:val="00BD2F22"/>
    <w:rsid w:val="00BD348D"/>
    <w:rsid w:val="00BD35C0"/>
    <w:rsid w:val="00BD3698"/>
    <w:rsid w:val="00BD38CF"/>
    <w:rsid w:val="00BD3962"/>
    <w:rsid w:val="00BD5D7F"/>
    <w:rsid w:val="00BD6CCD"/>
    <w:rsid w:val="00BE07C2"/>
    <w:rsid w:val="00BE1E5F"/>
    <w:rsid w:val="00BE2AAD"/>
    <w:rsid w:val="00BE2D33"/>
    <w:rsid w:val="00BE5013"/>
    <w:rsid w:val="00BE6B7C"/>
    <w:rsid w:val="00BE6E58"/>
    <w:rsid w:val="00BE6E76"/>
    <w:rsid w:val="00BF046F"/>
    <w:rsid w:val="00BF0F6D"/>
    <w:rsid w:val="00BF1BDD"/>
    <w:rsid w:val="00BF392F"/>
    <w:rsid w:val="00BF3B58"/>
    <w:rsid w:val="00BF4EB7"/>
    <w:rsid w:val="00BF56E1"/>
    <w:rsid w:val="00BF5D73"/>
    <w:rsid w:val="00BF681B"/>
    <w:rsid w:val="00BF6B24"/>
    <w:rsid w:val="00C0084B"/>
    <w:rsid w:val="00C01779"/>
    <w:rsid w:val="00C01C8D"/>
    <w:rsid w:val="00C037CF"/>
    <w:rsid w:val="00C03DCA"/>
    <w:rsid w:val="00C04205"/>
    <w:rsid w:val="00C10B47"/>
    <w:rsid w:val="00C11B6A"/>
    <w:rsid w:val="00C12C2A"/>
    <w:rsid w:val="00C13834"/>
    <w:rsid w:val="00C16422"/>
    <w:rsid w:val="00C20721"/>
    <w:rsid w:val="00C20B80"/>
    <w:rsid w:val="00C223A3"/>
    <w:rsid w:val="00C228CC"/>
    <w:rsid w:val="00C24BFE"/>
    <w:rsid w:val="00C30111"/>
    <w:rsid w:val="00C302FD"/>
    <w:rsid w:val="00C306E2"/>
    <w:rsid w:val="00C309A0"/>
    <w:rsid w:val="00C3111A"/>
    <w:rsid w:val="00C326BE"/>
    <w:rsid w:val="00C3493F"/>
    <w:rsid w:val="00C34AA5"/>
    <w:rsid w:val="00C35436"/>
    <w:rsid w:val="00C35855"/>
    <w:rsid w:val="00C368D4"/>
    <w:rsid w:val="00C40100"/>
    <w:rsid w:val="00C425C9"/>
    <w:rsid w:val="00C433D4"/>
    <w:rsid w:val="00C43906"/>
    <w:rsid w:val="00C44840"/>
    <w:rsid w:val="00C45FC7"/>
    <w:rsid w:val="00C46483"/>
    <w:rsid w:val="00C500D6"/>
    <w:rsid w:val="00C506BB"/>
    <w:rsid w:val="00C50A76"/>
    <w:rsid w:val="00C524ED"/>
    <w:rsid w:val="00C5263C"/>
    <w:rsid w:val="00C52C05"/>
    <w:rsid w:val="00C53198"/>
    <w:rsid w:val="00C60F95"/>
    <w:rsid w:val="00C6359C"/>
    <w:rsid w:val="00C6380A"/>
    <w:rsid w:val="00C639B7"/>
    <w:rsid w:val="00C66012"/>
    <w:rsid w:val="00C66ABA"/>
    <w:rsid w:val="00C67D76"/>
    <w:rsid w:val="00C67D99"/>
    <w:rsid w:val="00C709BD"/>
    <w:rsid w:val="00C71D32"/>
    <w:rsid w:val="00C738E9"/>
    <w:rsid w:val="00C7462E"/>
    <w:rsid w:val="00C74DD5"/>
    <w:rsid w:val="00C813AC"/>
    <w:rsid w:val="00C8155D"/>
    <w:rsid w:val="00C81BA0"/>
    <w:rsid w:val="00C82D59"/>
    <w:rsid w:val="00C82FB3"/>
    <w:rsid w:val="00C83D5B"/>
    <w:rsid w:val="00C8453C"/>
    <w:rsid w:val="00C85DFB"/>
    <w:rsid w:val="00C862D2"/>
    <w:rsid w:val="00C86BD9"/>
    <w:rsid w:val="00C877E9"/>
    <w:rsid w:val="00C9006E"/>
    <w:rsid w:val="00C90ACE"/>
    <w:rsid w:val="00C90CE0"/>
    <w:rsid w:val="00C90F8A"/>
    <w:rsid w:val="00C9123C"/>
    <w:rsid w:val="00C91422"/>
    <w:rsid w:val="00C91DD7"/>
    <w:rsid w:val="00C928EF"/>
    <w:rsid w:val="00C935D7"/>
    <w:rsid w:val="00C93729"/>
    <w:rsid w:val="00C93EDE"/>
    <w:rsid w:val="00C947B4"/>
    <w:rsid w:val="00C9619E"/>
    <w:rsid w:val="00C96D1D"/>
    <w:rsid w:val="00C9746F"/>
    <w:rsid w:val="00C977B2"/>
    <w:rsid w:val="00CA27E0"/>
    <w:rsid w:val="00CA2D08"/>
    <w:rsid w:val="00CA3AFC"/>
    <w:rsid w:val="00CA3B96"/>
    <w:rsid w:val="00CA45F6"/>
    <w:rsid w:val="00CA4B48"/>
    <w:rsid w:val="00CB1444"/>
    <w:rsid w:val="00CB1E68"/>
    <w:rsid w:val="00CB4ECE"/>
    <w:rsid w:val="00CB5D04"/>
    <w:rsid w:val="00CB6414"/>
    <w:rsid w:val="00CB6DFE"/>
    <w:rsid w:val="00CB773E"/>
    <w:rsid w:val="00CC1584"/>
    <w:rsid w:val="00CC3137"/>
    <w:rsid w:val="00CC4190"/>
    <w:rsid w:val="00CC7CE3"/>
    <w:rsid w:val="00CD0BB9"/>
    <w:rsid w:val="00CD0CA9"/>
    <w:rsid w:val="00CD1872"/>
    <w:rsid w:val="00CD31E5"/>
    <w:rsid w:val="00CD4A63"/>
    <w:rsid w:val="00CD5551"/>
    <w:rsid w:val="00CD5BE5"/>
    <w:rsid w:val="00CD65C9"/>
    <w:rsid w:val="00CD7E57"/>
    <w:rsid w:val="00CE25E0"/>
    <w:rsid w:val="00CE2A1D"/>
    <w:rsid w:val="00CE4366"/>
    <w:rsid w:val="00CE44C7"/>
    <w:rsid w:val="00CE6E1B"/>
    <w:rsid w:val="00CF3C58"/>
    <w:rsid w:val="00CF46AC"/>
    <w:rsid w:val="00CF4921"/>
    <w:rsid w:val="00CF6E98"/>
    <w:rsid w:val="00CF79AA"/>
    <w:rsid w:val="00D02A40"/>
    <w:rsid w:val="00D07742"/>
    <w:rsid w:val="00D078D5"/>
    <w:rsid w:val="00D10987"/>
    <w:rsid w:val="00D11876"/>
    <w:rsid w:val="00D14A75"/>
    <w:rsid w:val="00D1528E"/>
    <w:rsid w:val="00D15FAE"/>
    <w:rsid w:val="00D16397"/>
    <w:rsid w:val="00D16995"/>
    <w:rsid w:val="00D17E81"/>
    <w:rsid w:val="00D201E7"/>
    <w:rsid w:val="00D20639"/>
    <w:rsid w:val="00D20951"/>
    <w:rsid w:val="00D23F69"/>
    <w:rsid w:val="00D259DD"/>
    <w:rsid w:val="00D271DC"/>
    <w:rsid w:val="00D27ABC"/>
    <w:rsid w:val="00D30ACD"/>
    <w:rsid w:val="00D314BE"/>
    <w:rsid w:val="00D3162F"/>
    <w:rsid w:val="00D369CA"/>
    <w:rsid w:val="00D379E5"/>
    <w:rsid w:val="00D42D27"/>
    <w:rsid w:val="00D4305E"/>
    <w:rsid w:val="00D43578"/>
    <w:rsid w:val="00D43652"/>
    <w:rsid w:val="00D43BDF"/>
    <w:rsid w:val="00D44776"/>
    <w:rsid w:val="00D469FB"/>
    <w:rsid w:val="00D47503"/>
    <w:rsid w:val="00D50237"/>
    <w:rsid w:val="00D5103B"/>
    <w:rsid w:val="00D533D3"/>
    <w:rsid w:val="00D545A9"/>
    <w:rsid w:val="00D55A11"/>
    <w:rsid w:val="00D56A94"/>
    <w:rsid w:val="00D5795C"/>
    <w:rsid w:val="00D60D5C"/>
    <w:rsid w:val="00D612E8"/>
    <w:rsid w:val="00D61DE7"/>
    <w:rsid w:val="00D662A9"/>
    <w:rsid w:val="00D71B2D"/>
    <w:rsid w:val="00D74235"/>
    <w:rsid w:val="00D757E8"/>
    <w:rsid w:val="00D75B43"/>
    <w:rsid w:val="00D76437"/>
    <w:rsid w:val="00D77D45"/>
    <w:rsid w:val="00D818A6"/>
    <w:rsid w:val="00D82A14"/>
    <w:rsid w:val="00D83390"/>
    <w:rsid w:val="00D84713"/>
    <w:rsid w:val="00D8523A"/>
    <w:rsid w:val="00D85387"/>
    <w:rsid w:val="00D86A76"/>
    <w:rsid w:val="00D901AF"/>
    <w:rsid w:val="00D917EF"/>
    <w:rsid w:val="00D941AC"/>
    <w:rsid w:val="00D94C66"/>
    <w:rsid w:val="00DA2511"/>
    <w:rsid w:val="00DA2681"/>
    <w:rsid w:val="00DA3E2E"/>
    <w:rsid w:val="00DA4F2D"/>
    <w:rsid w:val="00DA65E5"/>
    <w:rsid w:val="00DB2975"/>
    <w:rsid w:val="00DB4361"/>
    <w:rsid w:val="00DB4C54"/>
    <w:rsid w:val="00DB523D"/>
    <w:rsid w:val="00DB6254"/>
    <w:rsid w:val="00DB701A"/>
    <w:rsid w:val="00DC0BE7"/>
    <w:rsid w:val="00DC1D5A"/>
    <w:rsid w:val="00DC291F"/>
    <w:rsid w:val="00DC3BCB"/>
    <w:rsid w:val="00DC412D"/>
    <w:rsid w:val="00DC57AF"/>
    <w:rsid w:val="00DC5C5F"/>
    <w:rsid w:val="00DC721B"/>
    <w:rsid w:val="00DC7F3C"/>
    <w:rsid w:val="00DD24DC"/>
    <w:rsid w:val="00DD581C"/>
    <w:rsid w:val="00DD5E89"/>
    <w:rsid w:val="00DD6945"/>
    <w:rsid w:val="00DD6D08"/>
    <w:rsid w:val="00DE0A91"/>
    <w:rsid w:val="00DE0EAE"/>
    <w:rsid w:val="00DE2C07"/>
    <w:rsid w:val="00DE47FC"/>
    <w:rsid w:val="00DE4D9D"/>
    <w:rsid w:val="00DE63E4"/>
    <w:rsid w:val="00DF35C0"/>
    <w:rsid w:val="00DF5F8B"/>
    <w:rsid w:val="00DF7390"/>
    <w:rsid w:val="00E00E5D"/>
    <w:rsid w:val="00E02382"/>
    <w:rsid w:val="00E0330C"/>
    <w:rsid w:val="00E03D8D"/>
    <w:rsid w:val="00E03F9F"/>
    <w:rsid w:val="00E05A6F"/>
    <w:rsid w:val="00E102D9"/>
    <w:rsid w:val="00E14D68"/>
    <w:rsid w:val="00E15A45"/>
    <w:rsid w:val="00E16CA3"/>
    <w:rsid w:val="00E1778C"/>
    <w:rsid w:val="00E208D4"/>
    <w:rsid w:val="00E2323F"/>
    <w:rsid w:val="00E30405"/>
    <w:rsid w:val="00E35230"/>
    <w:rsid w:val="00E35440"/>
    <w:rsid w:val="00E45464"/>
    <w:rsid w:val="00E457B3"/>
    <w:rsid w:val="00E45E40"/>
    <w:rsid w:val="00E47355"/>
    <w:rsid w:val="00E50B25"/>
    <w:rsid w:val="00E51E50"/>
    <w:rsid w:val="00E533D3"/>
    <w:rsid w:val="00E556BF"/>
    <w:rsid w:val="00E57A60"/>
    <w:rsid w:val="00E636CD"/>
    <w:rsid w:val="00E63918"/>
    <w:rsid w:val="00E65DCC"/>
    <w:rsid w:val="00E7003B"/>
    <w:rsid w:val="00E72E06"/>
    <w:rsid w:val="00E74014"/>
    <w:rsid w:val="00E7774B"/>
    <w:rsid w:val="00E83496"/>
    <w:rsid w:val="00E85DF4"/>
    <w:rsid w:val="00E865E7"/>
    <w:rsid w:val="00E87374"/>
    <w:rsid w:val="00E9141E"/>
    <w:rsid w:val="00E923BD"/>
    <w:rsid w:val="00E950B0"/>
    <w:rsid w:val="00E9591C"/>
    <w:rsid w:val="00E96154"/>
    <w:rsid w:val="00E96C44"/>
    <w:rsid w:val="00E97B3E"/>
    <w:rsid w:val="00EA25DA"/>
    <w:rsid w:val="00EA3505"/>
    <w:rsid w:val="00EA418C"/>
    <w:rsid w:val="00EA49CA"/>
    <w:rsid w:val="00EA5AEB"/>
    <w:rsid w:val="00EA7C26"/>
    <w:rsid w:val="00EB0C4C"/>
    <w:rsid w:val="00EB39B6"/>
    <w:rsid w:val="00EB4496"/>
    <w:rsid w:val="00EB4E9D"/>
    <w:rsid w:val="00EB537E"/>
    <w:rsid w:val="00EB6B38"/>
    <w:rsid w:val="00EC1442"/>
    <w:rsid w:val="00EC2A3D"/>
    <w:rsid w:val="00EC31A6"/>
    <w:rsid w:val="00EC44FA"/>
    <w:rsid w:val="00EC4C0E"/>
    <w:rsid w:val="00ED0D0B"/>
    <w:rsid w:val="00ED233F"/>
    <w:rsid w:val="00ED3909"/>
    <w:rsid w:val="00ED520E"/>
    <w:rsid w:val="00ED5C4C"/>
    <w:rsid w:val="00ED7520"/>
    <w:rsid w:val="00EE1096"/>
    <w:rsid w:val="00EE3062"/>
    <w:rsid w:val="00EE420B"/>
    <w:rsid w:val="00EE564E"/>
    <w:rsid w:val="00EE7948"/>
    <w:rsid w:val="00EF0B64"/>
    <w:rsid w:val="00EF21C5"/>
    <w:rsid w:val="00EF378B"/>
    <w:rsid w:val="00EF5479"/>
    <w:rsid w:val="00F01690"/>
    <w:rsid w:val="00F01AE7"/>
    <w:rsid w:val="00F022E2"/>
    <w:rsid w:val="00F02A8E"/>
    <w:rsid w:val="00F07786"/>
    <w:rsid w:val="00F07844"/>
    <w:rsid w:val="00F07A56"/>
    <w:rsid w:val="00F12382"/>
    <w:rsid w:val="00F161DF"/>
    <w:rsid w:val="00F2013F"/>
    <w:rsid w:val="00F2133B"/>
    <w:rsid w:val="00F22192"/>
    <w:rsid w:val="00F22CF0"/>
    <w:rsid w:val="00F23408"/>
    <w:rsid w:val="00F234EA"/>
    <w:rsid w:val="00F248D1"/>
    <w:rsid w:val="00F2556A"/>
    <w:rsid w:val="00F27C18"/>
    <w:rsid w:val="00F27E97"/>
    <w:rsid w:val="00F27EC8"/>
    <w:rsid w:val="00F34211"/>
    <w:rsid w:val="00F34B70"/>
    <w:rsid w:val="00F34C68"/>
    <w:rsid w:val="00F35CAC"/>
    <w:rsid w:val="00F36050"/>
    <w:rsid w:val="00F367B7"/>
    <w:rsid w:val="00F4065C"/>
    <w:rsid w:val="00F40CDA"/>
    <w:rsid w:val="00F41221"/>
    <w:rsid w:val="00F413B2"/>
    <w:rsid w:val="00F44651"/>
    <w:rsid w:val="00F44D15"/>
    <w:rsid w:val="00F44D3B"/>
    <w:rsid w:val="00F44D65"/>
    <w:rsid w:val="00F4644F"/>
    <w:rsid w:val="00F46DA5"/>
    <w:rsid w:val="00F501E3"/>
    <w:rsid w:val="00F51276"/>
    <w:rsid w:val="00F5331E"/>
    <w:rsid w:val="00F53DBC"/>
    <w:rsid w:val="00F62CC0"/>
    <w:rsid w:val="00F6340E"/>
    <w:rsid w:val="00F64F37"/>
    <w:rsid w:val="00F65B7C"/>
    <w:rsid w:val="00F677EA"/>
    <w:rsid w:val="00F70B56"/>
    <w:rsid w:val="00F71376"/>
    <w:rsid w:val="00F73CB7"/>
    <w:rsid w:val="00F769AA"/>
    <w:rsid w:val="00F8038C"/>
    <w:rsid w:val="00F80E4C"/>
    <w:rsid w:val="00F82AAE"/>
    <w:rsid w:val="00F82BBB"/>
    <w:rsid w:val="00F84FF4"/>
    <w:rsid w:val="00F85283"/>
    <w:rsid w:val="00F86510"/>
    <w:rsid w:val="00F86B3A"/>
    <w:rsid w:val="00F928A0"/>
    <w:rsid w:val="00F92AC7"/>
    <w:rsid w:val="00F952FC"/>
    <w:rsid w:val="00FA21A7"/>
    <w:rsid w:val="00FA28FA"/>
    <w:rsid w:val="00FA43DD"/>
    <w:rsid w:val="00FB15C8"/>
    <w:rsid w:val="00FB1AA2"/>
    <w:rsid w:val="00FB24ED"/>
    <w:rsid w:val="00FB2B98"/>
    <w:rsid w:val="00FB2EB8"/>
    <w:rsid w:val="00FB3D4B"/>
    <w:rsid w:val="00FB57F1"/>
    <w:rsid w:val="00FB6F64"/>
    <w:rsid w:val="00FC0172"/>
    <w:rsid w:val="00FC1A9F"/>
    <w:rsid w:val="00FC22E0"/>
    <w:rsid w:val="00FC2C50"/>
    <w:rsid w:val="00FC45A0"/>
    <w:rsid w:val="00FC5F9B"/>
    <w:rsid w:val="00FD06E1"/>
    <w:rsid w:val="00FD08C4"/>
    <w:rsid w:val="00FD0CF1"/>
    <w:rsid w:val="00FD43D3"/>
    <w:rsid w:val="00FD44CD"/>
    <w:rsid w:val="00FD4817"/>
    <w:rsid w:val="00FD5E8B"/>
    <w:rsid w:val="00FD7E87"/>
    <w:rsid w:val="00FE1280"/>
    <w:rsid w:val="00FE1678"/>
    <w:rsid w:val="00FE17AF"/>
    <w:rsid w:val="00FE3562"/>
    <w:rsid w:val="00FE5E71"/>
    <w:rsid w:val="00FE7BA3"/>
    <w:rsid w:val="00FF0E81"/>
    <w:rsid w:val="00FF2E2A"/>
    <w:rsid w:val="027B826A"/>
    <w:rsid w:val="02C1D43E"/>
    <w:rsid w:val="033C5DBC"/>
    <w:rsid w:val="047B3BE3"/>
    <w:rsid w:val="05C68371"/>
    <w:rsid w:val="06FE36F0"/>
    <w:rsid w:val="0A45C2F2"/>
    <w:rsid w:val="0A761E35"/>
    <w:rsid w:val="0ABA65AE"/>
    <w:rsid w:val="0C319361"/>
    <w:rsid w:val="0F7B38C2"/>
    <w:rsid w:val="12F87B6E"/>
    <w:rsid w:val="1404BBBB"/>
    <w:rsid w:val="14172AC4"/>
    <w:rsid w:val="146BF881"/>
    <w:rsid w:val="16025F44"/>
    <w:rsid w:val="16375917"/>
    <w:rsid w:val="181BF48E"/>
    <w:rsid w:val="1A26ACB2"/>
    <w:rsid w:val="1C7820CD"/>
    <w:rsid w:val="1E112F85"/>
    <w:rsid w:val="1E4CF064"/>
    <w:rsid w:val="1ECE675A"/>
    <w:rsid w:val="21D21DC2"/>
    <w:rsid w:val="22481D12"/>
    <w:rsid w:val="2292DAFF"/>
    <w:rsid w:val="22B065C6"/>
    <w:rsid w:val="2363E57B"/>
    <w:rsid w:val="2613A4FB"/>
    <w:rsid w:val="26F6CA97"/>
    <w:rsid w:val="28DFA0F7"/>
    <w:rsid w:val="2A4A670E"/>
    <w:rsid w:val="2BC53697"/>
    <w:rsid w:val="2EF2C12A"/>
    <w:rsid w:val="2F682EC0"/>
    <w:rsid w:val="303C76B3"/>
    <w:rsid w:val="304E0951"/>
    <w:rsid w:val="31C6FAB5"/>
    <w:rsid w:val="34801CD4"/>
    <w:rsid w:val="34D9C0FE"/>
    <w:rsid w:val="35AF77E2"/>
    <w:rsid w:val="39C53113"/>
    <w:rsid w:val="3A75293C"/>
    <w:rsid w:val="3AC6D594"/>
    <w:rsid w:val="3BCD0BBE"/>
    <w:rsid w:val="3CAFE93A"/>
    <w:rsid w:val="3D1363FC"/>
    <w:rsid w:val="3D566D0C"/>
    <w:rsid w:val="40FA9404"/>
    <w:rsid w:val="41D74065"/>
    <w:rsid w:val="42F9470D"/>
    <w:rsid w:val="435A8A47"/>
    <w:rsid w:val="44582C0E"/>
    <w:rsid w:val="44A2FF10"/>
    <w:rsid w:val="4509D699"/>
    <w:rsid w:val="45CBD266"/>
    <w:rsid w:val="4689E076"/>
    <w:rsid w:val="48341C16"/>
    <w:rsid w:val="497C3040"/>
    <w:rsid w:val="49885CAD"/>
    <w:rsid w:val="4A82C306"/>
    <w:rsid w:val="4AC64CC5"/>
    <w:rsid w:val="4AD00E6A"/>
    <w:rsid w:val="4B0064AB"/>
    <w:rsid w:val="4BDB9C86"/>
    <w:rsid w:val="4CF27D07"/>
    <w:rsid w:val="4F8C5096"/>
    <w:rsid w:val="517A78ED"/>
    <w:rsid w:val="52C8DD6D"/>
    <w:rsid w:val="5411A74D"/>
    <w:rsid w:val="556A91C5"/>
    <w:rsid w:val="55E83745"/>
    <w:rsid w:val="5A249949"/>
    <w:rsid w:val="5B57473D"/>
    <w:rsid w:val="5D8A9E56"/>
    <w:rsid w:val="5FAC6700"/>
    <w:rsid w:val="6003778D"/>
    <w:rsid w:val="60D56D92"/>
    <w:rsid w:val="610D0A31"/>
    <w:rsid w:val="65685F4C"/>
    <w:rsid w:val="6701F7DD"/>
    <w:rsid w:val="6708FB60"/>
    <w:rsid w:val="67E611E5"/>
    <w:rsid w:val="68C5AB7A"/>
    <w:rsid w:val="69E9EE99"/>
    <w:rsid w:val="69F23019"/>
    <w:rsid w:val="6B204B5A"/>
    <w:rsid w:val="7011E487"/>
    <w:rsid w:val="71BED327"/>
    <w:rsid w:val="73897717"/>
    <w:rsid w:val="73C32970"/>
    <w:rsid w:val="73F6E588"/>
    <w:rsid w:val="75048B9F"/>
    <w:rsid w:val="759076E6"/>
    <w:rsid w:val="7694E60B"/>
    <w:rsid w:val="7731B51B"/>
    <w:rsid w:val="77C6115F"/>
    <w:rsid w:val="78C1A384"/>
    <w:rsid w:val="79ED624F"/>
    <w:rsid w:val="7A2458F9"/>
    <w:rsid w:val="7E2CE2F2"/>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colormru v:ext="edit" colors="#91b11b"/>
    </o:shapedefaults>
    <o:shapelayout v:ext="edit">
      <o:idmap v:ext="edit" data="2"/>
    </o:shapelayout>
  </w:shapeDefaults>
  <w:decimalSymbol w:val="."/>
  <w:listSeparator w:val=","/>
  <w14:docId w14:val="492401E2"/>
  <w15:docId w15:val="{ECF9B36C-D8F4-4B20-AE19-EFEB9DB82F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C4ABB"/>
    <w:rPr>
      <w:rFonts w:ascii="Calibri" w:eastAsia="Calibri" w:hAnsi="Calibri" w:cs="Times New Roman"/>
      <w:lang w:val="en-US"/>
    </w:rPr>
  </w:style>
  <w:style w:type="paragraph" w:styleId="Heading1">
    <w:name w:val="heading 1"/>
    <w:basedOn w:val="Normal"/>
    <w:next w:val="Normal"/>
    <w:link w:val="Heading1Char"/>
    <w:uiPriority w:val="9"/>
    <w:qFormat/>
    <w:rsid w:val="009060CC"/>
    <w:pPr>
      <w:spacing w:after="80" w:line="240" w:lineRule="auto"/>
      <w:outlineLvl w:val="0"/>
    </w:pPr>
    <w:rPr>
      <w:rFonts w:ascii="MS Reference Sans Serif" w:hAnsi="MS Reference Sans Serif"/>
      <w:b/>
      <w:color w:val="91B11B"/>
      <w:szCs w:val="20"/>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4305E"/>
    <w:pPr>
      <w:tabs>
        <w:tab w:val="center" w:pos="4513"/>
        <w:tab w:val="right" w:pos="9026"/>
      </w:tabs>
      <w:spacing w:after="0" w:line="240" w:lineRule="auto"/>
    </w:pPr>
  </w:style>
  <w:style w:type="character" w:customStyle="1" w:styleId="HeaderChar">
    <w:name w:val="Header Char"/>
    <w:basedOn w:val="DefaultParagraphFont"/>
    <w:link w:val="Header"/>
    <w:uiPriority w:val="99"/>
    <w:rsid w:val="00D4305E"/>
  </w:style>
  <w:style w:type="paragraph" w:styleId="Footer">
    <w:name w:val="footer"/>
    <w:basedOn w:val="Normal"/>
    <w:link w:val="FooterChar"/>
    <w:uiPriority w:val="99"/>
    <w:unhideWhenUsed/>
    <w:rsid w:val="00D4305E"/>
    <w:pPr>
      <w:tabs>
        <w:tab w:val="center" w:pos="4513"/>
        <w:tab w:val="right" w:pos="9026"/>
      </w:tabs>
      <w:spacing w:after="0" w:line="240" w:lineRule="auto"/>
    </w:pPr>
  </w:style>
  <w:style w:type="character" w:customStyle="1" w:styleId="FooterChar">
    <w:name w:val="Footer Char"/>
    <w:basedOn w:val="DefaultParagraphFont"/>
    <w:link w:val="Footer"/>
    <w:uiPriority w:val="99"/>
    <w:rsid w:val="00D4305E"/>
  </w:style>
  <w:style w:type="paragraph" w:styleId="BalloonText">
    <w:name w:val="Balloon Text"/>
    <w:basedOn w:val="Normal"/>
    <w:link w:val="BalloonTextChar"/>
    <w:uiPriority w:val="99"/>
    <w:semiHidden/>
    <w:unhideWhenUsed/>
    <w:rsid w:val="00D4305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4305E"/>
    <w:rPr>
      <w:rFonts w:ascii="Tahoma" w:hAnsi="Tahoma" w:cs="Tahoma"/>
      <w:sz w:val="16"/>
      <w:szCs w:val="16"/>
    </w:rPr>
  </w:style>
  <w:style w:type="paragraph" w:customStyle="1" w:styleId="BasicParagraph">
    <w:name w:val="[Basic Paragraph]"/>
    <w:basedOn w:val="Normal"/>
    <w:rsid w:val="00D4305E"/>
    <w:pPr>
      <w:widowControl w:val="0"/>
      <w:autoSpaceDE w:val="0"/>
      <w:autoSpaceDN w:val="0"/>
      <w:adjustRightInd w:val="0"/>
      <w:spacing w:after="0" w:line="288" w:lineRule="auto"/>
      <w:textAlignment w:val="center"/>
    </w:pPr>
    <w:rPr>
      <w:rFonts w:ascii="Times-Roman" w:eastAsia="Times New Roman" w:hAnsi="Times-Roman" w:cs="Times-Roman"/>
      <w:color w:val="000000"/>
      <w:sz w:val="24"/>
      <w:szCs w:val="24"/>
      <w:lang w:bidi="en-US"/>
    </w:rPr>
  </w:style>
  <w:style w:type="paragraph" w:styleId="ListParagraph">
    <w:name w:val="List Paragraph"/>
    <w:basedOn w:val="Normal"/>
    <w:uiPriority w:val="34"/>
    <w:qFormat/>
    <w:rsid w:val="00632638"/>
    <w:pPr>
      <w:ind w:left="720"/>
      <w:contextualSpacing/>
    </w:pPr>
  </w:style>
  <w:style w:type="character" w:customStyle="1" w:styleId="Heading1Char">
    <w:name w:val="Heading 1 Char"/>
    <w:basedOn w:val="DefaultParagraphFont"/>
    <w:link w:val="Heading1"/>
    <w:uiPriority w:val="9"/>
    <w:rsid w:val="009060CC"/>
    <w:rPr>
      <w:rFonts w:ascii="MS Reference Sans Serif" w:eastAsia="Calibri" w:hAnsi="MS Reference Sans Serif" w:cs="Times New Roman"/>
      <w:b/>
      <w:color w:val="91B11B"/>
      <w:szCs w:val="20"/>
    </w:rPr>
  </w:style>
  <w:style w:type="paragraph" w:customStyle="1" w:styleId="Default">
    <w:name w:val="Default"/>
    <w:rsid w:val="00355FCC"/>
    <w:pPr>
      <w:autoSpaceDE w:val="0"/>
      <w:autoSpaceDN w:val="0"/>
      <w:adjustRightInd w:val="0"/>
      <w:spacing w:after="0" w:line="240" w:lineRule="auto"/>
    </w:pPr>
    <w:rPr>
      <w:rFonts w:ascii="Arial" w:hAnsi="Arial" w:cs="Arial"/>
      <w:color w:val="000000"/>
      <w:sz w:val="24"/>
      <w:szCs w:val="24"/>
    </w:rPr>
  </w:style>
  <w:style w:type="paragraph" w:customStyle="1" w:styleId="Pa0">
    <w:name w:val="Pa0"/>
    <w:basedOn w:val="Default"/>
    <w:next w:val="Default"/>
    <w:uiPriority w:val="99"/>
    <w:rsid w:val="00355FCC"/>
    <w:pPr>
      <w:spacing w:line="241" w:lineRule="atLeast"/>
    </w:pPr>
    <w:rPr>
      <w:color w:val="auto"/>
    </w:rPr>
  </w:style>
  <w:style w:type="character" w:customStyle="1" w:styleId="A0">
    <w:name w:val="A0"/>
    <w:uiPriority w:val="99"/>
    <w:rsid w:val="00355FCC"/>
    <w:rPr>
      <w:b/>
      <w:bCs/>
      <w:color w:val="000000"/>
      <w:sz w:val="50"/>
      <w:szCs w:val="50"/>
    </w:rPr>
  </w:style>
  <w:style w:type="character" w:customStyle="1" w:styleId="A2">
    <w:name w:val="A2"/>
    <w:uiPriority w:val="99"/>
    <w:rsid w:val="00355FCC"/>
    <w:rPr>
      <w:color w:val="000000"/>
      <w:sz w:val="28"/>
      <w:szCs w:val="28"/>
    </w:rPr>
  </w:style>
  <w:style w:type="character" w:styleId="Hyperlink">
    <w:name w:val="Hyperlink"/>
    <w:basedOn w:val="DefaultParagraphFont"/>
    <w:uiPriority w:val="99"/>
    <w:unhideWhenUsed/>
    <w:rsid w:val="00355FCC"/>
    <w:rPr>
      <w:color w:val="0000FF" w:themeColor="hyperlink"/>
      <w:u w:val="single"/>
    </w:rPr>
  </w:style>
  <w:style w:type="character" w:customStyle="1" w:styleId="A4">
    <w:name w:val="A4"/>
    <w:uiPriority w:val="99"/>
    <w:rsid w:val="00315024"/>
    <w:rPr>
      <w:color w:val="000000"/>
      <w:sz w:val="22"/>
      <w:szCs w:val="22"/>
    </w:rPr>
  </w:style>
  <w:style w:type="paragraph" w:customStyle="1" w:styleId="Pa1">
    <w:name w:val="Pa1"/>
    <w:basedOn w:val="Normal"/>
    <w:next w:val="Normal"/>
    <w:uiPriority w:val="99"/>
    <w:rsid w:val="00315024"/>
    <w:pPr>
      <w:autoSpaceDE w:val="0"/>
      <w:autoSpaceDN w:val="0"/>
      <w:adjustRightInd w:val="0"/>
      <w:spacing w:after="0" w:line="241" w:lineRule="atLeast"/>
    </w:pPr>
    <w:rPr>
      <w:rFonts w:ascii="Arial" w:eastAsiaTheme="minorHAnsi" w:hAnsi="Arial" w:cs="Arial"/>
      <w:sz w:val="24"/>
      <w:szCs w:val="24"/>
      <w:lang w:val="en-GB"/>
    </w:rPr>
  </w:style>
  <w:style w:type="table" w:styleId="TableGrid">
    <w:name w:val="Table Grid"/>
    <w:basedOn w:val="TableNormal"/>
    <w:uiPriority w:val="59"/>
    <w:rsid w:val="00221FD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211A1B"/>
    <w:rPr>
      <w:sz w:val="16"/>
      <w:szCs w:val="16"/>
    </w:rPr>
  </w:style>
  <w:style w:type="paragraph" w:styleId="CommentText">
    <w:name w:val="annotation text"/>
    <w:basedOn w:val="Normal"/>
    <w:link w:val="CommentTextChar"/>
    <w:uiPriority w:val="99"/>
    <w:unhideWhenUsed/>
    <w:rsid w:val="00211A1B"/>
    <w:pPr>
      <w:spacing w:line="240" w:lineRule="auto"/>
    </w:pPr>
    <w:rPr>
      <w:sz w:val="20"/>
      <w:szCs w:val="20"/>
    </w:rPr>
  </w:style>
  <w:style w:type="character" w:customStyle="1" w:styleId="CommentTextChar">
    <w:name w:val="Comment Text Char"/>
    <w:basedOn w:val="DefaultParagraphFont"/>
    <w:link w:val="CommentText"/>
    <w:uiPriority w:val="99"/>
    <w:rsid w:val="00211A1B"/>
    <w:rPr>
      <w:rFonts w:ascii="Calibri" w:eastAsia="Calibri" w:hAnsi="Calibri" w:cs="Times New Roman"/>
      <w:sz w:val="20"/>
      <w:szCs w:val="20"/>
      <w:lang w:val="en-US"/>
    </w:rPr>
  </w:style>
  <w:style w:type="paragraph" w:styleId="CommentSubject">
    <w:name w:val="annotation subject"/>
    <w:basedOn w:val="CommentText"/>
    <w:next w:val="CommentText"/>
    <w:link w:val="CommentSubjectChar"/>
    <w:uiPriority w:val="99"/>
    <w:semiHidden/>
    <w:unhideWhenUsed/>
    <w:rsid w:val="00211A1B"/>
    <w:rPr>
      <w:b/>
      <w:bCs/>
    </w:rPr>
  </w:style>
  <w:style w:type="character" w:customStyle="1" w:styleId="CommentSubjectChar">
    <w:name w:val="Comment Subject Char"/>
    <w:basedOn w:val="CommentTextChar"/>
    <w:link w:val="CommentSubject"/>
    <w:uiPriority w:val="99"/>
    <w:semiHidden/>
    <w:rsid w:val="00211A1B"/>
    <w:rPr>
      <w:rFonts w:ascii="Calibri" w:eastAsia="Calibri" w:hAnsi="Calibri" w:cs="Times New Roman"/>
      <w:b/>
      <w:bCs/>
      <w:sz w:val="20"/>
      <w:szCs w:val="20"/>
      <w:lang w:val="en-US"/>
    </w:rPr>
  </w:style>
  <w:style w:type="paragraph" w:styleId="FootnoteText">
    <w:name w:val="footnote text"/>
    <w:basedOn w:val="Normal"/>
    <w:link w:val="FootnoteTextChar"/>
    <w:uiPriority w:val="99"/>
    <w:semiHidden/>
    <w:unhideWhenUsed/>
    <w:rsid w:val="00775970"/>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775970"/>
    <w:rPr>
      <w:rFonts w:ascii="Calibri" w:eastAsia="Calibri" w:hAnsi="Calibri" w:cs="Times New Roman"/>
      <w:sz w:val="20"/>
      <w:szCs w:val="20"/>
      <w:lang w:val="en-US"/>
    </w:rPr>
  </w:style>
  <w:style w:type="character" w:styleId="FootnoteReference">
    <w:name w:val="footnote reference"/>
    <w:basedOn w:val="DefaultParagraphFont"/>
    <w:uiPriority w:val="99"/>
    <w:semiHidden/>
    <w:unhideWhenUsed/>
    <w:rsid w:val="00775970"/>
    <w:rPr>
      <w:vertAlign w:val="superscript"/>
    </w:rPr>
  </w:style>
  <w:style w:type="character" w:styleId="Strong">
    <w:name w:val="Strong"/>
    <w:basedOn w:val="DefaultParagraphFont"/>
    <w:uiPriority w:val="22"/>
    <w:qFormat/>
    <w:rsid w:val="00EE3062"/>
    <w:rPr>
      <w:b/>
      <w:bCs/>
    </w:rPr>
  </w:style>
  <w:style w:type="character" w:styleId="UnresolvedMention">
    <w:name w:val="Unresolved Mention"/>
    <w:basedOn w:val="DefaultParagraphFont"/>
    <w:uiPriority w:val="99"/>
    <w:unhideWhenUsed/>
    <w:rsid w:val="005C5208"/>
    <w:rPr>
      <w:color w:val="605E5C"/>
      <w:shd w:val="clear" w:color="auto" w:fill="E1DFDD"/>
    </w:rPr>
  </w:style>
  <w:style w:type="character" w:styleId="Mention">
    <w:name w:val="Mention"/>
    <w:basedOn w:val="DefaultParagraphFont"/>
    <w:uiPriority w:val="99"/>
    <w:unhideWhenUsed/>
    <w:rsid w:val="005C5208"/>
    <w:rPr>
      <w:color w:val="2B579A"/>
      <w:shd w:val="clear" w:color="auto" w:fill="E1DFDD"/>
    </w:rPr>
  </w:style>
  <w:style w:type="paragraph" w:styleId="Revision">
    <w:name w:val="Revision"/>
    <w:hidden/>
    <w:uiPriority w:val="99"/>
    <w:semiHidden/>
    <w:rsid w:val="009D7D9E"/>
    <w:pPr>
      <w:spacing w:after="0" w:line="240" w:lineRule="auto"/>
    </w:pPr>
    <w:rPr>
      <w:rFonts w:ascii="Calibri" w:eastAsia="Calibri" w:hAnsi="Calibri" w:cs="Times New Roman"/>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0251801">
      <w:bodyDiv w:val="1"/>
      <w:marLeft w:val="0"/>
      <w:marRight w:val="0"/>
      <w:marTop w:val="0"/>
      <w:marBottom w:val="0"/>
      <w:divBdr>
        <w:top w:val="none" w:sz="0" w:space="0" w:color="auto"/>
        <w:left w:val="none" w:sz="0" w:space="0" w:color="auto"/>
        <w:bottom w:val="none" w:sz="0" w:space="0" w:color="auto"/>
        <w:right w:val="none" w:sz="0" w:space="0" w:color="auto"/>
      </w:divBdr>
      <w:divsChild>
        <w:div w:id="1928343489">
          <w:marLeft w:val="0"/>
          <w:marRight w:val="0"/>
          <w:marTop w:val="0"/>
          <w:marBottom w:val="0"/>
          <w:divBdr>
            <w:top w:val="none" w:sz="0" w:space="0" w:color="auto"/>
            <w:left w:val="none" w:sz="0" w:space="0" w:color="auto"/>
            <w:bottom w:val="none" w:sz="0" w:space="0" w:color="auto"/>
            <w:right w:val="none" w:sz="0" w:space="0" w:color="auto"/>
          </w:divBdr>
        </w:div>
      </w:divsChild>
    </w:div>
    <w:div w:id="669217763">
      <w:bodyDiv w:val="1"/>
      <w:marLeft w:val="0"/>
      <w:marRight w:val="0"/>
      <w:marTop w:val="0"/>
      <w:marBottom w:val="0"/>
      <w:divBdr>
        <w:top w:val="none" w:sz="0" w:space="0" w:color="auto"/>
        <w:left w:val="none" w:sz="0" w:space="0" w:color="auto"/>
        <w:bottom w:val="none" w:sz="0" w:space="0" w:color="auto"/>
        <w:right w:val="none" w:sz="0" w:space="0" w:color="auto"/>
      </w:divBdr>
    </w:div>
    <w:div w:id="1412048479">
      <w:bodyDiv w:val="1"/>
      <w:marLeft w:val="0"/>
      <w:marRight w:val="0"/>
      <w:marTop w:val="0"/>
      <w:marBottom w:val="0"/>
      <w:divBdr>
        <w:top w:val="none" w:sz="0" w:space="0" w:color="auto"/>
        <w:left w:val="none" w:sz="0" w:space="0" w:color="auto"/>
        <w:bottom w:val="none" w:sz="0" w:space="0" w:color="auto"/>
        <w:right w:val="none" w:sz="0" w:space="0" w:color="auto"/>
      </w:divBdr>
      <w:divsChild>
        <w:div w:id="151456774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microsoft.com/office/2019/05/relationships/documenttasks" Target="documenttasks/documenttasks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3" Type="http://schemas.openxmlformats.org/officeDocument/2006/relationships/image" Target="media/image3.jpeg"/><Relationship Id="rId2" Type="http://schemas.openxmlformats.org/officeDocument/2006/relationships/image" Target="media/image2.png"/><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3" Type="http://schemas.openxmlformats.org/officeDocument/2006/relationships/image" Target="media/image2.png"/><Relationship Id="rId2" Type="http://schemas.openxmlformats.org/officeDocument/2006/relationships/image" Target="media/image3.jpeg"/><Relationship Id="rId1" Type="http://schemas.openxmlformats.org/officeDocument/2006/relationships/image" Target="media/image1.png"/></Relationships>
</file>

<file path=word/documenttasks/documenttasks1.xml><?xml version="1.0" encoding="utf-8"?>
<t:Tasks xmlns:t="http://schemas.microsoft.com/office/tasks/2019/documenttasks" xmlns:oel="http://schemas.microsoft.com/office/2019/extlst">
  <t:Task id="{AC2968E1-4160-4A0A-AFA6-0EF99DE628AE}">
    <t:Anchor>
      <t:Comment id="589763632"/>
    </t:Anchor>
    <t:History>
      <t:Event id="{D79FEFF7-E1BC-47DB-8EC8-C5C159543C7B}" time="2020-10-06T19:57:36Z">
        <t:Attribution userId="S::amalik@preferredbynature.org::8a2adb19-4310-4e2e-aaea-7503c763b8f8" userProvider="AD" userName="Aneeka Malik"/>
        <t:Anchor>
          <t:Comment id="874847365"/>
        </t:Anchor>
        <t:Create/>
      </t:Event>
      <t:Event id="{05F156F3-F093-46B1-983B-F6529884AA96}" time="2020-10-06T19:57:36Z">
        <t:Attribution userId="S::amalik@preferredbynature.org::8a2adb19-4310-4e2e-aaea-7503c763b8f8" userProvider="AD" userName="Aneeka Malik"/>
        <t:Anchor>
          <t:Comment id="874847365"/>
        </t:Anchor>
        <t:Assign userId="S::dreva@preferredbynature.org::2cc8f385-77d1-4955-9471-1bfda2d5544e" userProvider="AD" userName="Doris Reva"/>
      </t:Event>
      <t:Event id="{6E9EBFDE-A578-42E7-B57E-1863275F9D99}" time="2020-10-06T19:57:36Z">
        <t:Attribution userId="S::amalik@preferredbynature.org::8a2adb19-4310-4e2e-aaea-7503c763b8f8" userProvider="AD" userName="Aneeka Malik"/>
        <t:Anchor>
          <t:Comment id="874847365"/>
        </t:Anchor>
        <t:SetTitle title="@Doris Reva Yes I think we took 30 minutes for the first online review with lots of Qs and then kept the second online presentation (the one already made) to 15 minutes or maybe 18minutes."/>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36F6108AB70CA449F1977D6611EA6FF" ma:contentTypeVersion="16" ma:contentTypeDescription="Create a new document." ma:contentTypeScope="" ma:versionID="ee86fc354493e3b1d7c63808dd9a4bfd">
  <xsd:schema xmlns:xsd="http://www.w3.org/2001/XMLSchema" xmlns:xs="http://www.w3.org/2001/XMLSchema" xmlns:p="http://schemas.microsoft.com/office/2006/metadata/properties" xmlns:ns2="87c03724-5e5b-40de-896f-c379ee726fe2" xmlns:ns3="7771a849-bc5f-4bbe-a16e-ea205a1c4057" targetNamespace="http://schemas.microsoft.com/office/2006/metadata/properties" ma:root="true" ma:fieldsID="757265e4d35786b03b1845cb9f1d048a" ns2:_="" ns3:_="">
    <xsd:import namespace="87c03724-5e5b-40de-896f-c379ee726fe2"/>
    <xsd:import namespace="7771a849-bc5f-4bbe-a16e-ea205a1c4057"/>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7c03724-5e5b-40de-896f-c379ee726fe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1b18360a-7e15-4fa7-90aa-0f4bac2590cd"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7771a849-bc5f-4bbe-a16e-ea205a1c4057"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d675a7f5-0052-44be-a098-31443ac00ee6}" ma:internalName="TaxCatchAll" ma:showField="CatchAllData" ma:web="7771a849-bc5f-4bbe-a16e-ea205a1c405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SharedWithUsers xmlns="7771a849-bc5f-4bbe-a16e-ea205a1c4057">
      <UserInfo>
        <DisplayName>Rick Huang</DisplayName>
        <AccountId>276</AccountId>
        <AccountType/>
      </UserInfo>
      <UserInfo>
        <DisplayName>Doris Reva</DisplayName>
        <AccountId>16</AccountId>
        <AccountType/>
      </UserInfo>
      <UserInfo>
        <DisplayName>Olga Polyachenko</DisplayName>
        <AccountId>21</AccountId>
        <AccountType/>
      </UserInfo>
    </SharedWithUsers>
    <TaxCatchAll xmlns="7771a849-bc5f-4bbe-a16e-ea205a1c4057" xsi:nil="true"/>
    <lcf76f155ced4ddcb4097134ff3c332f xmlns="87c03724-5e5b-40de-896f-c379ee726fe2">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BAA238F5-64BB-4BD9-94F4-8DBA902D981E}">
  <ds:schemaRefs>
    <ds:schemaRef ds:uri="http://schemas.openxmlformats.org/officeDocument/2006/bibliography"/>
  </ds:schemaRefs>
</ds:datastoreItem>
</file>

<file path=customXml/itemProps2.xml><?xml version="1.0" encoding="utf-8"?>
<ds:datastoreItem xmlns:ds="http://schemas.openxmlformats.org/officeDocument/2006/customXml" ds:itemID="{D8B14824-E66C-435D-A626-7D479AA8E1D1}">
  <ds:schemaRefs>
    <ds:schemaRef ds:uri="http://schemas.microsoft.com/sharepoint/v3/contenttype/forms"/>
  </ds:schemaRefs>
</ds:datastoreItem>
</file>

<file path=customXml/itemProps3.xml><?xml version="1.0" encoding="utf-8"?>
<ds:datastoreItem xmlns:ds="http://schemas.openxmlformats.org/officeDocument/2006/customXml" ds:itemID="{481B2472-586B-422C-A745-C2C36A43EA4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7c03724-5e5b-40de-896f-c379ee726fe2"/>
    <ds:schemaRef ds:uri="7771a849-bc5f-4bbe-a16e-ea205a1c405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CC92F5E-E52E-4194-B5FE-A05365732795}">
  <ds:schemaRefs>
    <ds:schemaRef ds:uri="http://schemas.microsoft.com/office/2006/metadata/properties"/>
    <ds:schemaRef ds:uri="http://schemas.microsoft.com/office/infopath/2007/PartnerControls"/>
    <ds:schemaRef ds:uri="7771a849-bc5f-4bbe-a16e-ea205a1c4057"/>
    <ds:schemaRef ds:uri="87c03724-5e5b-40de-896f-c379ee726fe2"/>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128</Words>
  <Characters>732</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f</dc:creator>
  <cp:keywords/>
  <cp:lastModifiedBy>Olga Polyachenko</cp:lastModifiedBy>
  <cp:revision>2</cp:revision>
  <cp:lastPrinted>2021-06-22T17:20:00Z</cp:lastPrinted>
  <dcterms:created xsi:type="dcterms:W3CDTF">2023-03-10T17:11:00Z</dcterms:created>
  <dcterms:modified xsi:type="dcterms:W3CDTF">2023-03-10T17: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6F6108AB70CA449F1977D6611EA6FF</vt:lpwstr>
  </property>
  <property fmtid="{D5CDD505-2E9C-101B-9397-08002B2CF9AE}" pid="3" name="AuthorIds_UIVersion_1024">
    <vt:lpwstr>33</vt:lpwstr>
  </property>
  <property fmtid="{D5CDD505-2E9C-101B-9397-08002B2CF9AE}" pid="4" name="MediaServiceImageTags">
    <vt:lpwstr/>
  </property>
  <property fmtid="{D5CDD505-2E9C-101B-9397-08002B2CF9AE}" pid="5" name="GrammarlyDocumentId">
    <vt:lpwstr>9466f6045b23eebc950a4f483d486320acb45956480ea7f9a54827dca058cc08</vt:lpwstr>
  </property>
</Properties>
</file>